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33D97" w14:textId="56C86911" w:rsidR="00A32329" w:rsidRPr="005B0CC0" w:rsidRDefault="00BE241F" w:rsidP="7CDF94E8">
      <w:pPr>
        <w:pStyle w:val="BodyText"/>
        <w:ind w:left="0"/>
        <w:rPr>
          <w:rFonts w:ascii="Roboto" w:hAnsi="Roboto"/>
          <w:sz w:val="20"/>
          <w:szCs w:val="20"/>
        </w:rPr>
      </w:pPr>
      <w:r>
        <w:rPr>
          <w:noProof/>
        </w:rPr>
        <w:drawing>
          <wp:anchor distT="0" distB="0" distL="114300" distR="114300" simplePos="0" relativeHeight="251658241" behindDoc="0" locked="0" layoutInCell="1" allowOverlap="1" wp14:anchorId="66F59F29" wp14:editId="2EFF057A">
            <wp:simplePos x="0" y="0"/>
            <wp:positionH relativeFrom="column">
              <wp:posOffset>3308627</wp:posOffset>
            </wp:positionH>
            <wp:positionV relativeFrom="paragraph">
              <wp:posOffset>-351182</wp:posOffset>
            </wp:positionV>
            <wp:extent cx="2781300" cy="632460"/>
            <wp:effectExtent l="0" t="0" r="0" b="0"/>
            <wp:wrapNone/>
            <wp:docPr id="8" name="Picture 8" descr="A blue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and grey logo&#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2781300" cy="632460"/>
                    </a:xfrm>
                    <a:prstGeom prst="rect">
                      <a:avLst/>
                    </a:prstGeom>
                  </pic:spPr>
                </pic:pic>
              </a:graphicData>
            </a:graphic>
            <wp14:sizeRelH relativeFrom="margin">
              <wp14:pctWidth>0</wp14:pctWidth>
            </wp14:sizeRelH>
            <wp14:sizeRelV relativeFrom="margin">
              <wp14:pctHeight>0</wp14:pctHeight>
            </wp14:sizeRelV>
          </wp:anchor>
        </w:drawing>
      </w:r>
      <w:r w:rsidR="00860730" w:rsidRPr="7CDF94E8">
        <w:rPr>
          <w:rFonts w:ascii="Roboto" w:hAnsi="Roboto"/>
          <w:sz w:val="20"/>
          <w:szCs w:val="20"/>
        </w:rPr>
        <w:t xml:space="preserve"> </w:t>
      </w:r>
    </w:p>
    <w:p w14:paraId="3B348B7C" w14:textId="6BA49676" w:rsidR="00652747" w:rsidRPr="005B0CC0" w:rsidRDefault="00652747" w:rsidP="00652747">
      <w:pPr>
        <w:pStyle w:val="BodyText"/>
        <w:ind w:left="6090"/>
        <w:rPr>
          <w:rFonts w:ascii="Roboto" w:hAnsi="Roboto"/>
        </w:rPr>
      </w:pPr>
    </w:p>
    <w:p w14:paraId="2FC104AF" w14:textId="77777777" w:rsidR="00536240" w:rsidRDefault="00536240" w:rsidP="00210167">
      <w:pPr>
        <w:pStyle w:val="BodyText"/>
        <w:spacing w:before="6"/>
        <w:ind w:left="0"/>
        <w:rPr>
          <w:rFonts w:ascii="Roboto" w:hAnsi="Roboto"/>
        </w:rPr>
      </w:pPr>
    </w:p>
    <w:p w14:paraId="27FF6E40" w14:textId="45E21F05" w:rsidR="00D5368F" w:rsidRPr="00670863" w:rsidRDefault="00D5368F" w:rsidP="00D5368F">
      <w:pPr>
        <w:pStyle w:val="Title"/>
        <w:ind w:left="0"/>
        <w:rPr>
          <w:rFonts w:ascii="Roboto" w:hAnsi="Roboto"/>
          <w:color w:val="37235F"/>
          <w:sz w:val="36"/>
          <w:szCs w:val="36"/>
        </w:rPr>
      </w:pPr>
      <w:r w:rsidRPr="00670863">
        <w:rPr>
          <w:rFonts w:ascii="Roboto" w:hAnsi="Roboto"/>
          <w:noProof/>
          <w:sz w:val="36"/>
          <w:szCs w:val="36"/>
        </w:rPr>
        <mc:AlternateContent>
          <mc:Choice Requires="wps">
            <w:drawing>
              <wp:anchor distT="0" distB="0" distL="0" distR="0" simplePos="0" relativeHeight="251658240" behindDoc="1" locked="0" layoutInCell="1" allowOverlap="1" wp14:anchorId="06688E47" wp14:editId="6D8273C7">
                <wp:simplePos x="0" y="0"/>
                <wp:positionH relativeFrom="margin">
                  <wp:align>left</wp:align>
                </wp:positionH>
                <wp:positionV relativeFrom="paragraph">
                  <wp:posOffset>485140</wp:posOffset>
                </wp:positionV>
                <wp:extent cx="6134100" cy="1270"/>
                <wp:effectExtent l="0" t="0" r="0" b="0"/>
                <wp:wrapTopAndBottom/>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1270"/>
                        </a:xfrm>
                        <a:custGeom>
                          <a:avLst/>
                          <a:gdLst>
                            <a:gd name="T0" fmla="+- 0 1440 1440"/>
                            <a:gd name="T1" fmla="*/ T0 w 9660"/>
                            <a:gd name="T2" fmla="+- 0 11100 1440"/>
                            <a:gd name="T3" fmla="*/ T2 w 9660"/>
                          </a:gdLst>
                          <a:ahLst/>
                          <a:cxnLst>
                            <a:cxn ang="0">
                              <a:pos x="T1" y="0"/>
                            </a:cxn>
                            <a:cxn ang="0">
                              <a:pos x="T3" y="0"/>
                            </a:cxn>
                          </a:cxnLst>
                          <a:rect l="0" t="0" r="r" b="b"/>
                          <a:pathLst>
                            <a:path w="9660">
                              <a:moveTo>
                                <a:pt x="0" y="0"/>
                              </a:moveTo>
                              <a:lnTo>
                                <a:pt x="9660" y="0"/>
                              </a:lnTo>
                            </a:path>
                          </a:pathLst>
                        </a:custGeom>
                        <a:noFill/>
                        <a:ln w="9525">
                          <a:solidFill>
                            <a:srgbClr val="1F48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E2624FC">
              <v:shape id="docshape3" style="position:absolute;margin-left:0;margin-top:38.2pt;width:483pt;height:.1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9660,1270" o:spid="_x0000_s1026" filled="f" strokecolor="#1f487c" path="m,l96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" w14:anchorId="0B6F283D">
                <v:path arrowok="t" o:connecttype="custom" o:connectlocs="0,0;6134100,0" o:connectangles="0,0"/>
                <w10:wrap type="topAndBottom" anchorx="margin"/>
              </v:shape>
            </w:pict>
          </mc:Fallback>
        </mc:AlternateContent>
      </w:r>
      <w:r w:rsidRPr="00670863">
        <w:rPr>
          <w:rFonts w:ascii="Roboto" w:hAnsi="Roboto"/>
          <w:color w:val="37235F"/>
          <w:sz w:val="36"/>
          <w:szCs w:val="36"/>
        </w:rPr>
        <w:t>Budget Narrative</w:t>
      </w:r>
    </w:p>
    <w:p w14:paraId="69D7E711" w14:textId="18B4FBC6" w:rsidR="00652747" w:rsidRPr="005B0CC0" w:rsidRDefault="00652747" w:rsidP="00210167">
      <w:pPr>
        <w:pStyle w:val="BodyText"/>
        <w:spacing w:before="6"/>
        <w:ind w:left="0"/>
        <w:rPr>
          <w:rFonts w:ascii="Roboto" w:hAnsi="Roboto"/>
        </w:rPr>
      </w:pPr>
    </w:p>
    <w:p w14:paraId="1E4EF253" w14:textId="7E7EB0E0" w:rsidR="00481D91" w:rsidRPr="00481D91" w:rsidRDefault="00F14043" w:rsidP="00407FEF">
      <w:pPr>
        <w:pStyle w:val="BodyText"/>
        <w:spacing w:before="6"/>
        <w:ind w:left="0"/>
        <w:rPr>
          <w:rFonts w:ascii="Roboto" w:hAnsi="Roboto"/>
          <w:sz w:val="28"/>
          <w:szCs w:val="28"/>
        </w:rPr>
      </w:pPr>
      <w:bookmarkStart w:id="0" w:name="CDCF_RFP_Federal-_Strategic_Comms._RFP_2"/>
      <w:bookmarkEnd w:id="0"/>
      <w:r w:rsidRPr="00F14043">
        <w:rPr>
          <w:rFonts w:ascii="Roboto" w:hAnsi="Roboto"/>
          <w:sz w:val="28"/>
          <w:szCs w:val="28"/>
        </w:rPr>
        <w:t xml:space="preserve">The budget narrative is an important part of your application and helps provide context for each line item in your proposed budget. It should align with your budget spreadsheet and offer enough detail to show that the costs are reasonable, necessary, and directly support the </w:t>
      </w:r>
      <w:r w:rsidR="00966976" w:rsidRPr="00F117E3">
        <w:rPr>
          <w:rFonts w:ascii="Roboto" w:eastAsia="Times New Roman" w:hAnsi="Roboto" w:cs="Times New Roman"/>
          <w:color w:val="000000"/>
          <w:sz w:val="28"/>
          <w:szCs w:val="28"/>
          <w:lang w:bidi="ar-SA"/>
        </w:rPr>
        <w:t>accomplishment of activity deliverables.</w:t>
      </w:r>
    </w:p>
    <w:p w14:paraId="55B3198A" w14:textId="77777777" w:rsidR="00481D91" w:rsidRPr="00481D91" w:rsidRDefault="00481D91" w:rsidP="00407FEF">
      <w:pPr>
        <w:pStyle w:val="BodyText"/>
        <w:numPr>
          <w:ilvl w:val="0"/>
          <w:numId w:val="22"/>
        </w:numPr>
        <w:spacing w:before="6"/>
        <w:rPr>
          <w:rFonts w:ascii="Roboto" w:hAnsi="Roboto"/>
          <w:sz w:val="28"/>
          <w:szCs w:val="28"/>
        </w:rPr>
      </w:pPr>
      <w:r w:rsidRPr="00481D91">
        <w:rPr>
          <w:rFonts w:ascii="Roboto" w:hAnsi="Roboto"/>
          <w:sz w:val="28"/>
          <w:szCs w:val="28"/>
        </w:rPr>
        <w:t>Who is involved (e.g., staff, consultants)</w:t>
      </w:r>
    </w:p>
    <w:p w14:paraId="52E7B699" w14:textId="77777777" w:rsidR="00481D91" w:rsidRPr="00481D91" w:rsidRDefault="00481D91" w:rsidP="00407FEF">
      <w:pPr>
        <w:pStyle w:val="BodyText"/>
        <w:numPr>
          <w:ilvl w:val="0"/>
          <w:numId w:val="22"/>
        </w:numPr>
        <w:spacing w:before="6"/>
        <w:rPr>
          <w:rFonts w:ascii="Roboto" w:hAnsi="Roboto"/>
          <w:sz w:val="28"/>
          <w:szCs w:val="28"/>
        </w:rPr>
      </w:pPr>
      <w:r w:rsidRPr="00481D91">
        <w:rPr>
          <w:rFonts w:ascii="Roboto" w:hAnsi="Roboto"/>
          <w:sz w:val="28"/>
          <w:szCs w:val="28"/>
        </w:rPr>
        <w:t>What the cost covers</w:t>
      </w:r>
    </w:p>
    <w:p w14:paraId="1E54E1E7" w14:textId="77777777" w:rsidR="00481D91" w:rsidRPr="00481D91" w:rsidRDefault="00481D91" w:rsidP="00407FEF">
      <w:pPr>
        <w:pStyle w:val="BodyText"/>
        <w:numPr>
          <w:ilvl w:val="0"/>
          <w:numId w:val="22"/>
        </w:numPr>
        <w:spacing w:before="6"/>
        <w:rPr>
          <w:rFonts w:ascii="Roboto" w:hAnsi="Roboto"/>
          <w:sz w:val="28"/>
          <w:szCs w:val="28"/>
        </w:rPr>
      </w:pPr>
      <w:r w:rsidRPr="00481D91">
        <w:rPr>
          <w:rFonts w:ascii="Roboto" w:hAnsi="Roboto"/>
          <w:sz w:val="28"/>
          <w:szCs w:val="28"/>
        </w:rPr>
        <w:t>Why it’s necessary for the project</w:t>
      </w:r>
    </w:p>
    <w:p w14:paraId="396B17FC" w14:textId="77777777" w:rsidR="00481D91" w:rsidRPr="00481D91" w:rsidRDefault="00481D91" w:rsidP="00407FEF">
      <w:pPr>
        <w:pStyle w:val="BodyText"/>
        <w:numPr>
          <w:ilvl w:val="0"/>
          <w:numId w:val="22"/>
        </w:numPr>
        <w:spacing w:before="6"/>
        <w:rPr>
          <w:rFonts w:ascii="Roboto" w:hAnsi="Roboto"/>
          <w:sz w:val="28"/>
          <w:szCs w:val="28"/>
        </w:rPr>
      </w:pPr>
      <w:r w:rsidRPr="00481D91">
        <w:rPr>
          <w:rFonts w:ascii="Roboto" w:hAnsi="Roboto"/>
          <w:sz w:val="28"/>
          <w:szCs w:val="28"/>
        </w:rPr>
        <w:t>How the cost was calculated (e.g., rates, quantities)</w:t>
      </w:r>
    </w:p>
    <w:p w14:paraId="23F2E9D6" w14:textId="77777777" w:rsidR="00481D91" w:rsidRDefault="00481D91" w:rsidP="00483492">
      <w:pPr>
        <w:pStyle w:val="BodyText"/>
        <w:ind w:left="0"/>
        <w:rPr>
          <w:rFonts w:ascii="Roboto" w:hAnsi="Roboto"/>
          <w:sz w:val="28"/>
          <w:szCs w:val="28"/>
        </w:rPr>
      </w:pPr>
    </w:p>
    <w:p w14:paraId="4C3EFED4" w14:textId="278F6E40" w:rsidR="00670863" w:rsidRDefault="00D85AF4" w:rsidP="00483492">
      <w:pPr>
        <w:pStyle w:val="BodyText"/>
        <w:ind w:left="0"/>
        <w:rPr>
          <w:rFonts w:ascii="Roboto" w:hAnsi="Roboto"/>
          <w:sz w:val="28"/>
          <w:szCs w:val="28"/>
        </w:rPr>
      </w:pPr>
      <w:r w:rsidRPr="00D85AF4">
        <w:rPr>
          <w:rFonts w:ascii="Roboto" w:hAnsi="Roboto"/>
          <w:sz w:val="28"/>
          <w:szCs w:val="28"/>
        </w:rPr>
        <w:t xml:space="preserve">Be as specific as possible. If a section does not apply to your </w:t>
      </w:r>
      <w:r w:rsidR="00946BAC">
        <w:rPr>
          <w:rFonts w:ascii="Roboto" w:hAnsi="Roboto"/>
          <w:sz w:val="28"/>
          <w:szCs w:val="28"/>
        </w:rPr>
        <w:t>proposal</w:t>
      </w:r>
      <w:r w:rsidRPr="00D85AF4">
        <w:rPr>
          <w:rFonts w:ascii="Roboto" w:hAnsi="Roboto"/>
          <w:sz w:val="28"/>
          <w:szCs w:val="28"/>
        </w:rPr>
        <w:t>, indicate “Not Applicable”</w:t>
      </w:r>
      <w:r w:rsidR="00946BAC">
        <w:rPr>
          <w:rFonts w:ascii="Roboto" w:hAnsi="Roboto"/>
          <w:sz w:val="28"/>
          <w:szCs w:val="28"/>
        </w:rPr>
        <w:t>.</w:t>
      </w:r>
    </w:p>
    <w:p w14:paraId="6757552E" w14:textId="59CE889D" w:rsidR="00000E86" w:rsidRDefault="00000E86" w:rsidP="00483492">
      <w:pPr>
        <w:pStyle w:val="BodyText"/>
        <w:ind w:left="0"/>
        <w:rPr>
          <w:rFonts w:ascii="Roboto" w:hAnsi="Roboto"/>
          <w:sz w:val="28"/>
          <w:szCs w:val="28"/>
        </w:rPr>
      </w:pPr>
    </w:p>
    <w:p w14:paraId="74F38925" w14:textId="595E8852" w:rsidR="00946BAC" w:rsidRPr="00407FEF" w:rsidRDefault="00D766C7" w:rsidP="00407FEF">
      <w:pPr>
        <w:pStyle w:val="ProposalSubhead"/>
        <w:spacing w:before="240"/>
        <w:rPr>
          <w:b w:val="0"/>
          <w:bCs w:val="0"/>
          <w:caps w:val="0"/>
          <w:color w:val="0074B5"/>
        </w:rPr>
      </w:pPr>
      <w:r>
        <w:rPr>
          <w:color w:val="0074B5"/>
        </w:rPr>
        <w:t>OVERVIEW</w:t>
      </w:r>
    </w:p>
    <w:p w14:paraId="64D97473" w14:textId="6FCF2901" w:rsidR="00D766C7" w:rsidRDefault="00D766C7" w:rsidP="00D766C7">
      <w:pPr>
        <w:pStyle w:val="BodyText"/>
        <w:numPr>
          <w:ilvl w:val="0"/>
          <w:numId w:val="24"/>
        </w:numPr>
        <w:spacing w:after="120"/>
        <w:rPr>
          <w:rFonts w:ascii="Roboto" w:hAnsi="Roboto"/>
          <w:sz w:val="28"/>
          <w:szCs w:val="28"/>
        </w:rPr>
      </w:pPr>
      <w:r>
        <w:rPr>
          <w:rFonts w:ascii="Roboto" w:eastAsia="Times New Roman" w:hAnsi="Roboto" w:cs="Times New Roman"/>
          <w:color w:val="000000"/>
          <w:sz w:val="28"/>
          <w:szCs w:val="28"/>
          <w:lang w:bidi="ar-SA"/>
        </w:rPr>
        <w:t>Indicate h</w:t>
      </w:r>
      <w:r w:rsidR="00D5368F" w:rsidRPr="00D5368F">
        <w:rPr>
          <w:rFonts w:ascii="Roboto" w:eastAsia="Times New Roman" w:hAnsi="Roboto" w:cs="Times New Roman"/>
          <w:color w:val="000000"/>
          <w:sz w:val="28"/>
          <w:szCs w:val="28"/>
          <w:lang w:bidi="ar-SA"/>
        </w:rPr>
        <w:t xml:space="preserve">ow many children </w:t>
      </w:r>
      <w:r w:rsidR="00E92777" w:rsidRPr="00D5368F">
        <w:rPr>
          <w:rFonts w:ascii="Roboto" w:eastAsia="Times New Roman" w:hAnsi="Roboto" w:cs="Times New Roman"/>
          <w:color w:val="000000"/>
          <w:sz w:val="28"/>
          <w:szCs w:val="28"/>
          <w:lang w:bidi="ar-SA"/>
        </w:rPr>
        <w:t>your program will</w:t>
      </w:r>
      <w:r>
        <w:rPr>
          <w:rFonts w:ascii="Roboto" w:eastAsia="Times New Roman" w:hAnsi="Roboto" w:cs="Times New Roman"/>
          <w:color w:val="000000"/>
          <w:sz w:val="28"/>
          <w:szCs w:val="28"/>
          <w:lang w:bidi="ar-SA"/>
        </w:rPr>
        <w:t xml:space="preserve"> serve.</w:t>
      </w:r>
    </w:p>
    <w:p w14:paraId="34535D32" w14:textId="3BCC5C24" w:rsidR="00D5368F" w:rsidRPr="00D766C7" w:rsidRDefault="00E92777" w:rsidP="00407FEF">
      <w:pPr>
        <w:pStyle w:val="BodyText"/>
        <w:numPr>
          <w:ilvl w:val="0"/>
          <w:numId w:val="24"/>
        </w:numPr>
        <w:spacing w:after="120"/>
        <w:rPr>
          <w:rFonts w:ascii="Roboto" w:hAnsi="Roboto"/>
          <w:sz w:val="28"/>
          <w:szCs w:val="28"/>
        </w:rPr>
      </w:pPr>
      <w:r>
        <w:rPr>
          <w:rFonts w:ascii="Roboto" w:hAnsi="Roboto"/>
          <w:sz w:val="28"/>
          <w:szCs w:val="28"/>
        </w:rPr>
        <w:t>Indicate</w:t>
      </w:r>
      <w:r w:rsidR="00D5368F" w:rsidRPr="00D766C7">
        <w:rPr>
          <w:rFonts w:ascii="Roboto" w:eastAsia="Times New Roman" w:hAnsi="Roboto" w:cs="Times New Roman"/>
          <w:color w:val="000000"/>
          <w:sz w:val="28"/>
          <w:szCs w:val="28"/>
          <w:lang w:bidi="ar-SA"/>
        </w:rPr>
        <w:t xml:space="preserve"> the cost per child</w:t>
      </w:r>
      <w:r>
        <w:rPr>
          <w:rFonts w:ascii="Roboto" w:eastAsia="Times New Roman" w:hAnsi="Roboto" w:cs="Times New Roman"/>
          <w:color w:val="000000"/>
          <w:sz w:val="28"/>
          <w:szCs w:val="28"/>
          <w:lang w:bidi="ar-SA"/>
        </w:rPr>
        <w:t xml:space="preserve">. This is calculated by </w:t>
      </w:r>
      <w:r w:rsidR="00670863" w:rsidRPr="00D766C7">
        <w:rPr>
          <w:rFonts w:ascii="Roboto" w:eastAsia="Times New Roman" w:hAnsi="Roboto" w:cs="Times New Roman"/>
          <w:color w:val="000000"/>
          <w:sz w:val="28"/>
          <w:szCs w:val="28"/>
          <w:lang w:bidi="ar-SA"/>
        </w:rPr>
        <w:t>divid</w:t>
      </w:r>
      <w:r>
        <w:rPr>
          <w:rFonts w:ascii="Roboto" w:eastAsia="Times New Roman" w:hAnsi="Roboto" w:cs="Times New Roman"/>
          <w:color w:val="000000"/>
          <w:sz w:val="28"/>
          <w:szCs w:val="28"/>
          <w:lang w:bidi="ar-SA"/>
        </w:rPr>
        <w:t>ing the</w:t>
      </w:r>
      <w:r w:rsidR="00267130">
        <w:rPr>
          <w:rFonts w:ascii="Roboto" w:eastAsia="Times New Roman" w:hAnsi="Roboto" w:cs="Times New Roman"/>
          <w:color w:val="000000"/>
          <w:sz w:val="28"/>
          <w:szCs w:val="28"/>
          <w:lang w:bidi="ar-SA"/>
        </w:rPr>
        <w:t xml:space="preserve"> Total Budget</w:t>
      </w:r>
      <w:r w:rsidR="00670863" w:rsidRPr="00D766C7">
        <w:rPr>
          <w:rFonts w:ascii="Roboto" w:eastAsia="Times New Roman" w:hAnsi="Roboto" w:cs="Times New Roman"/>
          <w:color w:val="000000"/>
          <w:sz w:val="28"/>
          <w:szCs w:val="28"/>
          <w:lang w:bidi="ar-SA"/>
        </w:rPr>
        <w:t xml:space="preserve"> by number of kids served</w:t>
      </w:r>
      <w:r w:rsidR="00267130">
        <w:rPr>
          <w:rFonts w:ascii="Roboto" w:eastAsia="Times New Roman" w:hAnsi="Roboto" w:cs="Times New Roman"/>
          <w:color w:val="000000"/>
          <w:sz w:val="28"/>
          <w:szCs w:val="28"/>
          <w:lang w:bidi="ar-SA"/>
        </w:rPr>
        <w:t>.</w:t>
      </w:r>
    </w:p>
    <w:p w14:paraId="648621AE" w14:textId="25D35885" w:rsidR="00966976" w:rsidRPr="00407FEF" w:rsidRDefault="008A29BB" w:rsidP="00407FEF">
      <w:pPr>
        <w:pStyle w:val="ProposalSubhead"/>
        <w:spacing w:before="240"/>
        <w:rPr>
          <w:color w:val="0074B5"/>
        </w:rPr>
      </w:pPr>
      <w:r w:rsidRPr="00407FEF">
        <w:rPr>
          <w:color w:val="0074B5"/>
        </w:rPr>
        <w:t>Personnel</w:t>
      </w:r>
    </w:p>
    <w:p w14:paraId="34C2F054" w14:textId="7C7CDA13" w:rsidR="004A25F2" w:rsidRPr="00407FEF" w:rsidRDefault="004A25F2" w:rsidP="004A25F2">
      <w:pPr>
        <w:pStyle w:val="ProposalSubhead"/>
        <w:spacing w:before="240"/>
        <w:rPr>
          <w:rFonts w:eastAsia="Calibri" w:cs="Calibri"/>
          <w:b w:val="0"/>
          <w:bCs w:val="0"/>
          <w:caps w:val="0"/>
          <w:color w:val="auto"/>
          <w:szCs w:val="28"/>
          <w:lang w:bidi="en-US"/>
        </w:rPr>
      </w:pPr>
      <w:r w:rsidRPr="00407FEF">
        <w:rPr>
          <w:rFonts w:eastAsia="Calibri" w:cs="Calibri"/>
          <w:b w:val="0"/>
          <w:bCs w:val="0"/>
          <w:caps w:val="0"/>
          <w:color w:val="auto"/>
          <w:szCs w:val="28"/>
          <w:lang w:bidi="en-US"/>
        </w:rPr>
        <w:t>Describe each position funded by the grant. Include name (if known), title, role in the project, percentage of time (FTE), and salary.</w:t>
      </w:r>
    </w:p>
    <w:p w14:paraId="358AA779" w14:textId="77777777" w:rsidR="004A25F2" w:rsidRPr="00407FEF" w:rsidRDefault="004A25F2" w:rsidP="009F4532">
      <w:pPr>
        <w:pStyle w:val="ProposalSubhead"/>
        <w:spacing w:before="240"/>
        <w:rPr>
          <w:rFonts w:eastAsia="Calibri" w:cs="Calibri"/>
          <w:b w:val="0"/>
          <w:bCs w:val="0"/>
          <w:i/>
          <w:iCs/>
          <w:caps w:val="0"/>
          <w:color w:val="auto"/>
          <w:szCs w:val="28"/>
          <w:lang w:bidi="en-US"/>
        </w:rPr>
      </w:pPr>
      <w:r w:rsidRPr="00407FEF">
        <w:rPr>
          <w:rFonts w:eastAsia="Calibri" w:cs="Calibri"/>
          <w:b w:val="0"/>
          <w:bCs w:val="0"/>
          <w:i/>
          <w:iCs/>
          <w:caps w:val="0"/>
          <w:color w:val="auto"/>
          <w:szCs w:val="28"/>
          <w:lang w:bidi="en-US"/>
        </w:rPr>
        <w:t>Example:</w:t>
      </w:r>
    </w:p>
    <w:p w14:paraId="3BBF9CDA" w14:textId="697098BD" w:rsidR="00966976" w:rsidRPr="00407FEF" w:rsidRDefault="004A25F2" w:rsidP="00BB45FF">
      <w:pPr>
        <w:pStyle w:val="ProposalSubhead"/>
        <w:spacing w:before="0"/>
        <w:rPr>
          <w:rFonts w:eastAsia="Calibri" w:cs="Calibri"/>
          <w:b w:val="0"/>
          <w:bCs w:val="0"/>
          <w:i/>
          <w:iCs/>
          <w:caps w:val="0"/>
          <w:color w:val="auto"/>
          <w:szCs w:val="28"/>
          <w:lang w:bidi="en-US"/>
        </w:rPr>
      </w:pPr>
      <w:r w:rsidRPr="00407FEF">
        <w:rPr>
          <w:rFonts w:eastAsia="Calibri" w:cs="Calibri"/>
          <w:b w:val="0"/>
          <w:bCs w:val="0"/>
          <w:i/>
          <w:iCs/>
          <w:caps w:val="0"/>
          <w:color w:val="auto"/>
          <w:szCs w:val="28"/>
          <w:lang w:bidi="en-US"/>
        </w:rPr>
        <w:t>Project Coordinator (</w:t>
      </w:r>
      <w:r w:rsidR="009F4532" w:rsidRPr="009F4532">
        <w:rPr>
          <w:rFonts w:eastAsia="Calibri" w:cs="Calibri"/>
          <w:b w:val="0"/>
          <w:bCs w:val="0"/>
          <w:i/>
          <w:iCs/>
          <w:caps w:val="0"/>
          <w:color w:val="auto"/>
          <w:szCs w:val="28"/>
          <w:lang w:bidi="en-US"/>
        </w:rPr>
        <w:t>Sandy Splash</w:t>
      </w:r>
      <w:r w:rsidRPr="00407FEF">
        <w:rPr>
          <w:rFonts w:eastAsia="Calibri" w:cs="Calibri"/>
          <w:b w:val="0"/>
          <w:bCs w:val="0"/>
          <w:i/>
          <w:iCs/>
          <w:caps w:val="0"/>
          <w:color w:val="auto"/>
          <w:szCs w:val="28"/>
          <w:lang w:bidi="en-US"/>
        </w:rPr>
        <w:t>) – Responsible for day-to-day project management, coordination with partners, and reporting. 50% FTE at $60,000 annual salary</w:t>
      </w:r>
      <w:r w:rsidR="00935862">
        <w:rPr>
          <w:rFonts w:eastAsia="Calibri" w:cs="Calibri"/>
          <w:b w:val="0"/>
          <w:bCs w:val="0"/>
          <w:i/>
          <w:iCs/>
          <w:caps w:val="0"/>
          <w:color w:val="auto"/>
          <w:szCs w:val="28"/>
          <w:lang w:bidi="en-US"/>
        </w:rPr>
        <w:t>,</w:t>
      </w:r>
      <w:r w:rsidR="009716EC">
        <w:rPr>
          <w:rFonts w:eastAsia="Calibri" w:cs="Calibri"/>
          <w:b w:val="0"/>
          <w:bCs w:val="0"/>
          <w:i/>
          <w:iCs/>
          <w:caps w:val="0"/>
          <w:color w:val="auto"/>
          <w:szCs w:val="28"/>
          <w:lang w:bidi="en-US"/>
        </w:rPr>
        <w:t xml:space="preserve"> inclusive of benefits</w:t>
      </w:r>
      <w:r w:rsidRPr="00407FEF">
        <w:rPr>
          <w:rFonts w:eastAsia="Calibri" w:cs="Calibri"/>
          <w:b w:val="0"/>
          <w:bCs w:val="0"/>
          <w:i/>
          <w:iCs/>
          <w:caps w:val="0"/>
          <w:color w:val="auto"/>
          <w:szCs w:val="28"/>
          <w:lang w:bidi="en-US"/>
        </w:rPr>
        <w:t xml:space="preserve"> = $30,000.</w:t>
      </w:r>
    </w:p>
    <w:p w14:paraId="22C66EAF" w14:textId="127C0B06" w:rsidR="008A29BB" w:rsidRPr="00407FEF" w:rsidRDefault="008A29BB" w:rsidP="00407FEF">
      <w:pPr>
        <w:pStyle w:val="ProposalSubhead"/>
        <w:pBdr>
          <w:top w:val="single" w:sz="4" w:space="1" w:color="auto"/>
        </w:pBdr>
        <w:spacing w:before="240"/>
        <w:rPr>
          <w:color w:val="0074B5"/>
        </w:rPr>
      </w:pPr>
      <w:r w:rsidRPr="00407FEF">
        <w:rPr>
          <w:color w:val="0074B5"/>
        </w:rPr>
        <w:t>Contracts/Consulting</w:t>
      </w:r>
    </w:p>
    <w:p w14:paraId="70237839" w14:textId="72212BFE" w:rsidR="00633A57" w:rsidRPr="00633A57" w:rsidRDefault="00633A57" w:rsidP="00407FEF">
      <w:pPr>
        <w:pStyle w:val="BodyText"/>
        <w:spacing w:after="120"/>
        <w:ind w:left="0"/>
        <w:rPr>
          <w:rFonts w:ascii="Roboto" w:eastAsia="Times New Roman" w:hAnsi="Roboto" w:cs="Times New Roman"/>
          <w:color w:val="000000"/>
          <w:sz w:val="28"/>
          <w:szCs w:val="28"/>
          <w:lang w:bidi="ar-SA"/>
        </w:rPr>
      </w:pPr>
      <w:r w:rsidRPr="00633A57">
        <w:rPr>
          <w:rFonts w:ascii="Roboto" w:eastAsia="Times New Roman" w:hAnsi="Roboto" w:cs="Times New Roman"/>
          <w:color w:val="000000"/>
          <w:sz w:val="28"/>
          <w:szCs w:val="28"/>
          <w:lang w:bidi="ar-SA"/>
        </w:rPr>
        <w:t xml:space="preserve">List any </w:t>
      </w:r>
      <w:r>
        <w:rPr>
          <w:rFonts w:ascii="Roboto" w:eastAsia="Times New Roman" w:hAnsi="Roboto" w:cs="Times New Roman"/>
          <w:color w:val="000000"/>
          <w:sz w:val="28"/>
          <w:szCs w:val="28"/>
          <w:lang w:bidi="ar-SA"/>
        </w:rPr>
        <w:t>con</w:t>
      </w:r>
      <w:r w:rsidR="008A3A11">
        <w:rPr>
          <w:rFonts w:ascii="Roboto" w:eastAsia="Times New Roman" w:hAnsi="Roboto" w:cs="Times New Roman"/>
          <w:color w:val="000000"/>
          <w:sz w:val="28"/>
          <w:szCs w:val="28"/>
          <w:lang w:bidi="ar-SA"/>
        </w:rPr>
        <w:t xml:space="preserve">tracts </w:t>
      </w:r>
      <w:r w:rsidR="00D85A11">
        <w:rPr>
          <w:rFonts w:ascii="Roboto" w:eastAsia="Times New Roman" w:hAnsi="Roboto" w:cs="Times New Roman"/>
          <w:color w:val="000000"/>
          <w:sz w:val="28"/>
          <w:szCs w:val="28"/>
          <w:lang w:bidi="ar-SA"/>
        </w:rPr>
        <w:t xml:space="preserve">or </w:t>
      </w:r>
      <w:r w:rsidRPr="00633A57">
        <w:rPr>
          <w:rFonts w:ascii="Roboto" w:eastAsia="Times New Roman" w:hAnsi="Roboto" w:cs="Times New Roman"/>
          <w:color w:val="000000"/>
          <w:sz w:val="28"/>
          <w:szCs w:val="28"/>
          <w:lang w:bidi="ar-SA"/>
        </w:rPr>
        <w:t xml:space="preserve">consultants. Include name (if known), scope of work, </w:t>
      </w:r>
      <w:r w:rsidRPr="00633A57">
        <w:rPr>
          <w:rFonts w:ascii="Roboto" w:eastAsia="Times New Roman" w:hAnsi="Roboto" w:cs="Times New Roman"/>
          <w:color w:val="000000"/>
          <w:sz w:val="28"/>
          <w:szCs w:val="28"/>
          <w:lang w:bidi="ar-SA"/>
        </w:rPr>
        <w:lastRenderedPageBreak/>
        <w:t>and cost basis (e.g., daily rate, deliverables).</w:t>
      </w:r>
    </w:p>
    <w:p w14:paraId="1BC80790" w14:textId="77777777" w:rsidR="00633A57" w:rsidRPr="00633A57" w:rsidRDefault="00633A57" w:rsidP="00407FEF">
      <w:pPr>
        <w:pStyle w:val="BodyText"/>
        <w:spacing w:after="120"/>
        <w:ind w:left="0"/>
        <w:rPr>
          <w:rFonts w:ascii="Roboto" w:eastAsia="Times New Roman" w:hAnsi="Roboto" w:cs="Times New Roman"/>
          <w:color w:val="000000"/>
          <w:sz w:val="28"/>
          <w:szCs w:val="28"/>
          <w:lang w:bidi="ar-SA"/>
        </w:rPr>
      </w:pPr>
    </w:p>
    <w:p w14:paraId="63D6E5AB" w14:textId="77777777" w:rsidR="00633A57" w:rsidRPr="00407FEF" w:rsidRDefault="00633A57" w:rsidP="009F4532">
      <w:pPr>
        <w:pStyle w:val="BodyText"/>
        <w:spacing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Example:</w:t>
      </w:r>
    </w:p>
    <w:p w14:paraId="31232417" w14:textId="4635C077" w:rsidR="00966976" w:rsidRPr="00407FEF" w:rsidRDefault="00633A57" w:rsidP="00633A57">
      <w:pPr>
        <w:pStyle w:val="BodyText"/>
        <w:spacing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Consultant to support data analysis at $500/day for 10 days = $5,000.</w:t>
      </w:r>
    </w:p>
    <w:p w14:paraId="176BB25E" w14:textId="353D7F98" w:rsidR="008A29BB" w:rsidRPr="008A29BB" w:rsidRDefault="00C04672" w:rsidP="00407FEF">
      <w:pPr>
        <w:pStyle w:val="ProposalSubhead"/>
        <w:spacing w:before="240"/>
        <w:rPr>
          <w:szCs w:val="28"/>
        </w:rPr>
      </w:pPr>
      <w:r>
        <w:rPr>
          <w:color w:val="0074B5"/>
        </w:rPr>
        <w:t xml:space="preserve">LOCAL </w:t>
      </w:r>
      <w:r w:rsidR="00070DD7">
        <w:rPr>
          <w:color w:val="0074B5"/>
        </w:rPr>
        <w:t>TRANSPORTATION</w:t>
      </w:r>
    </w:p>
    <w:p w14:paraId="1C42D56A" w14:textId="70820E39" w:rsidR="00966976" w:rsidRDefault="003D3F2C" w:rsidP="00966976">
      <w:pPr>
        <w:pStyle w:val="BodyText"/>
        <w:spacing w:after="120"/>
        <w:ind w:left="0"/>
        <w:rPr>
          <w:rFonts w:ascii="Roboto" w:eastAsia="Times New Roman" w:hAnsi="Roboto" w:cs="Times New Roman"/>
          <w:color w:val="000000"/>
          <w:sz w:val="28"/>
          <w:szCs w:val="28"/>
          <w:lang w:bidi="ar-SA"/>
        </w:rPr>
      </w:pPr>
      <w:r w:rsidRPr="003D3F2C">
        <w:rPr>
          <w:rFonts w:ascii="Roboto" w:eastAsia="Times New Roman" w:hAnsi="Roboto" w:cs="Times New Roman"/>
          <w:color w:val="000000"/>
          <w:sz w:val="28"/>
          <w:szCs w:val="28"/>
          <w:lang w:bidi="ar-SA"/>
        </w:rPr>
        <w:t xml:space="preserve">Describe the purpose (e.g., transporting children to and from </w:t>
      </w:r>
      <w:proofErr w:type="gramStart"/>
      <w:r w:rsidRPr="003D3F2C">
        <w:rPr>
          <w:rFonts w:ascii="Roboto" w:eastAsia="Times New Roman" w:hAnsi="Roboto" w:cs="Times New Roman"/>
          <w:color w:val="000000"/>
          <w:sz w:val="28"/>
          <w:szCs w:val="28"/>
          <w:lang w:bidi="ar-SA"/>
        </w:rPr>
        <w:t>swim</w:t>
      </w:r>
      <w:proofErr w:type="gramEnd"/>
      <w:r w:rsidRPr="003D3F2C">
        <w:rPr>
          <w:rFonts w:ascii="Roboto" w:eastAsia="Times New Roman" w:hAnsi="Roboto" w:cs="Times New Roman"/>
          <w:color w:val="000000"/>
          <w:sz w:val="28"/>
          <w:szCs w:val="28"/>
          <w:lang w:bidi="ar-SA"/>
        </w:rPr>
        <w:t xml:space="preserve"> lessons), the frequency and duration of the service, the number of participants, and how costs were estimated (e.g., mileage, fuel, driver fees, vehicle rental).</w:t>
      </w:r>
    </w:p>
    <w:p w14:paraId="77477D39" w14:textId="3FB2B967" w:rsidR="00D65721" w:rsidRPr="00407FEF" w:rsidRDefault="00D65721" w:rsidP="009F4532">
      <w:pPr>
        <w:pStyle w:val="BodyText"/>
        <w:spacing w:before="240"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Example:</w:t>
      </w:r>
    </w:p>
    <w:p w14:paraId="34D811EF" w14:textId="79CB831E" w:rsidR="003D3F2C" w:rsidRPr="00407FEF" w:rsidRDefault="00D65721" w:rsidP="00966976">
      <w:pPr>
        <w:pStyle w:val="BodyText"/>
        <w:spacing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 xml:space="preserve">Transportation will be provided for 20 children to attend </w:t>
      </w:r>
      <w:proofErr w:type="gramStart"/>
      <w:r w:rsidRPr="00407FEF">
        <w:rPr>
          <w:rFonts w:ascii="Roboto" w:eastAsia="Times New Roman" w:hAnsi="Roboto" w:cs="Times New Roman"/>
          <w:i/>
          <w:iCs/>
          <w:color w:val="000000"/>
          <w:sz w:val="28"/>
          <w:szCs w:val="28"/>
          <w:lang w:bidi="ar-SA"/>
        </w:rPr>
        <w:t>swim</w:t>
      </w:r>
      <w:proofErr w:type="gramEnd"/>
      <w:r w:rsidRPr="00407FEF">
        <w:rPr>
          <w:rFonts w:ascii="Roboto" w:eastAsia="Times New Roman" w:hAnsi="Roboto" w:cs="Times New Roman"/>
          <w:i/>
          <w:iCs/>
          <w:color w:val="000000"/>
          <w:sz w:val="28"/>
          <w:szCs w:val="28"/>
          <w:lang w:bidi="ar-SA"/>
        </w:rPr>
        <w:t xml:space="preserve"> lessons twice per week for 8 weeks. A 15-passenger van will be rented </w:t>
      </w:r>
      <w:proofErr w:type="gramStart"/>
      <w:r w:rsidRPr="00407FEF">
        <w:rPr>
          <w:rFonts w:ascii="Roboto" w:eastAsia="Times New Roman" w:hAnsi="Roboto" w:cs="Times New Roman"/>
          <w:i/>
          <w:iCs/>
          <w:color w:val="000000"/>
          <w:sz w:val="28"/>
          <w:szCs w:val="28"/>
          <w:lang w:bidi="ar-SA"/>
        </w:rPr>
        <w:t>at</w:t>
      </w:r>
      <w:proofErr w:type="gramEnd"/>
      <w:r w:rsidRPr="00407FEF">
        <w:rPr>
          <w:rFonts w:ascii="Roboto" w:eastAsia="Times New Roman" w:hAnsi="Roboto" w:cs="Times New Roman"/>
          <w:i/>
          <w:iCs/>
          <w:color w:val="000000"/>
          <w:sz w:val="28"/>
          <w:szCs w:val="28"/>
          <w:lang w:bidi="ar-SA"/>
        </w:rPr>
        <w:t xml:space="preserve"> $100/day for 16 days, with an additional $200 budgeted for fuel. Total estimated cost: $1,800.</w:t>
      </w:r>
    </w:p>
    <w:p w14:paraId="0D592E56" w14:textId="32CC0CDB" w:rsidR="008A29BB" w:rsidRPr="00407FEF" w:rsidRDefault="008A29BB" w:rsidP="00407FEF">
      <w:pPr>
        <w:pStyle w:val="ProposalSubhead"/>
        <w:spacing w:before="240"/>
        <w:rPr>
          <w:color w:val="0074B5"/>
        </w:rPr>
      </w:pPr>
      <w:r w:rsidRPr="00407FEF">
        <w:rPr>
          <w:color w:val="0074B5"/>
        </w:rPr>
        <w:t>Equipment</w:t>
      </w:r>
      <w:r w:rsidR="0012054F">
        <w:rPr>
          <w:color w:val="0074B5"/>
        </w:rPr>
        <w:t xml:space="preserve"> and supplies</w:t>
      </w:r>
    </w:p>
    <w:p w14:paraId="19076703" w14:textId="52D24BB5" w:rsidR="00D656B9" w:rsidRDefault="00AC3E4E" w:rsidP="00D656B9">
      <w:pPr>
        <w:pStyle w:val="BodyText"/>
        <w:spacing w:after="120"/>
        <w:ind w:left="0"/>
        <w:rPr>
          <w:rFonts w:ascii="Roboto" w:eastAsia="Times New Roman" w:hAnsi="Roboto" w:cs="Times New Roman"/>
          <w:color w:val="000000"/>
          <w:sz w:val="28"/>
          <w:szCs w:val="28"/>
          <w:lang w:bidi="ar-SA"/>
        </w:rPr>
      </w:pPr>
      <w:r w:rsidRPr="5EC6A025">
        <w:rPr>
          <w:rFonts w:ascii="Roboto" w:eastAsia="Times New Roman" w:hAnsi="Roboto" w:cs="Times New Roman"/>
          <w:color w:val="000000" w:themeColor="text1"/>
          <w:sz w:val="28"/>
          <w:szCs w:val="28"/>
          <w:lang w:bidi="ar-SA"/>
        </w:rPr>
        <w:t>List any equipment</w:t>
      </w:r>
      <w:r w:rsidR="0012054F" w:rsidRPr="5EC6A025">
        <w:rPr>
          <w:rFonts w:ascii="Roboto" w:eastAsia="Times New Roman" w:hAnsi="Roboto" w:cs="Times New Roman"/>
          <w:color w:val="000000" w:themeColor="text1"/>
          <w:sz w:val="28"/>
          <w:szCs w:val="28"/>
          <w:lang w:bidi="ar-SA"/>
        </w:rPr>
        <w:t xml:space="preserve"> and supplies</w:t>
      </w:r>
      <w:r w:rsidRPr="5EC6A025">
        <w:rPr>
          <w:rFonts w:ascii="Roboto" w:eastAsia="Times New Roman" w:hAnsi="Roboto" w:cs="Times New Roman"/>
          <w:color w:val="000000" w:themeColor="text1"/>
          <w:sz w:val="28"/>
          <w:szCs w:val="28"/>
          <w:lang w:bidi="ar-SA"/>
        </w:rPr>
        <w:t xml:space="preserve"> purchases. Include justification and how it will be used for the project.</w:t>
      </w:r>
      <w:r w:rsidR="00B958D3" w:rsidRPr="5EC6A025">
        <w:rPr>
          <w:rFonts w:ascii="Roboto" w:eastAsia="Times New Roman" w:hAnsi="Roboto" w:cs="Times New Roman"/>
          <w:color w:val="000000" w:themeColor="text1"/>
          <w:sz w:val="28"/>
          <w:szCs w:val="28"/>
          <w:lang w:bidi="ar-SA"/>
        </w:rPr>
        <w:t xml:space="preserve"> </w:t>
      </w:r>
      <w:r w:rsidR="00D656B9" w:rsidRPr="5EC6A025">
        <w:rPr>
          <w:rFonts w:ascii="Roboto" w:eastAsia="Times New Roman" w:hAnsi="Roboto" w:cs="Times New Roman"/>
          <w:color w:val="000000" w:themeColor="text1"/>
          <w:sz w:val="28"/>
          <w:szCs w:val="28"/>
          <w:lang w:bidi="ar-SA"/>
        </w:rPr>
        <w:t>Supplies that do not directly support the delivery of grant-</w:t>
      </w:r>
      <w:r w:rsidR="005F18C0" w:rsidRPr="5EC6A025">
        <w:rPr>
          <w:rFonts w:ascii="Roboto" w:eastAsia="Times New Roman" w:hAnsi="Roboto" w:cs="Times New Roman"/>
          <w:color w:val="000000" w:themeColor="text1"/>
          <w:sz w:val="28"/>
          <w:szCs w:val="28"/>
          <w:lang w:bidi="ar-SA"/>
        </w:rPr>
        <w:t>evaluated</w:t>
      </w:r>
      <w:r w:rsidR="00D656B9" w:rsidRPr="5EC6A025">
        <w:rPr>
          <w:rFonts w:ascii="Roboto" w:eastAsia="Times New Roman" w:hAnsi="Roboto" w:cs="Times New Roman"/>
          <w:color w:val="000000" w:themeColor="text1"/>
          <w:sz w:val="28"/>
          <w:szCs w:val="28"/>
          <w:lang w:bidi="ar-SA"/>
        </w:rPr>
        <w:t xml:space="preserve"> skills </w:t>
      </w:r>
      <w:r w:rsidR="00D91996" w:rsidRPr="5EC6A025">
        <w:rPr>
          <w:rFonts w:ascii="Roboto" w:eastAsia="Times New Roman" w:hAnsi="Roboto" w:cs="Times New Roman"/>
          <w:color w:val="000000" w:themeColor="text1"/>
          <w:sz w:val="28"/>
          <w:szCs w:val="28"/>
          <w:lang w:bidi="ar-SA"/>
        </w:rPr>
        <w:t>are not eligible for funding</w:t>
      </w:r>
      <w:r w:rsidR="00D656B9" w:rsidRPr="5EC6A025">
        <w:rPr>
          <w:rFonts w:ascii="Roboto" w:eastAsia="Times New Roman" w:hAnsi="Roboto" w:cs="Times New Roman"/>
          <w:color w:val="000000" w:themeColor="text1"/>
          <w:sz w:val="28"/>
          <w:szCs w:val="28"/>
          <w:lang w:bidi="ar-SA"/>
        </w:rPr>
        <w:t xml:space="preserve"> (e.g., life jackets</w:t>
      </w:r>
      <w:r w:rsidR="008C5025" w:rsidRPr="5EC6A025">
        <w:rPr>
          <w:rFonts w:ascii="Roboto" w:eastAsia="Times New Roman" w:hAnsi="Roboto" w:cs="Times New Roman"/>
          <w:color w:val="000000" w:themeColor="text1"/>
          <w:sz w:val="28"/>
          <w:szCs w:val="28"/>
          <w:lang w:bidi="ar-SA"/>
        </w:rPr>
        <w:t xml:space="preserve">, </w:t>
      </w:r>
      <w:r w:rsidR="005F18C0" w:rsidRPr="5EC6A025">
        <w:rPr>
          <w:rFonts w:ascii="Roboto" w:eastAsia="Times New Roman" w:hAnsi="Roboto" w:cs="Times New Roman"/>
          <w:color w:val="000000" w:themeColor="text1"/>
          <w:sz w:val="28"/>
          <w:szCs w:val="28"/>
          <w:lang w:bidi="ar-SA"/>
        </w:rPr>
        <w:t xml:space="preserve">instructor uniforms, </w:t>
      </w:r>
      <w:r w:rsidR="008C5025" w:rsidRPr="5EC6A025">
        <w:rPr>
          <w:rFonts w:ascii="Roboto" w:eastAsia="Times New Roman" w:hAnsi="Roboto" w:cs="Times New Roman"/>
          <w:color w:val="000000" w:themeColor="text1"/>
          <w:sz w:val="28"/>
          <w:szCs w:val="28"/>
          <w:lang w:bidi="ar-SA"/>
        </w:rPr>
        <w:t>pool basketball, water polo balls</w:t>
      </w:r>
      <w:r w:rsidR="00D656B9" w:rsidRPr="5EC6A025">
        <w:rPr>
          <w:rFonts w:ascii="Roboto" w:eastAsia="Times New Roman" w:hAnsi="Roboto" w:cs="Times New Roman"/>
          <w:color w:val="000000" w:themeColor="text1"/>
          <w:sz w:val="28"/>
          <w:szCs w:val="28"/>
          <w:lang w:bidi="ar-SA"/>
        </w:rPr>
        <w:t>).</w:t>
      </w:r>
    </w:p>
    <w:p w14:paraId="243E04E6" w14:textId="379638A2" w:rsidR="00AC3E4E" w:rsidRPr="00407FEF" w:rsidRDefault="00743425" w:rsidP="00D656B9">
      <w:pPr>
        <w:pStyle w:val="BodyText"/>
        <w:spacing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 xml:space="preserve">Example: </w:t>
      </w:r>
    </w:p>
    <w:p w14:paraId="1DE7B3ED" w14:textId="37ACD0B8" w:rsidR="00966976" w:rsidRPr="00BB45FF" w:rsidRDefault="005D3942" w:rsidP="00BB45FF">
      <w:pPr>
        <w:pStyle w:val="BodyText"/>
        <w:spacing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 xml:space="preserve">To support </w:t>
      </w:r>
      <w:proofErr w:type="gramStart"/>
      <w:r w:rsidRPr="00407FEF">
        <w:rPr>
          <w:rFonts w:ascii="Roboto" w:eastAsia="Times New Roman" w:hAnsi="Roboto" w:cs="Times New Roman"/>
          <w:i/>
          <w:iCs/>
          <w:color w:val="000000"/>
          <w:sz w:val="28"/>
          <w:szCs w:val="28"/>
          <w:lang w:bidi="ar-SA"/>
        </w:rPr>
        <w:t>swim</w:t>
      </w:r>
      <w:proofErr w:type="gramEnd"/>
      <w:r w:rsidRPr="00407FEF">
        <w:rPr>
          <w:rFonts w:ascii="Roboto" w:eastAsia="Times New Roman" w:hAnsi="Roboto" w:cs="Times New Roman"/>
          <w:i/>
          <w:iCs/>
          <w:color w:val="000000"/>
          <w:sz w:val="28"/>
          <w:szCs w:val="28"/>
          <w:lang w:bidi="ar-SA"/>
        </w:rPr>
        <w:t xml:space="preserve"> instruction, we request $900 for essential equipment</w:t>
      </w:r>
      <w:r w:rsidR="0012054F">
        <w:rPr>
          <w:rFonts w:ascii="Roboto" w:eastAsia="Times New Roman" w:hAnsi="Roboto" w:cs="Times New Roman"/>
          <w:i/>
          <w:iCs/>
          <w:color w:val="000000"/>
          <w:sz w:val="28"/>
          <w:szCs w:val="28"/>
          <w:lang w:bidi="ar-SA"/>
        </w:rPr>
        <w:t xml:space="preserve"> and supplies</w:t>
      </w:r>
      <w:r w:rsidRPr="00407FEF">
        <w:rPr>
          <w:rFonts w:ascii="Roboto" w:eastAsia="Times New Roman" w:hAnsi="Roboto" w:cs="Times New Roman"/>
          <w:i/>
          <w:iCs/>
          <w:color w:val="000000"/>
          <w:sz w:val="28"/>
          <w:szCs w:val="28"/>
          <w:lang w:bidi="ar-SA"/>
        </w:rPr>
        <w:t xml:space="preserve">, including </w:t>
      </w:r>
      <w:r w:rsidR="0012054F">
        <w:rPr>
          <w:rFonts w:ascii="Roboto" w:eastAsia="Times New Roman" w:hAnsi="Roboto" w:cs="Times New Roman"/>
          <w:i/>
          <w:iCs/>
          <w:color w:val="000000"/>
          <w:sz w:val="28"/>
          <w:szCs w:val="28"/>
          <w:lang w:bidi="ar-SA"/>
        </w:rPr>
        <w:t xml:space="preserve">storage bins, </w:t>
      </w:r>
      <w:r w:rsidRPr="00407FEF">
        <w:rPr>
          <w:rFonts w:ascii="Roboto" w:eastAsia="Times New Roman" w:hAnsi="Roboto" w:cs="Times New Roman"/>
          <w:i/>
          <w:iCs/>
          <w:color w:val="000000"/>
          <w:sz w:val="28"/>
          <w:szCs w:val="28"/>
          <w:lang w:bidi="ar-SA"/>
        </w:rPr>
        <w:t>kickboards, swim noodles, safety buoys, and waterproof signage. These items will enhance lesson quality and safety and will be reused in future sessions.</w:t>
      </w:r>
    </w:p>
    <w:p w14:paraId="15167C57" w14:textId="60043EBD" w:rsidR="008A29BB" w:rsidRPr="00407FEF" w:rsidRDefault="008A29BB" w:rsidP="00407FEF">
      <w:pPr>
        <w:pStyle w:val="ProposalSubhead"/>
        <w:pBdr>
          <w:top w:val="single" w:sz="4" w:space="1" w:color="auto"/>
        </w:pBdr>
        <w:spacing w:before="240"/>
        <w:rPr>
          <w:color w:val="0074B5"/>
        </w:rPr>
      </w:pPr>
      <w:r w:rsidRPr="00407FEF">
        <w:rPr>
          <w:color w:val="0074B5"/>
        </w:rPr>
        <w:t>Other Direct Costs</w:t>
      </w:r>
    </w:p>
    <w:p w14:paraId="0DDC6A84" w14:textId="38A983F7" w:rsidR="00366166" w:rsidRPr="00366166" w:rsidRDefault="00366166" w:rsidP="00366166">
      <w:pPr>
        <w:rPr>
          <w:rFonts w:ascii="Roboto" w:eastAsia="Times New Roman" w:hAnsi="Roboto" w:cs="Times New Roman"/>
          <w:color w:val="000000"/>
          <w:sz w:val="28"/>
          <w:szCs w:val="28"/>
          <w:lang w:bidi="ar-SA"/>
        </w:rPr>
      </w:pPr>
      <w:r w:rsidRPr="00366166">
        <w:rPr>
          <w:rFonts w:ascii="Roboto" w:eastAsia="Times New Roman" w:hAnsi="Roboto" w:cs="Times New Roman"/>
          <w:color w:val="000000"/>
          <w:sz w:val="28"/>
          <w:szCs w:val="28"/>
          <w:lang w:bidi="ar-SA"/>
        </w:rPr>
        <w:t>Include items such as communications, printing</w:t>
      </w:r>
      <w:r w:rsidR="00A51447">
        <w:rPr>
          <w:rFonts w:ascii="Roboto" w:eastAsia="Times New Roman" w:hAnsi="Roboto" w:cs="Times New Roman"/>
          <w:color w:val="000000"/>
          <w:sz w:val="28"/>
          <w:szCs w:val="28"/>
          <w:lang w:bidi="ar-SA"/>
        </w:rPr>
        <w:t xml:space="preserve"> </w:t>
      </w:r>
      <w:r w:rsidRPr="00366166">
        <w:rPr>
          <w:rFonts w:ascii="Roboto" w:eastAsia="Times New Roman" w:hAnsi="Roboto" w:cs="Times New Roman"/>
          <w:color w:val="000000"/>
          <w:sz w:val="28"/>
          <w:szCs w:val="28"/>
          <w:lang w:bidi="ar-SA"/>
        </w:rPr>
        <w:t>or participant incentives.</w:t>
      </w:r>
    </w:p>
    <w:p w14:paraId="35AB15D9" w14:textId="402A32CA" w:rsidR="00943DC2" w:rsidRPr="00407FEF" w:rsidRDefault="00943DC2" w:rsidP="009F4532">
      <w:pPr>
        <w:pStyle w:val="BodyText"/>
        <w:spacing w:before="240"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 xml:space="preserve">Example: </w:t>
      </w:r>
    </w:p>
    <w:p w14:paraId="0E769EF0" w14:textId="27FD2617" w:rsidR="00966976" w:rsidRDefault="00943DC2" w:rsidP="00966976">
      <w:pPr>
        <w:pStyle w:val="BodyText"/>
        <w:spacing w:after="120"/>
        <w:ind w:left="0"/>
        <w:rPr>
          <w:rFonts w:ascii="Roboto" w:eastAsia="Times New Roman" w:hAnsi="Roboto" w:cs="Times New Roman"/>
          <w:i/>
          <w:iCs/>
          <w:color w:val="000000"/>
          <w:sz w:val="28"/>
          <w:szCs w:val="28"/>
          <w:lang w:bidi="ar-SA"/>
        </w:rPr>
      </w:pPr>
      <w:r w:rsidRPr="00407FEF">
        <w:rPr>
          <w:rFonts w:ascii="Roboto" w:eastAsia="Times New Roman" w:hAnsi="Roboto" w:cs="Times New Roman"/>
          <w:i/>
          <w:iCs/>
          <w:color w:val="000000"/>
          <w:sz w:val="28"/>
          <w:szCs w:val="28"/>
          <w:lang w:bidi="ar-SA"/>
        </w:rPr>
        <w:t xml:space="preserve">We request $600 to cover additional program-related expenses, including </w:t>
      </w:r>
      <w:proofErr w:type="gramStart"/>
      <w:r w:rsidRPr="00407FEF">
        <w:rPr>
          <w:rFonts w:ascii="Roboto" w:eastAsia="Times New Roman" w:hAnsi="Roboto" w:cs="Times New Roman"/>
          <w:i/>
          <w:iCs/>
          <w:color w:val="000000"/>
          <w:sz w:val="28"/>
          <w:szCs w:val="28"/>
          <w:lang w:bidi="ar-SA"/>
        </w:rPr>
        <w:t>printing of</w:t>
      </w:r>
      <w:proofErr w:type="gramEnd"/>
      <w:r w:rsidRPr="00407FEF">
        <w:rPr>
          <w:rFonts w:ascii="Roboto" w:eastAsia="Times New Roman" w:hAnsi="Roboto" w:cs="Times New Roman"/>
          <w:i/>
          <w:iCs/>
          <w:color w:val="000000"/>
          <w:sz w:val="28"/>
          <w:szCs w:val="28"/>
          <w:lang w:bidi="ar-SA"/>
        </w:rPr>
        <w:t xml:space="preserve"> swim safety materials and certificates ($200), water-resistant name tags and lanyards for participants ($150), and healthy snacks for children after lessons ($250). These items support participant engagement, </w:t>
      </w:r>
      <w:r w:rsidRPr="00407FEF">
        <w:rPr>
          <w:rFonts w:ascii="Roboto" w:eastAsia="Times New Roman" w:hAnsi="Roboto" w:cs="Times New Roman"/>
          <w:i/>
          <w:iCs/>
          <w:color w:val="000000"/>
          <w:sz w:val="28"/>
          <w:szCs w:val="28"/>
          <w:lang w:bidi="ar-SA"/>
        </w:rPr>
        <w:lastRenderedPageBreak/>
        <w:t>safety, and overall program quality.</w:t>
      </w:r>
    </w:p>
    <w:p w14:paraId="20861B38" w14:textId="77777777" w:rsidR="009F4532" w:rsidRPr="00407FEF" w:rsidRDefault="009F4532" w:rsidP="009F4532">
      <w:pPr>
        <w:pStyle w:val="BodyText"/>
        <w:spacing w:after="120"/>
        <w:ind w:left="0"/>
        <w:rPr>
          <w:rFonts w:ascii="Roboto" w:eastAsia="Times New Roman" w:hAnsi="Roboto" w:cs="Times New Roman"/>
          <w:i/>
          <w:iCs/>
          <w:color w:val="000000"/>
          <w:sz w:val="28"/>
          <w:szCs w:val="28"/>
          <w:lang w:bidi="ar-SA"/>
        </w:rPr>
      </w:pPr>
    </w:p>
    <w:p w14:paraId="3FAA288B" w14:textId="3A7D202C" w:rsidR="008A29BB" w:rsidRPr="00407FEF" w:rsidRDefault="008A29BB" w:rsidP="00407FEF">
      <w:pPr>
        <w:pStyle w:val="ProposalSubhead"/>
        <w:spacing w:before="240"/>
        <w:rPr>
          <w:color w:val="0074B5"/>
        </w:rPr>
      </w:pPr>
      <w:r w:rsidRPr="00407FEF">
        <w:rPr>
          <w:color w:val="0074B5"/>
        </w:rPr>
        <w:t>In</w:t>
      </w:r>
      <w:r w:rsidR="00174BE0">
        <w:rPr>
          <w:color w:val="0074B5"/>
        </w:rPr>
        <w:t>-KIND SUPPORT</w:t>
      </w:r>
    </w:p>
    <w:p w14:paraId="35D9D0BE" w14:textId="1846D6B2" w:rsidR="00EC51B1" w:rsidRPr="00EC51B1" w:rsidRDefault="00EC51B1" w:rsidP="00EC51B1">
      <w:pPr>
        <w:pStyle w:val="ProposalSubhead"/>
        <w:spacing w:before="240"/>
        <w:rPr>
          <w:rFonts w:eastAsia="Times New Roman" w:cs="Times New Roman"/>
          <w:b w:val="0"/>
          <w:bCs w:val="0"/>
          <w:caps w:val="0"/>
          <w:color w:val="000000"/>
          <w:szCs w:val="28"/>
        </w:rPr>
      </w:pPr>
      <w:r w:rsidRPr="00EC51B1">
        <w:rPr>
          <w:rFonts w:eastAsia="Times New Roman" w:cs="Times New Roman"/>
          <w:b w:val="0"/>
          <w:bCs w:val="0"/>
          <w:caps w:val="0"/>
          <w:color w:val="000000"/>
          <w:szCs w:val="28"/>
        </w:rPr>
        <w:t xml:space="preserve">In-kind resources refer to non-cash contributions provided by the applicant organization or partners that support the project. These may include donated goods, services, or volunteer time that would otherwise have a cost if not provided at no charge. </w:t>
      </w:r>
      <w:r w:rsidR="000011F3">
        <w:rPr>
          <w:rFonts w:eastAsia="Times New Roman" w:cs="Times New Roman"/>
          <w:b w:val="0"/>
          <w:bCs w:val="0"/>
          <w:caps w:val="0"/>
          <w:color w:val="000000"/>
          <w:szCs w:val="28"/>
        </w:rPr>
        <w:t>E</w:t>
      </w:r>
      <w:r w:rsidRPr="00EC51B1">
        <w:rPr>
          <w:rFonts w:eastAsia="Times New Roman" w:cs="Times New Roman"/>
          <w:b w:val="0"/>
          <w:bCs w:val="0"/>
          <w:caps w:val="0"/>
          <w:color w:val="000000"/>
          <w:szCs w:val="28"/>
        </w:rPr>
        <w:t>xamples of in-kind resources might include:</w:t>
      </w:r>
    </w:p>
    <w:p w14:paraId="61728FA5" w14:textId="77777777" w:rsidR="00EC51B1" w:rsidRPr="00EC51B1" w:rsidRDefault="00EC51B1" w:rsidP="009F4532">
      <w:pPr>
        <w:pStyle w:val="ProposalSubhead"/>
        <w:numPr>
          <w:ilvl w:val="0"/>
          <w:numId w:val="25"/>
        </w:numPr>
        <w:pBdr>
          <w:top w:val="none" w:sz="0" w:space="0" w:color="auto"/>
        </w:pBdr>
        <w:spacing w:before="0" w:after="0"/>
        <w:rPr>
          <w:rFonts w:eastAsia="Times New Roman" w:cs="Times New Roman"/>
          <w:b w:val="0"/>
          <w:bCs w:val="0"/>
          <w:caps w:val="0"/>
          <w:color w:val="000000"/>
          <w:szCs w:val="28"/>
        </w:rPr>
      </w:pPr>
      <w:r w:rsidRPr="00EC51B1">
        <w:rPr>
          <w:rFonts w:eastAsia="Times New Roman" w:cs="Times New Roman"/>
          <w:b w:val="0"/>
          <w:bCs w:val="0"/>
          <w:caps w:val="0"/>
          <w:color w:val="000000"/>
          <w:szCs w:val="28"/>
        </w:rPr>
        <w:t>Use of a community pool facility at no cost</w:t>
      </w:r>
    </w:p>
    <w:p w14:paraId="02FDA236" w14:textId="77777777" w:rsidR="00EC51B1" w:rsidRPr="00EC51B1" w:rsidRDefault="00EC51B1" w:rsidP="009F4532">
      <w:pPr>
        <w:pStyle w:val="ProposalSubhead"/>
        <w:numPr>
          <w:ilvl w:val="0"/>
          <w:numId w:val="25"/>
        </w:numPr>
        <w:pBdr>
          <w:top w:val="none" w:sz="0" w:space="0" w:color="auto"/>
        </w:pBdr>
        <w:spacing w:before="0" w:after="0"/>
        <w:rPr>
          <w:rFonts w:eastAsia="Times New Roman" w:cs="Times New Roman"/>
          <w:b w:val="0"/>
          <w:bCs w:val="0"/>
          <w:caps w:val="0"/>
          <w:color w:val="000000"/>
          <w:szCs w:val="28"/>
        </w:rPr>
      </w:pPr>
      <w:r w:rsidRPr="00EC51B1">
        <w:rPr>
          <w:rFonts w:eastAsia="Times New Roman" w:cs="Times New Roman"/>
          <w:b w:val="0"/>
          <w:bCs w:val="0"/>
          <w:caps w:val="0"/>
          <w:color w:val="000000"/>
          <w:szCs w:val="28"/>
        </w:rPr>
        <w:t>Volunteer swim instructors or lifeguards</w:t>
      </w:r>
    </w:p>
    <w:p w14:paraId="57449761" w14:textId="77777777" w:rsidR="00EC51B1" w:rsidRPr="00EC51B1" w:rsidRDefault="00EC51B1" w:rsidP="009F4532">
      <w:pPr>
        <w:pStyle w:val="ProposalSubhead"/>
        <w:numPr>
          <w:ilvl w:val="0"/>
          <w:numId w:val="25"/>
        </w:numPr>
        <w:pBdr>
          <w:top w:val="none" w:sz="0" w:space="0" w:color="auto"/>
        </w:pBdr>
        <w:spacing w:before="0" w:after="0"/>
        <w:rPr>
          <w:rFonts w:eastAsia="Times New Roman" w:cs="Times New Roman"/>
          <w:b w:val="0"/>
          <w:bCs w:val="0"/>
          <w:caps w:val="0"/>
          <w:color w:val="000000"/>
          <w:szCs w:val="28"/>
        </w:rPr>
      </w:pPr>
      <w:r w:rsidRPr="00EC51B1">
        <w:rPr>
          <w:rFonts w:eastAsia="Times New Roman" w:cs="Times New Roman"/>
          <w:b w:val="0"/>
          <w:bCs w:val="0"/>
          <w:caps w:val="0"/>
          <w:color w:val="000000"/>
          <w:szCs w:val="28"/>
        </w:rPr>
        <w:t>Donated swim gear or safety equipment</w:t>
      </w:r>
    </w:p>
    <w:p w14:paraId="7D70530E" w14:textId="77777777" w:rsidR="00407FEF" w:rsidRPr="00EC51B1" w:rsidRDefault="00EC51B1" w:rsidP="009F4532">
      <w:pPr>
        <w:pStyle w:val="ProposalSubhead"/>
        <w:numPr>
          <w:ilvl w:val="0"/>
          <w:numId w:val="25"/>
        </w:numPr>
        <w:pBdr>
          <w:top w:val="none" w:sz="0" w:space="0" w:color="auto"/>
        </w:pBdr>
        <w:spacing w:before="0" w:after="0"/>
        <w:rPr>
          <w:rFonts w:eastAsia="Times New Roman" w:cs="Times New Roman"/>
          <w:b w:val="0"/>
          <w:bCs w:val="0"/>
          <w:caps w:val="0"/>
          <w:color w:val="000000"/>
          <w:szCs w:val="28"/>
        </w:rPr>
      </w:pPr>
      <w:r w:rsidRPr="00EC51B1">
        <w:rPr>
          <w:rFonts w:eastAsia="Times New Roman" w:cs="Times New Roman"/>
          <w:b w:val="0"/>
          <w:bCs w:val="0"/>
          <w:caps w:val="0"/>
          <w:color w:val="000000"/>
          <w:szCs w:val="28"/>
        </w:rPr>
        <w:t>Staff time contributed outside of grant funding</w:t>
      </w:r>
    </w:p>
    <w:p w14:paraId="5A9D7DFC" w14:textId="7CCA74F2" w:rsidR="00E92777" w:rsidRPr="00BB45FF" w:rsidRDefault="00EC51B1" w:rsidP="009F4532">
      <w:pPr>
        <w:pStyle w:val="ProposalSubhead"/>
        <w:numPr>
          <w:ilvl w:val="0"/>
          <w:numId w:val="25"/>
        </w:numPr>
        <w:pBdr>
          <w:top w:val="none" w:sz="0" w:space="0" w:color="auto"/>
        </w:pBdr>
        <w:spacing w:before="0"/>
        <w:rPr>
          <w:rFonts w:eastAsia="Times New Roman" w:cs="Times New Roman"/>
          <w:b w:val="0"/>
          <w:bCs w:val="0"/>
          <w:caps w:val="0"/>
          <w:color w:val="000000"/>
          <w:szCs w:val="28"/>
        </w:rPr>
      </w:pPr>
      <w:r w:rsidRPr="00407FEF">
        <w:rPr>
          <w:rFonts w:eastAsia="Times New Roman" w:cs="Times New Roman"/>
          <w:b w:val="0"/>
          <w:bCs w:val="0"/>
          <w:caps w:val="0"/>
          <w:color w:val="000000"/>
          <w:szCs w:val="28"/>
        </w:rPr>
        <w:t>Transportation services provided by a partner organization</w:t>
      </w:r>
    </w:p>
    <w:p w14:paraId="45D9B3E4" w14:textId="43188FEA" w:rsidR="00E92777" w:rsidRPr="00E92777" w:rsidRDefault="00E92777" w:rsidP="00E92777">
      <w:pPr>
        <w:pStyle w:val="ProposalSubhead"/>
        <w:spacing w:before="240"/>
        <w:rPr>
          <w:color w:val="0074B5"/>
        </w:rPr>
      </w:pPr>
      <w:r w:rsidRPr="00E92777">
        <w:rPr>
          <w:color w:val="0074B5"/>
        </w:rPr>
        <w:t>INDIRECT RATE</w:t>
      </w:r>
    </w:p>
    <w:p w14:paraId="627731F3" w14:textId="562763C7" w:rsidR="002C3751" w:rsidRPr="00BB45FF" w:rsidRDefault="00E92777" w:rsidP="00BB45FF">
      <w:pPr>
        <w:pStyle w:val="ProposalSubhead"/>
        <w:spacing w:before="240"/>
        <w:rPr>
          <w:rFonts w:eastAsia="Times New Roman" w:cs="Times New Roman"/>
          <w:b w:val="0"/>
          <w:bCs w:val="0"/>
          <w:caps w:val="0"/>
          <w:color w:val="000000"/>
          <w:szCs w:val="28"/>
        </w:rPr>
      </w:pPr>
      <w:r w:rsidRPr="00E92777">
        <w:rPr>
          <w:rFonts w:eastAsia="Times New Roman" w:cs="Times New Roman"/>
          <w:b w:val="0"/>
          <w:bCs w:val="0"/>
          <w:caps w:val="0"/>
          <w:color w:val="000000"/>
          <w:szCs w:val="28"/>
        </w:rPr>
        <w:t xml:space="preserve">If your organization has a federally negotiated indirect cost rate agreement (NICRA), you may apply that rate to your budget and must include documentation. If you do not have a NICRA, you may use </w:t>
      </w:r>
      <w:proofErr w:type="gramStart"/>
      <w:r w:rsidRPr="00E92777">
        <w:rPr>
          <w:rFonts w:eastAsia="Times New Roman" w:cs="Times New Roman"/>
          <w:b w:val="0"/>
          <w:bCs w:val="0"/>
          <w:caps w:val="0"/>
          <w:color w:val="000000"/>
          <w:szCs w:val="28"/>
        </w:rPr>
        <w:t>the de</w:t>
      </w:r>
      <w:proofErr w:type="gramEnd"/>
      <w:r w:rsidRPr="00E92777">
        <w:rPr>
          <w:rFonts w:eastAsia="Times New Roman" w:cs="Times New Roman"/>
          <w:b w:val="0"/>
          <w:bCs w:val="0"/>
          <w:caps w:val="0"/>
          <w:color w:val="000000"/>
          <w:szCs w:val="28"/>
        </w:rPr>
        <w:t xml:space="preserve"> minimis rate of </w:t>
      </w:r>
      <w:r w:rsidR="00515D5C" w:rsidRPr="00E92777">
        <w:rPr>
          <w:rFonts w:eastAsia="Times New Roman" w:cs="Times New Roman"/>
          <w:b w:val="0"/>
          <w:bCs w:val="0"/>
          <w:caps w:val="0"/>
          <w:color w:val="000000"/>
          <w:szCs w:val="28"/>
        </w:rPr>
        <w:t>1</w:t>
      </w:r>
      <w:r w:rsidR="00515D5C">
        <w:rPr>
          <w:rFonts w:eastAsia="Times New Roman" w:cs="Times New Roman"/>
          <w:b w:val="0"/>
          <w:bCs w:val="0"/>
          <w:caps w:val="0"/>
          <w:color w:val="000000"/>
          <w:szCs w:val="28"/>
        </w:rPr>
        <w:t>5</w:t>
      </w:r>
      <w:r w:rsidRPr="00E92777">
        <w:rPr>
          <w:rFonts w:eastAsia="Times New Roman" w:cs="Times New Roman"/>
          <w:b w:val="0"/>
          <w:bCs w:val="0"/>
          <w:caps w:val="0"/>
          <w:color w:val="000000"/>
          <w:szCs w:val="28"/>
        </w:rPr>
        <w:t>% of</w:t>
      </w:r>
      <w:r>
        <w:rPr>
          <w:rFonts w:eastAsia="Times New Roman" w:cs="Times New Roman"/>
          <w:b w:val="0"/>
          <w:bCs w:val="0"/>
          <w:caps w:val="0"/>
          <w:color w:val="000000"/>
          <w:szCs w:val="28"/>
        </w:rPr>
        <w:t xml:space="preserve"> the</w:t>
      </w:r>
      <w:r w:rsidRPr="00E92777">
        <w:rPr>
          <w:rFonts w:eastAsia="Times New Roman" w:cs="Times New Roman"/>
          <w:b w:val="0"/>
          <w:bCs w:val="0"/>
          <w:caps w:val="0"/>
          <w:color w:val="000000"/>
          <w:szCs w:val="28"/>
        </w:rPr>
        <w:t xml:space="preserve"> Total Direct Costs.</w:t>
      </w:r>
      <w:r>
        <w:rPr>
          <w:rFonts w:eastAsia="Times New Roman" w:cs="Times New Roman"/>
          <w:b w:val="0"/>
          <w:bCs w:val="0"/>
          <w:caps w:val="0"/>
          <w:color w:val="000000"/>
          <w:szCs w:val="28"/>
        </w:rPr>
        <w:t xml:space="preserve"> I</w:t>
      </w:r>
      <w:r w:rsidRPr="00E92777">
        <w:rPr>
          <w:rFonts w:eastAsia="Times New Roman" w:cs="Times New Roman"/>
          <w:b w:val="0"/>
          <w:bCs w:val="0"/>
          <w:caps w:val="0"/>
          <w:color w:val="000000"/>
          <w:szCs w:val="28"/>
        </w:rPr>
        <w:t>ndicate which rate you are using and how the total was calculated.</w:t>
      </w:r>
    </w:p>
    <w:p w14:paraId="24C9074C" w14:textId="243B6E90" w:rsidR="00E92777" w:rsidRPr="00E92777" w:rsidRDefault="00E92777" w:rsidP="009F4532">
      <w:pPr>
        <w:pStyle w:val="BodyText"/>
        <w:spacing w:before="240" w:after="120"/>
        <w:ind w:left="0"/>
        <w:rPr>
          <w:rFonts w:ascii="Roboto" w:eastAsia="Times New Roman" w:hAnsi="Roboto" w:cs="Times New Roman"/>
          <w:i/>
          <w:iCs/>
          <w:color w:val="000000"/>
          <w:sz w:val="28"/>
          <w:szCs w:val="28"/>
          <w:lang w:bidi="ar-SA"/>
        </w:rPr>
      </w:pPr>
      <w:r w:rsidRPr="00E92777">
        <w:rPr>
          <w:rFonts w:ascii="Roboto" w:eastAsia="Times New Roman" w:hAnsi="Roboto" w:cs="Times New Roman"/>
          <w:i/>
          <w:iCs/>
          <w:color w:val="000000"/>
          <w:sz w:val="28"/>
          <w:szCs w:val="28"/>
          <w:lang w:bidi="ar-SA"/>
        </w:rPr>
        <w:t>Example:</w:t>
      </w:r>
      <w:r w:rsidRPr="00E92777">
        <w:rPr>
          <w:rFonts w:ascii="Roboto" w:eastAsia="Times New Roman" w:hAnsi="Roboto" w:cs="Times New Roman"/>
          <w:i/>
          <w:iCs/>
          <w:color w:val="000000"/>
          <w:sz w:val="28"/>
          <w:szCs w:val="28"/>
          <w:lang w:bidi="ar-SA"/>
        </w:rPr>
        <w:br/>
        <w:t xml:space="preserve">The organization does not have a federally negotiated indirect cost rate and is applying the </w:t>
      </w:r>
      <w:r w:rsidR="00515D5C" w:rsidRPr="00E92777">
        <w:rPr>
          <w:rFonts w:ascii="Roboto" w:eastAsia="Times New Roman" w:hAnsi="Roboto" w:cs="Times New Roman"/>
          <w:i/>
          <w:iCs/>
          <w:color w:val="000000"/>
          <w:sz w:val="28"/>
          <w:szCs w:val="28"/>
          <w:lang w:bidi="ar-SA"/>
        </w:rPr>
        <w:t>1</w:t>
      </w:r>
      <w:r w:rsidR="00515D5C">
        <w:rPr>
          <w:rFonts w:ascii="Roboto" w:eastAsia="Times New Roman" w:hAnsi="Roboto" w:cs="Times New Roman"/>
          <w:i/>
          <w:iCs/>
          <w:color w:val="000000"/>
          <w:sz w:val="28"/>
          <w:szCs w:val="28"/>
          <w:lang w:bidi="ar-SA"/>
        </w:rPr>
        <w:t>5</w:t>
      </w:r>
      <w:r w:rsidRPr="00E92777">
        <w:rPr>
          <w:rFonts w:ascii="Roboto" w:eastAsia="Times New Roman" w:hAnsi="Roboto" w:cs="Times New Roman"/>
          <w:i/>
          <w:iCs/>
          <w:color w:val="000000"/>
          <w:sz w:val="28"/>
          <w:szCs w:val="28"/>
          <w:lang w:bidi="ar-SA"/>
        </w:rPr>
        <w:t xml:space="preserve">% </w:t>
      </w:r>
      <w:proofErr w:type="gramStart"/>
      <w:r w:rsidRPr="00E92777">
        <w:rPr>
          <w:rFonts w:ascii="Roboto" w:eastAsia="Times New Roman" w:hAnsi="Roboto" w:cs="Times New Roman"/>
          <w:i/>
          <w:iCs/>
          <w:color w:val="000000"/>
          <w:sz w:val="28"/>
          <w:szCs w:val="28"/>
          <w:lang w:bidi="ar-SA"/>
        </w:rPr>
        <w:t>de minimis</w:t>
      </w:r>
      <w:proofErr w:type="gramEnd"/>
      <w:r w:rsidRPr="00E92777">
        <w:rPr>
          <w:rFonts w:ascii="Roboto" w:eastAsia="Times New Roman" w:hAnsi="Roboto" w:cs="Times New Roman"/>
          <w:i/>
          <w:iCs/>
          <w:color w:val="000000"/>
          <w:sz w:val="28"/>
          <w:szCs w:val="28"/>
          <w:lang w:bidi="ar-SA"/>
        </w:rPr>
        <w:t xml:space="preserve"> rate. The Total Direct Costs (excluding equipment and any unallowable costs) total $25,000. Therefore, the indirect cost is calculated as: </w:t>
      </w:r>
      <w:r w:rsidR="00515D5C" w:rsidRPr="00E92777">
        <w:rPr>
          <w:rFonts w:ascii="Roboto" w:eastAsia="Times New Roman" w:hAnsi="Roboto" w:cs="Times New Roman"/>
          <w:i/>
          <w:iCs/>
          <w:color w:val="000000"/>
          <w:sz w:val="28"/>
          <w:szCs w:val="28"/>
          <w:lang w:bidi="ar-SA"/>
        </w:rPr>
        <w:t>1</w:t>
      </w:r>
      <w:r w:rsidR="00515D5C">
        <w:rPr>
          <w:rFonts w:ascii="Roboto" w:eastAsia="Times New Roman" w:hAnsi="Roboto" w:cs="Times New Roman"/>
          <w:i/>
          <w:iCs/>
          <w:color w:val="000000"/>
          <w:sz w:val="28"/>
          <w:szCs w:val="28"/>
          <w:lang w:bidi="ar-SA"/>
        </w:rPr>
        <w:t>5</w:t>
      </w:r>
      <w:r w:rsidRPr="00E92777">
        <w:rPr>
          <w:rFonts w:ascii="Roboto" w:eastAsia="Times New Roman" w:hAnsi="Roboto" w:cs="Times New Roman"/>
          <w:i/>
          <w:iCs/>
          <w:color w:val="000000"/>
          <w:sz w:val="28"/>
          <w:szCs w:val="28"/>
          <w:lang w:bidi="ar-SA"/>
        </w:rPr>
        <w:t>% × $25,000 = $</w:t>
      </w:r>
      <w:r w:rsidR="00515D5C">
        <w:rPr>
          <w:rFonts w:ascii="Roboto" w:eastAsia="Times New Roman" w:hAnsi="Roboto" w:cs="Times New Roman"/>
          <w:i/>
          <w:iCs/>
          <w:color w:val="000000"/>
          <w:sz w:val="28"/>
          <w:szCs w:val="28"/>
          <w:lang w:bidi="ar-SA"/>
        </w:rPr>
        <w:t>3,750</w:t>
      </w:r>
      <w:r>
        <w:rPr>
          <w:rFonts w:ascii="Roboto" w:eastAsia="Times New Roman" w:hAnsi="Roboto" w:cs="Times New Roman"/>
          <w:i/>
          <w:iCs/>
          <w:color w:val="000000"/>
          <w:sz w:val="28"/>
          <w:szCs w:val="28"/>
          <w:lang w:bidi="ar-SA"/>
        </w:rPr>
        <w:t>.</w:t>
      </w:r>
    </w:p>
    <w:sectPr w:rsidR="00E92777" w:rsidRPr="00E92777" w:rsidSect="00A265BF">
      <w:footerReference w:type="defaul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A3B5E" w14:textId="77777777" w:rsidR="00C325DA" w:rsidRDefault="00C325DA" w:rsidP="00FD56F1">
      <w:r>
        <w:separator/>
      </w:r>
    </w:p>
  </w:endnote>
  <w:endnote w:type="continuationSeparator" w:id="0">
    <w:p w14:paraId="01ECCEDD" w14:textId="77777777" w:rsidR="00C325DA" w:rsidRDefault="00C325DA" w:rsidP="00FD56F1">
      <w:r>
        <w:continuationSeparator/>
      </w:r>
    </w:p>
  </w:endnote>
  <w:endnote w:type="continuationNotice" w:id="1">
    <w:p w14:paraId="52EF5D75" w14:textId="77777777" w:rsidR="00C325DA" w:rsidRDefault="00C325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Roboto Slab Light">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B604E" w14:textId="3404B4AC" w:rsidR="003C754D" w:rsidRPr="00957CFE" w:rsidRDefault="003C754D" w:rsidP="003C754D">
    <w:pPr>
      <w:pStyle w:val="ProposalFooter"/>
      <w:jc w:val="right"/>
    </w:pPr>
    <w:r w:rsidRPr="00957CFE">
      <w:t xml:space="preserve">Page </w:t>
    </w:r>
    <w:r w:rsidRPr="00957CFE">
      <w:fldChar w:fldCharType="begin"/>
    </w:r>
    <w:r w:rsidRPr="00957CFE">
      <w:instrText xml:space="preserve"> PAGE  \* MERGEFORMAT </w:instrText>
    </w:r>
    <w:r w:rsidRPr="00957CFE">
      <w:fldChar w:fldCharType="separate"/>
    </w:r>
    <w:r>
      <w:t>2</w:t>
    </w:r>
    <w:r w:rsidRPr="00957CFE">
      <w:fldChar w:fldCharType="end"/>
    </w:r>
    <w:r w:rsidRPr="00957CFE">
      <w:t xml:space="preserve"> | </w:t>
    </w:r>
    <w:fldSimple w:instr="SECTIONPAGES  \* MERGEFORMAT">
      <w:r w:rsidR="00EF3928">
        <w:rPr>
          <w:noProof/>
        </w:rPr>
        <w:t>3</w:t>
      </w:r>
    </w:fldSimple>
  </w:p>
  <w:p w14:paraId="6BC20A57" w14:textId="2F5A6D56" w:rsidR="00093BED" w:rsidRPr="00AE6547" w:rsidRDefault="00093BED" w:rsidP="00B2429B">
    <w:pPr>
      <w:pStyle w:val="Footer"/>
      <w:jc w:val="center"/>
      <w:rPr>
        <w:rFonts w:ascii="Roboto" w:hAnsi="Roboto"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14E05" w14:textId="77777777" w:rsidR="00C325DA" w:rsidRDefault="00C325DA" w:rsidP="00FD56F1">
      <w:r>
        <w:separator/>
      </w:r>
    </w:p>
  </w:footnote>
  <w:footnote w:type="continuationSeparator" w:id="0">
    <w:p w14:paraId="5514C329" w14:textId="77777777" w:rsidR="00C325DA" w:rsidRDefault="00C325DA" w:rsidP="00FD56F1">
      <w:r>
        <w:continuationSeparator/>
      </w:r>
    </w:p>
  </w:footnote>
  <w:footnote w:type="continuationNotice" w:id="1">
    <w:p w14:paraId="63DBBE60" w14:textId="77777777" w:rsidR="00C325DA" w:rsidRDefault="00C325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C2DAE"/>
    <w:multiLevelType w:val="hybridMultilevel"/>
    <w:tmpl w:val="68F4CDEC"/>
    <w:lvl w:ilvl="0" w:tplc="011039F4">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D2DCF"/>
    <w:multiLevelType w:val="hybridMultilevel"/>
    <w:tmpl w:val="268C47D2"/>
    <w:lvl w:ilvl="0" w:tplc="011039F4">
      <w:numFmt w:val="bullet"/>
      <w:lvlText w:val=""/>
      <w:lvlJc w:val="left"/>
      <w:pPr>
        <w:ind w:left="720" w:hanging="360"/>
      </w:pPr>
      <w:rPr>
        <w:rFonts w:ascii="Symbol" w:eastAsia="Symbol" w:hAnsi="Symbol" w:cs="Symbol"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F2BC1"/>
    <w:multiLevelType w:val="multilevel"/>
    <w:tmpl w:val="DF08E8B4"/>
    <w:lvl w:ilvl="0">
      <w:start w:val="1"/>
      <w:numFmt w:val="decimal"/>
      <w:lvlText w:val="%1."/>
      <w:lvlJc w:val="left"/>
      <w:pPr>
        <w:ind w:left="720" w:hanging="360"/>
      </w:pPr>
      <w:rPr>
        <w:rFonts w:hint="default"/>
        <w:b/>
        <w:bCs w:val="0"/>
      </w:rPr>
    </w:lvl>
    <w:lvl w:ilvl="1">
      <w:start w:val="1"/>
      <w:numFmt w:val="decimal"/>
      <w:isLgl/>
      <w:lvlText w:val="%1.%2"/>
      <w:lvlJc w:val="left"/>
      <w:pPr>
        <w:ind w:left="5850" w:hanging="360"/>
      </w:pPr>
      <w:rPr>
        <w:rFonts w:hint="default"/>
        <w:i w:val="0"/>
        <w:iCs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5E07683"/>
    <w:multiLevelType w:val="multilevel"/>
    <w:tmpl w:val="2DC89952"/>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b w:val="0"/>
        <w:bCs w:val="0"/>
        <w:i w:val="0"/>
        <w:iCs w:val="0"/>
        <w:color w:val="000000" w:themeColor="text1"/>
        <w:sz w:val="24"/>
        <w:szCs w:val="24"/>
      </w:rPr>
    </w:lvl>
    <w:lvl w:ilvl="2">
      <w:start w:val="1"/>
      <w:numFmt w:val="decimal"/>
      <w:lvlText w:val="%1.%2.%3"/>
      <w:lvlJc w:val="left"/>
      <w:pPr>
        <w:ind w:left="1440" w:hanging="720"/>
      </w:pPr>
      <w:rPr>
        <w:rFonts w:hint="default"/>
        <w:i w:val="0"/>
        <w:iCs w:val="0"/>
        <w:color w:val="000000" w:themeColor="text1"/>
      </w:rPr>
    </w:lvl>
    <w:lvl w:ilvl="3">
      <w:start w:val="1"/>
      <w:numFmt w:val="decimal"/>
      <w:lvlText w:val="%1.%2.%3.%4"/>
      <w:lvlJc w:val="left"/>
      <w:pPr>
        <w:ind w:left="1800" w:hanging="72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AA2697A"/>
    <w:multiLevelType w:val="multilevel"/>
    <w:tmpl w:val="997A7164"/>
    <w:lvl w:ilvl="0">
      <w:start w:val="6"/>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b w:val="0"/>
        <w:bCs w:val="0"/>
        <w:i w:val="0"/>
        <w:iCs w:val="0"/>
        <w:color w:val="auto"/>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DDF336E"/>
    <w:multiLevelType w:val="hybridMultilevel"/>
    <w:tmpl w:val="10B8B272"/>
    <w:lvl w:ilvl="0" w:tplc="FFFFFFFF">
      <w:numFmt w:val="bullet"/>
      <w:lvlText w:val=""/>
      <w:lvlJc w:val="left"/>
      <w:pPr>
        <w:ind w:left="720" w:hanging="360"/>
      </w:pPr>
      <w:rPr>
        <w:rFonts w:ascii="Symbol" w:eastAsia="Symbol" w:hAnsi="Symbol" w:cs="Symbol" w:hint="default"/>
        <w:w w:val="100"/>
        <w:sz w:val="22"/>
        <w:szCs w:val="22"/>
        <w:lang w:val="en-US" w:eastAsia="en-US" w:bidi="en-US"/>
      </w:rPr>
    </w:lvl>
    <w:lvl w:ilvl="1" w:tplc="04090019">
      <w:start w:val="1"/>
      <w:numFmt w:val="lowerLetter"/>
      <w:lvlText w:val="%2."/>
      <w:lvlJc w:val="left"/>
      <w:pPr>
        <w:ind w:left="108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FFC31A3"/>
    <w:multiLevelType w:val="hybridMultilevel"/>
    <w:tmpl w:val="FF724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31F14"/>
    <w:multiLevelType w:val="hybridMultilevel"/>
    <w:tmpl w:val="F1FE39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BD33E7"/>
    <w:multiLevelType w:val="hybridMultilevel"/>
    <w:tmpl w:val="5692A074"/>
    <w:lvl w:ilvl="0" w:tplc="3006BC4C">
      <w:start w:val="1"/>
      <w:numFmt w:val="lowerLetter"/>
      <w:lvlText w:val="(%1)"/>
      <w:lvlJc w:val="left"/>
      <w:pPr>
        <w:ind w:left="1896" w:hanging="456"/>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D9666E6"/>
    <w:multiLevelType w:val="hybridMultilevel"/>
    <w:tmpl w:val="00F86804"/>
    <w:lvl w:ilvl="0" w:tplc="FCE22576">
      <w:start w:val="1"/>
      <w:numFmt w:val="lowerLetter"/>
      <w:lvlText w:val="%1."/>
      <w:lvlJc w:val="left"/>
      <w:pPr>
        <w:ind w:left="2160" w:hanging="360"/>
      </w:pPr>
      <w:rPr>
        <w:i w:val="0"/>
        <w:iCs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F4B56AD"/>
    <w:multiLevelType w:val="hybridMultilevel"/>
    <w:tmpl w:val="D04A4AD6"/>
    <w:lvl w:ilvl="0" w:tplc="FFFFFFFF">
      <w:numFmt w:val="bullet"/>
      <w:lvlText w:val=""/>
      <w:lvlJc w:val="left"/>
      <w:pPr>
        <w:ind w:left="720" w:hanging="360"/>
      </w:pPr>
      <w:rPr>
        <w:rFonts w:ascii="Symbol" w:eastAsia="Symbol" w:hAnsi="Symbol" w:cs="Symbol" w:hint="default"/>
        <w:w w:val="100"/>
        <w:sz w:val="22"/>
        <w:szCs w:val="22"/>
        <w:lang w:val="en-US" w:eastAsia="en-US" w:bidi="en-US"/>
      </w:rPr>
    </w:lvl>
    <w:lvl w:ilvl="1" w:tplc="FFFFFFFF">
      <w:start w:val="1"/>
      <w:numFmt w:val="lowerLetter"/>
      <w:lvlText w:val="%2."/>
      <w:lvlJc w:val="left"/>
      <w:pPr>
        <w:ind w:left="1080" w:hanging="360"/>
      </w:pPr>
    </w:lvl>
    <w:lvl w:ilvl="2" w:tplc="04090019">
      <w:start w:val="1"/>
      <w:numFmt w:val="lowerLetter"/>
      <w:lvlText w:val="%3."/>
      <w:lvlJc w:val="left"/>
      <w:pPr>
        <w:ind w:left="108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08A20E3"/>
    <w:multiLevelType w:val="multilevel"/>
    <w:tmpl w:val="B554F246"/>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b w:val="0"/>
        <w:bCs w:val="0"/>
        <w:i w:val="0"/>
        <w:iCs w:val="0"/>
        <w:color w:val="37235F"/>
        <w:sz w:val="24"/>
        <w:szCs w:val="24"/>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32D656E"/>
    <w:multiLevelType w:val="multilevel"/>
    <w:tmpl w:val="196C8694"/>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41A6661"/>
    <w:multiLevelType w:val="hybridMultilevel"/>
    <w:tmpl w:val="0E3450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844D8C"/>
    <w:multiLevelType w:val="hybridMultilevel"/>
    <w:tmpl w:val="27C4D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252E53"/>
    <w:multiLevelType w:val="multilevel"/>
    <w:tmpl w:val="4DE251E0"/>
    <w:lvl w:ilvl="0">
      <w:start w:val="1"/>
      <w:numFmt w:val="decimal"/>
      <w:lvlText w:val="%1."/>
      <w:lvlJc w:val="left"/>
      <w:pPr>
        <w:ind w:left="1620" w:hanging="360"/>
      </w:pPr>
      <w:rPr>
        <w:rFonts w:hint="default"/>
        <w:color w:val="0070C0"/>
      </w:rPr>
    </w:lvl>
    <w:lvl w:ilvl="1">
      <w:start w:val="1"/>
      <w:numFmt w:val="decimal"/>
      <w:isLgl/>
      <w:lvlText w:val="%1.%2"/>
      <w:lvlJc w:val="left"/>
      <w:pPr>
        <w:ind w:left="1700" w:hanging="360"/>
      </w:pPr>
      <w:rPr>
        <w:rFonts w:hint="default"/>
        <w:color w:val="44536A"/>
      </w:rPr>
    </w:lvl>
    <w:lvl w:ilvl="2">
      <w:start w:val="1"/>
      <w:numFmt w:val="decimal"/>
      <w:isLgl/>
      <w:lvlText w:val="%1.%2.%3"/>
      <w:lvlJc w:val="left"/>
      <w:pPr>
        <w:ind w:left="1880" w:hanging="720"/>
      </w:pPr>
      <w:rPr>
        <w:rFonts w:hint="default"/>
        <w:color w:val="44536A"/>
      </w:rPr>
    </w:lvl>
    <w:lvl w:ilvl="3">
      <w:start w:val="1"/>
      <w:numFmt w:val="decimal"/>
      <w:isLgl/>
      <w:lvlText w:val="%1.%2.%3.%4"/>
      <w:lvlJc w:val="left"/>
      <w:pPr>
        <w:ind w:left="1980" w:hanging="720"/>
      </w:pPr>
      <w:rPr>
        <w:rFonts w:hint="default"/>
        <w:color w:val="44536A"/>
      </w:rPr>
    </w:lvl>
    <w:lvl w:ilvl="4">
      <w:start w:val="1"/>
      <w:numFmt w:val="decimal"/>
      <w:isLgl/>
      <w:lvlText w:val="%1.%2.%3.%4.%5"/>
      <w:lvlJc w:val="left"/>
      <w:pPr>
        <w:ind w:left="2340" w:hanging="1080"/>
      </w:pPr>
      <w:rPr>
        <w:rFonts w:hint="default"/>
        <w:color w:val="44536A"/>
      </w:rPr>
    </w:lvl>
    <w:lvl w:ilvl="5">
      <w:start w:val="1"/>
      <w:numFmt w:val="decimal"/>
      <w:isLgl/>
      <w:lvlText w:val="%1.%2.%3.%4.%5.%6"/>
      <w:lvlJc w:val="left"/>
      <w:pPr>
        <w:ind w:left="2340" w:hanging="1080"/>
      </w:pPr>
      <w:rPr>
        <w:rFonts w:hint="default"/>
        <w:color w:val="44536A"/>
      </w:rPr>
    </w:lvl>
    <w:lvl w:ilvl="6">
      <w:start w:val="1"/>
      <w:numFmt w:val="decimal"/>
      <w:isLgl/>
      <w:lvlText w:val="%1.%2.%3.%4.%5.%6.%7"/>
      <w:lvlJc w:val="left"/>
      <w:pPr>
        <w:ind w:left="2700" w:hanging="1440"/>
      </w:pPr>
      <w:rPr>
        <w:rFonts w:hint="default"/>
        <w:color w:val="44536A"/>
      </w:rPr>
    </w:lvl>
    <w:lvl w:ilvl="7">
      <w:start w:val="1"/>
      <w:numFmt w:val="decimal"/>
      <w:isLgl/>
      <w:lvlText w:val="%1.%2.%3.%4.%5.%6.%7.%8"/>
      <w:lvlJc w:val="left"/>
      <w:pPr>
        <w:ind w:left="2700" w:hanging="1440"/>
      </w:pPr>
      <w:rPr>
        <w:rFonts w:hint="default"/>
        <w:color w:val="44536A"/>
      </w:rPr>
    </w:lvl>
    <w:lvl w:ilvl="8">
      <w:start w:val="1"/>
      <w:numFmt w:val="decimal"/>
      <w:isLgl/>
      <w:lvlText w:val="%1.%2.%3.%4.%5.%6.%7.%8.%9"/>
      <w:lvlJc w:val="left"/>
      <w:pPr>
        <w:ind w:left="3060" w:hanging="1800"/>
      </w:pPr>
      <w:rPr>
        <w:rFonts w:hint="default"/>
        <w:color w:val="44536A"/>
      </w:rPr>
    </w:lvl>
  </w:abstractNum>
  <w:abstractNum w:abstractNumId="16" w15:restartNumberingAfterBreak="0">
    <w:nsid w:val="53A474DD"/>
    <w:multiLevelType w:val="hybridMultilevel"/>
    <w:tmpl w:val="30024298"/>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17" w15:restartNumberingAfterBreak="0">
    <w:nsid w:val="54CA0541"/>
    <w:multiLevelType w:val="hybridMultilevel"/>
    <w:tmpl w:val="B04C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EC5E2F"/>
    <w:multiLevelType w:val="multilevel"/>
    <w:tmpl w:val="5AFA9C3A"/>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b w:val="0"/>
        <w:bCs w:val="0"/>
        <w:i w:val="0"/>
        <w:iCs w:val="0"/>
        <w:color w:val="000000" w:themeColor="text1"/>
        <w:sz w:val="24"/>
        <w:szCs w:val="24"/>
      </w:rPr>
    </w:lvl>
    <w:lvl w:ilvl="2">
      <w:start w:val="1"/>
      <w:numFmt w:val="decimal"/>
      <w:lvlText w:val="%1.%2.%3"/>
      <w:lvlJc w:val="left"/>
      <w:pPr>
        <w:ind w:left="1440" w:hanging="720"/>
      </w:pPr>
      <w:rPr>
        <w:rFonts w:hint="default"/>
        <w:i w:val="0"/>
        <w:iCs w:val="0"/>
        <w:color w:val="000000" w:themeColor="text1"/>
      </w:rPr>
    </w:lvl>
    <w:lvl w:ilvl="3">
      <w:start w:val="1"/>
      <w:numFmt w:val="decimal"/>
      <w:lvlText w:val="%1.%2.%3.%4"/>
      <w:lvlJc w:val="left"/>
      <w:pPr>
        <w:ind w:left="1800" w:hanging="72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895B0E"/>
    <w:multiLevelType w:val="hybridMultilevel"/>
    <w:tmpl w:val="01AA2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7163D7"/>
    <w:multiLevelType w:val="hybridMultilevel"/>
    <w:tmpl w:val="10F2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006D0D"/>
    <w:multiLevelType w:val="hybridMultilevel"/>
    <w:tmpl w:val="1C124FB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B816F95"/>
    <w:multiLevelType w:val="hybridMultilevel"/>
    <w:tmpl w:val="0E34509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1035662"/>
    <w:multiLevelType w:val="hybridMultilevel"/>
    <w:tmpl w:val="C7F6D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6B69FA"/>
    <w:multiLevelType w:val="hybridMultilevel"/>
    <w:tmpl w:val="B036B940"/>
    <w:lvl w:ilvl="0" w:tplc="011039F4">
      <w:numFmt w:val="bullet"/>
      <w:lvlText w:val=""/>
      <w:lvlJc w:val="left"/>
      <w:pPr>
        <w:ind w:left="720" w:hanging="360"/>
      </w:pPr>
      <w:rPr>
        <w:rFonts w:ascii="Symbol" w:eastAsia="Symbol" w:hAnsi="Symbol" w:cs="Symbol"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7028340">
    <w:abstractNumId w:val="15"/>
  </w:num>
  <w:num w:numId="2" w16cid:durableId="1427115494">
    <w:abstractNumId w:val="21"/>
  </w:num>
  <w:num w:numId="3" w16cid:durableId="571161535">
    <w:abstractNumId w:val="17"/>
  </w:num>
  <w:num w:numId="4" w16cid:durableId="1102452067">
    <w:abstractNumId w:val="6"/>
  </w:num>
  <w:num w:numId="5" w16cid:durableId="1717074177">
    <w:abstractNumId w:val="24"/>
  </w:num>
  <w:num w:numId="6" w16cid:durableId="2009287084">
    <w:abstractNumId w:val="0"/>
  </w:num>
  <w:num w:numId="7" w16cid:durableId="1810825562">
    <w:abstractNumId w:val="1"/>
  </w:num>
  <w:num w:numId="8" w16cid:durableId="1966884927">
    <w:abstractNumId w:val="16"/>
  </w:num>
  <w:num w:numId="9" w16cid:durableId="2112965057">
    <w:abstractNumId w:val="2"/>
  </w:num>
  <w:num w:numId="10" w16cid:durableId="1404640276">
    <w:abstractNumId w:val="11"/>
  </w:num>
  <w:num w:numId="11" w16cid:durableId="557127709">
    <w:abstractNumId w:val="12"/>
  </w:num>
  <w:num w:numId="12" w16cid:durableId="685403247">
    <w:abstractNumId w:val="9"/>
  </w:num>
  <w:num w:numId="13" w16cid:durableId="1660427526">
    <w:abstractNumId w:val="8"/>
  </w:num>
  <w:num w:numId="14" w16cid:durableId="182401440">
    <w:abstractNumId w:val="4"/>
  </w:num>
  <w:num w:numId="15" w16cid:durableId="963804401">
    <w:abstractNumId w:val="5"/>
  </w:num>
  <w:num w:numId="16" w16cid:durableId="1927614036">
    <w:abstractNumId w:val="10"/>
  </w:num>
  <w:num w:numId="17" w16cid:durableId="814643607">
    <w:abstractNumId w:val="18"/>
  </w:num>
  <w:num w:numId="18" w16cid:durableId="1066294054">
    <w:abstractNumId w:val="3"/>
  </w:num>
  <w:num w:numId="19" w16cid:durableId="547647198">
    <w:abstractNumId w:val="13"/>
  </w:num>
  <w:num w:numId="20" w16cid:durableId="1964194322">
    <w:abstractNumId w:val="7"/>
  </w:num>
  <w:num w:numId="21" w16cid:durableId="1767338992">
    <w:abstractNumId w:val="22"/>
  </w:num>
  <w:num w:numId="22" w16cid:durableId="333652782">
    <w:abstractNumId w:val="20"/>
  </w:num>
  <w:num w:numId="23" w16cid:durableId="137966277">
    <w:abstractNumId w:val="23"/>
  </w:num>
  <w:num w:numId="24" w16cid:durableId="1640454540">
    <w:abstractNumId w:val="14"/>
  </w:num>
  <w:num w:numId="25" w16cid:durableId="496577860">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c1MDEzNDI3MzJR0lEKTi0uzszPAykwrAUAXjtBoiwAAAA="/>
  </w:docVars>
  <w:rsids>
    <w:rsidRoot w:val="00A32329"/>
    <w:rsid w:val="00000E86"/>
    <w:rsid w:val="000011F3"/>
    <w:rsid w:val="00001828"/>
    <w:rsid w:val="00001B27"/>
    <w:rsid w:val="0000258D"/>
    <w:rsid w:val="000027C9"/>
    <w:rsid w:val="0000407A"/>
    <w:rsid w:val="00004551"/>
    <w:rsid w:val="00005501"/>
    <w:rsid w:val="00005E03"/>
    <w:rsid w:val="00007364"/>
    <w:rsid w:val="0001084E"/>
    <w:rsid w:val="00011A10"/>
    <w:rsid w:val="000146B2"/>
    <w:rsid w:val="0001767F"/>
    <w:rsid w:val="000200A0"/>
    <w:rsid w:val="00020162"/>
    <w:rsid w:val="000218AA"/>
    <w:rsid w:val="00021AB0"/>
    <w:rsid w:val="000224B3"/>
    <w:rsid w:val="000230FF"/>
    <w:rsid w:val="0002387D"/>
    <w:rsid w:val="0002444A"/>
    <w:rsid w:val="00026126"/>
    <w:rsid w:val="000279B1"/>
    <w:rsid w:val="00027BB0"/>
    <w:rsid w:val="00030663"/>
    <w:rsid w:val="0003146F"/>
    <w:rsid w:val="00031A65"/>
    <w:rsid w:val="000326FA"/>
    <w:rsid w:val="00032FF0"/>
    <w:rsid w:val="000340F3"/>
    <w:rsid w:val="00034201"/>
    <w:rsid w:val="00034876"/>
    <w:rsid w:val="00034D9D"/>
    <w:rsid w:val="00036EF1"/>
    <w:rsid w:val="00037D8C"/>
    <w:rsid w:val="00040243"/>
    <w:rsid w:val="000408F8"/>
    <w:rsid w:val="00045B90"/>
    <w:rsid w:val="000465C9"/>
    <w:rsid w:val="000474E0"/>
    <w:rsid w:val="0005156F"/>
    <w:rsid w:val="00054D03"/>
    <w:rsid w:val="00055D73"/>
    <w:rsid w:val="00057547"/>
    <w:rsid w:val="00057DC6"/>
    <w:rsid w:val="000605B3"/>
    <w:rsid w:val="00061B7C"/>
    <w:rsid w:val="00062EF6"/>
    <w:rsid w:val="00063451"/>
    <w:rsid w:val="00066484"/>
    <w:rsid w:val="000670FD"/>
    <w:rsid w:val="00070DD7"/>
    <w:rsid w:val="00072B7F"/>
    <w:rsid w:val="00073432"/>
    <w:rsid w:val="0007353D"/>
    <w:rsid w:val="000737DB"/>
    <w:rsid w:val="00073F2C"/>
    <w:rsid w:val="00074DF3"/>
    <w:rsid w:val="00076042"/>
    <w:rsid w:val="000771D2"/>
    <w:rsid w:val="00077807"/>
    <w:rsid w:val="00077C3B"/>
    <w:rsid w:val="00081271"/>
    <w:rsid w:val="00082B14"/>
    <w:rsid w:val="000838FF"/>
    <w:rsid w:val="00083C3A"/>
    <w:rsid w:val="00085FA4"/>
    <w:rsid w:val="000879DE"/>
    <w:rsid w:val="00087ABD"/>
    <w:rsid w:val="00087F9B"/>
    <w:rsid w:val="00091AC2"/>
    <w:rsid w:val="00092E36"/>
    <w:rsid w:val="00092F94"/>
    <w:rsid w:val="00093BED"/>
    <w:rsid w:val="0009402C"/>
    <w:rsid w:val="000943CE"/>
    <w:rsid w:val="00094510"/>
    <w:rsid w:val="0009524E"/>
    <w:rsid w:val="00096103"/>
    <w:rsid w:val="00097F16"/>
    <w:rsid w:val="000A11B5"/>
    <w:rsid w:val="000A1BF6"/>
    <w:rsid w:val="000A3C53"/>
    <w:rsid w:val="000A5330"/>
    <w:rsid w:val="000A5568"/>
    <w:rsid w:val="000A5D7E"/>
    <w:rsid w:val="000A5EAE"/>
    <w:rsid w:val="000A6738"/>
    <w:rsid w:val="000A68D0"/>
    <w:rsid w:val="000A72B0"/>
    <w:rsid w:val="000B2E06"/>
    <w:rsid w:val="000B414F"/>
    <w:rsid w:val="000B5B6B"/>
    <w:rsid w:val="000B6E93"/>
    <w:rsid w:val="000B7A3D"/>
    <w:rsid w:val="000C1785"/>
    <w:rsid w:val="000C25C8"/>
    <w:rsid w:val="000C3D84"/>
    <w:rsid w:val="000C7C82"/>
    <w:rsid w:val="000D0C1D"/>
    <w:rsid w:val="000D1953"/>
    <w:rsid w:val="000D3393"/>
    <w:rsid w:val="000D3BCB"/>
    <w:rsid w:val="000D3D49"/>
    <w:rsid w:val="000D49C5"/>
    <w:rsid w:val="000D5948"/>
    <w:rsid w:val="000D6D3C"/>
    <w:rsid w:val="000D6D70"/>
    <w:rsid w:val="000E06AD"/>
    <w:rsid w:val="000E093E"/>
    <w:rsid w:val="000E245F"/>
    <w:rsid w:val="000E2807"/>
    <w:rsid w:val="000E2C4F"/>
    <w:rsid w:val="000E3EAA"/>
    <w:rsid w:val="000E45BD"/>
    <w:rsid w:val="000E57F8"/>
    <w:rsid w:val="000E6686"/>
    <w:rsid w:val="000E7480"/>
    <w:rsid w:val="000F02FA"/>
    <w:rsid w:val="000F47AB"/>
    <w:rsid w:val="000F746B"/>
    <w:rsid w:val="000F77C7"/>
    <w:rsid w:val="00100262"/>
    <w:rsid w:val="00100A4E"/>
    <w:rsid w:val="00100EC1"/>
    <w:rsid w:val="001034D7"/>
    <w:rsid w:val="00103D13"/>
    <w:rsid w:val="00103F3F"/>
    <w:rsid w:val="00104C04"/>
    <w:rsid w:val="00106EA2"/>
    <w:rsid w:val="00112556"/>
    <w:rsid w:val="00112DDE"/>
    <w:rsid w:val="0011319D"/>
    <w:rsid w:val="00114C41"/>
    <w:rsid w:val="00114CDB"/>
    <w:rsid w:val="00116067"/>
    <w:rsid w:val="0011632A"/>
    <w:rsid w:val="0012054F"/>
    <w:rsid w:val="00120CC1"/>
    <w:rsid w:val="00122872"/>
    <w:rsid w:val="001228C1"/>
    <w:rsid w:val="00122ED8"/>
    <w:rsid w:val="001233A2"/>
    <w:rsid w:val="00123404"/>
    <w:rsid w:val="00126B68"/>
    <w:rsid w:val="0013099A"/>
    <w:rsid w:val="00131AB4"/>
    <w:rsid w:val="00132E61"/>
    <w:rsid w:val="001337FF"/>
    <w:rsid w:val="001339B9"/>
    <w:rsid w:val="00134159"/>
    <w:rsid w:val="001342BB"/>
    <w:rsid w:val="00135DE1"/>
    <w:rsid w:val="001400AC"/>
    <w:rsid w:val="0014067D"/>
    <w:rsid w:val="001407EF"/>
    <w:rsid w:val="00140AE6"/>
    <w:rsid w:val="00141A12"/>
    <w:rsid w:val="001427D2"/>
    <w:rsid w:val="00142AAF"/>
    <w:rsid w:val="001437CC"/>
    <w:rsid w:val="00143B7E"/>
    <w:rsid w:val="00147CC6"/>
    <w:rsid w:val="00150046"/>
    <w:rsid w:val="00150284"/>
    <w:rsid w:val="00151BFB"/>
    <w:rsid w:val="0015274C"/>
    <w:rsid w:val="0015292B"/>
    <w:rsid w:val="00154296"/>
    <w:rsid w:val="00155D3B"/>
    <w:rsid w:val="001569D7"/>
    <w:rsid w:val="00157C77"/>
    <w:rsid w:val="00162FC9"/>
    <w:rsid w:val="001630AD"/>
    <w:rsid w:val="0016321E"/>
    <w:rsid w:val="00163392"/>
    <w:rsid w:val="00163582"/>
    <w:rsid w:val="001645E3"/>
    <w:rsid w:val="00164CDE"/>
    <w:rsid w:val="00165FC9"/>
    <w:rsid w:val="0016607A"/>
    <w:rsid w:val="001667B5"/>
    <w:rsid w:val="001668A4"/>
    <w:rsid w:val="001715DE"/>
    <w:rsid w:val="00171FD9"/>
    <w:rsid w:val="00173181"/>
    <w:rsid w:val="00174BE0"/>
    <w:rsid w:val="001752EB"/>
    <w:rsid w:val="00175F86"/>
    <w:rsid w:val="00176B9F"/>
    <w:rsid w:val="001808C5"/>
    <w:rsid w:val="001822C2"/>
    <w:rsid w:val="0018231D"/>
    <w:rsid w:val="00183894"/>
    <w:rsid w:val="00183AD4"/>
    <w:rsid w:val="00186C6D"/>
    <w:rsid w:val="00187D3C"/>
    <w:rsid w:val="00187EC6"/>
    <w:rsid w:val="00190D5E"/>
    <w:rsid w:val="001911A7"/>
    <w:rsid w:val="00191998"/>
    <w:rsid w:val="0019266C"/>
    <w:rsid w:val="00192EBB"/>
    <w:rsid w:val="001938AA"/>
    <w:rsid w:val="00193F28"/>
    <w:rsid w:val="001941E9"/>
    <w:rsid w:val="0019420B"/>
    <w:rsid w:val="0019675A"/>
    <w:rsid w:val="00197B76"/>
    <w:rsid w:val="00197BAA"/>
    <w:rsid w:val="001A1F38"/>
    <w:rsid w:val="001A2123"/>
    <w:rsid w:val="001A2CD1"/>
    <w:rsid w:val="001A2F26"/>
    <w:rsid w:val="001A3353"/>
    <w:rsid w:val="001A3EBE"/>
    <w:rsid w:val="001A420B"/>
    <w:rsid w:val="001A4DDA"/>
    <w:rsid w:val="001A5E1B"/>
    <w:rsid w:val="001A6182"/>
    <w:rsid w:val="001A695B"/>
    <w:rsid w:val="001A7178"/>
    <w:rsid w:val="001A73BD"/>
    <w:rsid w:val="001B00DF"/>
    <w:rsid w:val="001B0C3E"/>
    <w:rsid w:val="001B12BF"/>
    <w:rsid w:val="001B208D"/>
    <w:rsid w:val="001B3E09"/>
    <w:rsid w:val="001B3EBD"/>
    <w:rsid w:val="001B5E8C"/>
    <w:rsid w:val="001B661E"/>
    <w:rsid w:val="001B6EBD"/>
    <w:rsid w:val="001B7276"/>
    <w:rsid w:val="001B77F3"/>
    <w:rsid w:val="001C0A0C"/>
    <w:rsid w:val="001C0CCB"/>
    <w:rsid w:val="001C3DD4"/>
    <w:rsid w:val="001C4B88"/>
    <w:rsid w:val="001C4F09"/>
    <w:rsid w:val="001C76E5"/>
    <w:rsid w:val="001C7CB9"/>
    <w:rsid w:val="001C7E68"/>
    <w:rsid w:val="001D19CA"/>
    <w:rsid w:val="001D3C13"/>
    <w:rsid w:val="001D3F58"/>
    <w:rsid w:val="001D3FCD"/>
    <w:rsid w:val="001D558E"/>
    <w:rsid w:val="001D5B13"/>
    <w:rsid w:val="001D64CB"/>
    <w:rsid w:val="001D746D"/>
    <w:rsid w:val="001D7677"/>
    <w:rsid w:val="001E2A2C"/>
    <w:rsid w:val="001E570F"/>
    <w:rsid w:val="001E6B64"/>
    <w:rsid w:val="001E6BEA"/>
    <w:rsid w:val="001E6BEE"/>
    <w:rsid w:val="001F0EF5"/>
    <w:rsid w:val="001F1646"/>
    <w:rsid w:val="001F2547"/>
    <w:rsid w:val="001F3E20"/>
    <w:rsid w:val="001F3FAB"/>
    <w:rsid w:val="001F58F8"/>
    <w:rsid w:val="001F613E"/>
    <w:rsid w:val="001F7930"/>
    <w:rsid w:val="001F7E7D"/>
    <w:rsid w:val="001F7EF5"/>
    <w:rsid w:val="00200958"/>
    <w:rsid w:val="002010F7"/>
    <w:rsid w:val="00201672"/>
    <w:rsid w:val="0020199F"/>
    <w:rsid w:val="00201B2A"/>
    <w:rsid w:val="00202434"/>
    <w:rsid w:val="00202DAB"/>
    <w:rsid w:val="002041C6"/>
    <w:rsid w:val="002046E9"/>
    <w:rsid w:val="002046F4"/>
    <w:rsid w:val="002058D6"/>
    <w:rsid w:val="00205B3D"/>
    <w:rsid w:val="00205C53"/>
    <w:rsid w:val="0020625E"/>
    <w:rsid w:val="0020792F"/>
    <w:rsid w:val="00210167"/>
    <w:rsid w:val="00211FFC"/>
    <w:rsid w:val="00212B15"/>
    <w:rsid w:val="00212EF1"/>
    <w:rsid w:val="0021348F"/>
    <w:rsid w:val="002136F5"/>
    <w:rsid w:val="00213A4A"/>
    <w:rsid w:val="00213A94"/>
    <w:rsid w:val="00214848"/>
    <w:rsid w:val="00215EF7"/>
    <w:rsid w:val="002164FA"/>
    <w:rsid w:val="00216586"/>
    <w:rsid w:val="00217E7F"/>
    <w:rsid w:val="002202AD"/>
    <w:rsid w:val="00220FBB"/>
    <w:rsid w:val="002221C8"/>
    <w:rsid w:val="00222619"/>
    <w:rsid w:val="00225C4B"/>
    <w:rsid w:val="00226273"/>
    <w:rsid w:val="002263C4"/>
    <w:rsid w:val="002263DF"/>
    <w:rsid w:val="00226412"/>
    <w:rsid w:val="00226DCB"/>
    <w:rsid w:val="00226EED"/>
    <w:rsid w:val="0023085C"/>
    <w:rsid w:val="002324C3"/>
    <w:rsid w:val="0023264A"/>
    <w:rsid w:val="002326FA"/>
    <w:rsid w:val="00233486"/>
    <w:rsid w:val="002337CC"/>
    <w:rsid w:val="00233817"/>
    <w:rsid w:val="002342F1"/>
    <w:rsid w:val="00234D17"/>
    <w:rsid w:val="002368EE"/>
    <w:rsid w:val="00237140"/>
    <w:rsid w:val="00240CF1"/>
    <w:rsid w:val="00240EBA"/>
    <w:rsid w:val="00241A8F"/>
    <w:rsid w:val="00242091"/>
    <w:rsid w:val="00243BF6"/>
    <w:rsid w:val="0024442E"/>
    <w:rsid w:val="002448FA"/>
    <w:rsid w:val="002465E1"/>
    <w:rsid w:val="00247BD3"/>
    <w:rsid w:val="002520FC"/>
    <w:rsid w:val="00252FF7"/>
    <w:rsid w:val="002530EA"/>
    <w:rsid w:val="002533C9"/>
    <w:rsid w:val="002540B0"/>
    <w:rsid w:val="00254331"/>
    <w:rsid w:val="002555BD"/>
    <w:rsid w:val="002556AD"/>
    <w:rsid w:val="00255729"/>
    <w:rsid w:val="00256EB4"/>
    <w:rsid w:val="0025768A"/>
    <w:rsid w:val="00260809"/>
    <w:rsid w:val="00260FC7"/>
    <w:rsid w:val="0026103B"/>
    <w:rsid w:val="0026116C"/>
    <w:rsid w:val="002618E8"/>
    <w:rsid w:val="0026499A"/>
    <w:rsid w:val="002665BF"/>
    <w:rsid w:val="00267130"/>
    <w:rsid w:val="0027059E"/>
    <w:rsid w:val="002707F4"/>
    <w:rsid w:val="0027104D"/>
    <w:rsid w:val="00271770"/>
    <w:rsid w:val="00272360"/>
    <w:rsid w:val="00272A37"/>
    <w:rsid w:val="00273937"/>
    <w:rsid w:val="00273E3C"/>
    <w:rsid w:val="00274D9C"/>
    <w:rsid w:val="002762D0"/>
    <w:rsid w:val="00276496"/>
    <w:rsid w:val="00276898"/>
    <w:rsid w:val="00277779"/>
    <w:rsid w:val="00281D0B"/>
    <w:rsid w:val="0028214C"/>
    <w:rsid w:val="00282C56"/>
    <w:rsid w:val="00282EFA"/>
    <w:rsid w:val="0028306D"/>
    <w:rsid w:val="00283121"/>
    <w:rsid w:val="002832A6"/>
    <w:rsid w:val="0028387B"/>
    <w:rsid w:val="00284B3E"/>
    <w:rsid w:val="00285832"/>
    <w:rsid w:val="00285C91"/>
    <w:rsid w:val="00285F3D"/>
    <w:rsid w:val="00286D82"/>
    <w:rsid w:val="00287596"/>
    <w:rsid w:val="00290186"/>
    <w:rsid w:val="00290420"/>
    <w:rsid w:val="0029276D"/>
    <w:rsid w:val="00292940"/>
    <w:rsid w:val="0029544B"/>
    <w:rsid w:val="0029719A"/>
    <w:rsid w:val="00297B22"/>
    <w:rsid w:val="002A036E"/>
    <w:rsid w:val="002A1F29"/>
    <w:rsid w:val="002A317A"/>
    <w:rsid w:val="002A3233"/>
    <w:rsid w:val="002A353D"/>
    <w:rsid w:val="002A3CA1"/>
    <w:rsid w:val="002A405E"/>
    <w:rsid w:val="002A5B38"/>
    <w:rsid w:val="002A67A3"/>
    <w:rsid w:val="002B03C4"/>
    <w:rsid w:val="002B3FBE"/>
    <w:rsid w:val="002B57F8"/>
    <w:rsid w:val="002B62E9"/>
    <w:rsid w:val="002B7CB6"/>
    <w:rsid w:val="002C1B90"/>
    <w:rsid w:val="002C2DA8"/>
    <w:rsid w:val="002C3751"/>
    <w:rsid w:val="002C4E08"/>
    <w:rsid w:val="002C65C9"/>
    <w:rsid w:val="002C7121"/>
    <w:rsid w:val="002D21AE"/>
    <w:rsid w:val="002D3EED"/>
    <w:rsid w:val="002D488B"/>
    <w:rsid w:val="002D6915"/>
    <w:rsid w:val="002D6C3E"/>
    <w:rsid w:val="002D76EC"/>
    <w:rsid w:val="002D7C6E"/>
    <w:rsid w:val="002E0D3F"/>
    <w:rsid w:val="002E1739"/>
    <w:rsid w:val="002E218C"/>
    <w:rsid w:val="002E24BF"/>
    <w:rsid w:val="002E24D2"/>
    <w:rsid w:val="002E24F9"/>
    <w:rsid w:val="002E2B78"/>
    <w:rsid w:val="002E2D56"/>
    <w:rsid w:val="002E36A6"/>
    <w:rsid w:val="002E3E9B"/>
    <w:rsid w:val="002E518E"/>
    <w:rsid w:val="002E6A70"/>
    <w:rsid w:val="002E6D41"/>
    <w:rsid w:val="002E7529"/>
    <w:rsid w:val="002E768E"/>
    <w:rsid w:val="002F0148"/>
    <w:rsid w:val="002F05DE"/>
    <w:rsid w:val="002F15A2"/>
    <w:rsid w:val="002F1ABC"/>
    <w:rsid w:val="002F29A8"/>
    <w:rsid w:val="002F2F95"/>
    <w:rsid w:val="002F3918"/>
    <w:rsid w:val="002F3A95"/>
    <w:rsid w:val="002F447C"/>
    <w:rsid w:val="002F4C6A"/>
    <w:rsid w:val="002F5209"/>
    <w:rsid w:val="002F75AE"/>
    <w:rsid w:val="003015F1"/>
    <w:rsid w:val="003021D4"/>
    <w:rsid w:val="00303137"/>
    <w:rsid w:val="00305A34"/>
    <w:rsid w:val="0030648F"/>
    <w:rsid w:val="00306851"/>
    <w:rsid w:val="00306C67"/>
    <w:rsid w:val="003100CE"/>
    <w:rsid w:val="0031234B"/>
    <w:rsid w:val="00312A2E"/>
    <w:rsid w:val="00313BDD"/>
    <w:rsid w:val="00315034"/>
    <w:rsid w:val="00316FAE"/>
    <w:rsid w:val="0031700B"/>
    <w:rsid w:val="003179E8"/>
    <w:rsid w:val="00317DA6"/>
    <w:rsid w:val="0032229E"/>
    <w:rsid w:val="00322D89"/>
    <w:rsid w:val="003247AA"/>
    <w:rsid w:val="0032545C"/>
    <w:rsid w:val="0032546A"/>
    <w:rsid w:val="00325CA8"/>
    <w:rsid w:val="00326A9E"/>
    <w:rsid w:val="003279C7"/>
    <w:rsid w:val="00327C4D"/>
    <w:rsid w:val="00330748"/>
    <w:rsid w:val="00331EC2"/>
    <w:rsid w:val="00332155"/>
    <w:rsid w:val="00332416"/>
    <w:rsid w:val="00332775"/>
    <w:rsid w:val="00335004"/>
    <w:rsid w:val="00335246"/>
    <w:rsid w:val="00336D8A"/>
    <w:rsid w:val="0034193A"/>
    <w:rsid w:val="00342592"/>
    <w:rsid w:val="00342B0E"/>
    <w:rsid w:val="00342DD6"/>
    <w:rsid w:val="00344994"/>
    <w:rsid w:val="003453B8"/>
    <w:rsid w:val="00350EF5"/>
    <w:rsid w:val="003516EE"/>
    <w:rsid w:val="0035224C"/>
    <w:rsid w:val="00352275"/>
    <w:rsid w:val="00352618"/>
    <w:rsid w:val="00353ADC"/>
    <w:rsid w:val="00354944"/>
    <w:rsid w:val="00355C7B"/>
    <w:rsid w:val="003562D6"/>
    <w:rsid w:val="00356527"/>
    <w:rsid w:val="003602A8"/>
    <w:rsid w:val="0036099A"/>
    <w:rsid w:val="00363593"/>
    <w:rsid w:val="00363B9A"/>
    <w:rsid w:val="0036471C"/>
    <w:rsid w:val="00365FA3"/>
    <w:rsid w:val="00366166"/>
    <w:rsid w:val="00366984"/>
    <w:rsid w:val="003732A6"/>
    <w:rsid w:val="00373638"/>
    <w:rsid w:val="00373831"/>
    <w:rsid w:val="003741F3"/>
    <w:rsid w:val="00375C64"/>
    <w:rsid w:val="00376461"/>
    <w:rsid w:val="00376F5D"/>
    <w:rsid w:val="003771D5"/>
    <w:rsid w:val="00377275"/>
    <w:rsid w:val="00380AFB"/>
    <w:rsid w:val="00380FC6"/>
    <w:rsid w:val="003810B7"/>
    <w:rsid w:val="00382A09"/>
    <w:rsid w:val="00382C1F"/>
    <w:rsid w:val="00385237"/>
    <w:rsid w:val="003859B9"/>
    <w:rsid w:val="00385C17"/>
    <w:rsid w:val="0039005F"/>
    <w:rsid w:val="003907CA"/>
    <w:rsid w:val="00390CB8"/>
    <w:rsid w:val="0039124E"/>
    <w:rsid w:val="0039179E"/>
    <w:rsid w:val="003917B4"/>
    <w:rsid w:val="00392570"/>
    <w:rsid w:val="0039294F"/>
    <w:rsid w:val="003930A4"/>
    <w:rsid w:val="0039320C"/>
    <w:rsid w:val="003933B2"/>
    <w:rsid w:val="0039613A"/>
    <w:rsid w:val="003A198F"/>
    <w:rsid w:val="003A19C3"/>
    <w:rsid w:val="003A1A7F"/>
    <w:rsid w:val="003A36AC"/>
    <w:rsid w:val="003A3B9F"/>
    <w:rsid w:val="003A5226"/>
    <w:rsid w:val="003A5562"/>
    <w:rsid w:val="003A5F2E"/>
    <w:rsid w:val="003A6600"/>
    <w:rsid w:val="003B1924"/>
    <w:rsid w:val="003B1BE6"/>
    <w:rsid w:val="003B1C68"/>
    <w:rsid w:val="003B22C8"/>
    <w:rsid w:val="003B2429"/>
    <w:rsid w:val="003B2487"/>
    <w:rsid w:val="003B4308"/>
    <w:rsid w:val="003B4ECE"/>
    <w:rsid w:val="003B5024"/>
    <w:rsid w:val="003B53E8"/>
    <w:rsid w:val="003B56B3"/>
    <w:rsid w:val="003C0816"/>
    <w:rsid w:val="003C0FA6"/>
    <w:rsid w:val="003C1516"/>
    <w:rsid w:val="003C223C"/>
    <w:rsid w:val="003C2468"/>
    <w:rsid w:val="003C3E31"/>
    <w:rsid w:val="003C47C0"/>
    <w:rsid w:val="003C5AA9"/>
    <w:rsid w:val="003C5CEE"/>
    <w:rsid w:val="003C627D"/>
    <w:rsid w:val="003C6899"/>
    <w:rsid w:val="003C7034"/>
    <w:rsid w:val="003C754D"/>
    <w:rsid w:val="003D076F"/>
    <w:rsid w:val="003D09E3"/>
    <w:rsid w:val="003D0F77"/>
    <w:rsid w:val="003D105D"/>
    <w:rsid w:val="003D1BEB"/>
    <w:rsid w:val="003D360D"/>
    <w:rsid w:val="003D37A7"/>
    <w:rsid w:val="003D3C68"/>
    <w:rsid w:val="003D3F2C"/>
    <w:rsid w:val="003D40A0"/>
    <w:rsid w:val="003D40A5"/>
    <w:rsid w:val="003D40AC"/>
    <w:rsid w:val="003D413A"/>
    <w:rsid w:val="003D56C6"/>
    <w:rsid w:val="003D56F5"/>
    <w:rsid w:val="003D6A2C"/>
    <w:rsid w:val="003D790B"/>
    <w:rsid w:val="003E01AC"/>
    <w:rsid w:val="003E023F"/>
    <w:rsid w:val="003E25BB"/>
    <w:rsid w:val="003E2735"/>
    <w:rsid w:val="003E34AF"/>
    <w:rsid w:val="003E39BF"/>
    <w:rsid w:val="003E3ACE"/>
    <w:rsid w:val="003E4818"/>
    <w:rsid w:val="003E4A4A"/>
    <w:rsid w:val="003E5AC6"/>
    <w:rsid w:val="003E67E2"/>
    <w:rsid w:val="003E6CFF"/>
    <w:rsid w:val="003F004A"/>
    <w:rsid w:val="003F1A44"/>
    <w:rsid w:val="003F1DE8"/>
    <w:rsid w:val="003F2178"/>
    <w:rsid w:val="003F2428"/>
    <w:rsid w:val="003F2EE3"/>
    <w:rsid w:val="003F4977"/>
    <w:rsid w:val="003F63A7"/>
    <w:rsid w:val="003F64C7"/>
    <w:rsid w:val="003F664A"/>
    <w:rsid w:val="004001BE"/>
    <w:rsid w:val="00400C7E"/>
    <w:rsid w:val="00400E43"/>
    <w:rsid w:val="00401B5F"/>
    <w:rsid w:val="00401C62"/>
    <w:rsid w:val="004020F8"/>
    <w:rsid w:val="00402C20"/>
    <w:rsid w:val="004033C9"/>
    <w:rsid w:val="00407187"/>
    <w:rsid w:val="00407269"/>
    <w:rsid w:val="004074FA"/>
    <w:rsid w:val="004075A9"/>
    <w:rsid w:val="00407FEF"/>
    <w:rsid w:val="004102D1"/>
    <w:rsid w:val="00410CC6"/>
    <w:rsid w:val="0041381D"/>
    <w:rsid w:val="00413A4D"/>
    <w:rsid w:val="00414113"/>
    <w:rsid w:val="004144FF"/>
    <w:rsid w:val="00415D44"/>
    <w:rsid w:val="004208F8"/>
    <w:rsid w:val="00421821"/>
    <w:rsid w:val="0042211A"/>
    <w:rsid w:val="0042347B"/>
    <w:rsid w:val="0042421C"/>
    <w:rsid w:val="004243F4"/>
    <w:rsid w:val="004246E7"/>
    <w:rsid w:val="0042492B"/>
    <w:rsid w:val="00424A71"/>
    <w:rsid w:val="00425790"/>
    <w:rsid w:val="0042772D"/>
    <w:rsid w:val="004302E6"/>
    <w:rsid w:val="0043044F"/>
    <w:rsid w:val="00430782"/>
    <w:rsid w:val="00430F7F"/>
    <w:rsid w:val="004316B6"/>
    <w:rsid w:val="00432449"/>
    <w:rsid w:val="00432BA2"/>
    <w:rsid w:val="004333A8"/>
    <w:rsid w:val="00434A58"/>
    <w:rsid w:val="00435A91"/>
    <w:rsid w:val="00436823"/>
    <w:rsid w:val="0043780D"/>
    <w:rsid w:val="00437C10"/>
    <w:rsid w:val="00440C18"/>
    <w:rsid w:val="00440E02"/>
    <w:rsid w:val="00450783"/>
    <w:rsid w:val="00452EC6"/>
    <w:rsid w:val="004539FB"/>
    <w:rsid w:val="004552FA"/>
    <w:rsid w:val="00455D35"/>
    <w:rsid w:val="00456152"/>
    <w:rsid w:val="00457443"/>
    <w:rsid w:val="00457A5D"/>
    <w:rsid w:val="00460D85"/>
    <w:rsid w:val="004629F3"/>
    <w:rsid w:val="004633E0"/>
    <w:rsid w:val="004647BB"/>
    <w:rsid w:val="00465E19"/>
    <w:rsid w:val="0046621C"/>
    <w:rsid w:val="00467742"/>
    <w:rsid w:val="00467BAC"/>
    <w:rsid w:val="00467C75"/>
    <w:rsid w:val="00471F40"/>
    <w:rsid w:val="00474EB4"/>
    <w:rsid w:val="00475264"/>
    <w:rsid w:val="004754DC"/>
    <w:rsid w:val="00475FC1"/>
    <w:rsid w:val="004803F6"/>
    <w:rsid w:val="00480AC8"/>
    <w:rsid w:val="00481742"/>
    <w:rsid w:val="00481D91"/>
    <w:rsid w:val="00483492"/>
    <w:rsid w:val="00483730"/>
    <w:rsid w:val="00484BF9"/>
    <w:rsid w:val="00486045"/>
    <w:rsid w:val="00486C52"/>
    <w:rsid w:val="00487400"/>
    <w:rsid w:val="00487F8B"/>
    <w:rsid w:val="004918C4"/>
    <w:rsid w:val="0049315C"/>
    <w:rsid w:val="004935F7"/>
    <w:rsid w:val="00494AE5"/>
    <w:rsid w:val="004953E3"/>
    <w:rsid w:val="00497624"/>
    <w:rsid w:val="004977A5"/>
    <w:rsid w:val="00497A78"/>
    <w:rsid w:val="00497CC8"/>
    <w:rsid w:val="004A1EB3"/>
    <w:rsid w:val="004A25F2"/>
    <w:rsid w:val="004A2651"/>
    <w:rsid w:val="004A28B6"/>
    <w:rsid w:val="004A2904"/>
    <w:rsid w:val="004A2DA8"/>
    <w:rsid w:val="004A2F7B"/>
    <w:rsid w:val="004A33D4"/>
    <w:rsid w:val="004A3F65"/>
    <w:rsid w:val="004A4BCA"/>
    <w:rsid w:val="004A561E"/>
    <w:rsid w:val="004A654E"/>
    <w:rsid w:val="004A69E6"/>
    <w:rsid w:val="004A7552"/>
    <w:rsid w:val="004B0BC6"/>
    <w:rsid w:val="004B234C"/>
    <w:rsid w:val="004B24FF"/>
    <w:rsid w:val="004B3ABA"/>
    <w:rsid w:val="004B5B85"/>
    <w:rsid w:val="004B64C7"/>
    <w:rsid w:val="004B695A"/>
    <w:rsid w:val="004B71A1"/>
    <w:rsid w:val="004C5020"/>
    <w:rsid w:val="004C5FF1"/>
    <w:rsid w:val="004D1B94"/>
    <w:rsid w:val="004D22F7"/>
    <w:rsid w:val="004D28E4"/>
    <w:rsid w:val="004D3805"/>
    <w:rsid w:val="004D3B85"/>
    <w:rsid w:val="004D4392"/>
    <w:rsid w:val="004D53CE"/>
    <w:rsid w:val="004D635C"/>
    <w:rsid w:val="004D7310"/>
    <w:rsid w:val="004E10FA"/>
    <w:rsid w:val="004E16E0"/>
    <w:rsid w:val="004E3074"/>
    <w:rsid w:val="004E3C36"/>
    <w:rsid w:val="004E42FA"/>
    <w:rsid w:val="004E45D3"/>
    <w:rsid w:val="004E46A9"/>
    <w:rsid w:val="004E5DB1"/>
    <w:rsid w:val="004E656B"/>
    <w:rsid w:val="004E7FD3"/>
    <w:rsid w:val="004F1DFF"/>
    <w:rsid w:val="004F2550"/>
    <w:rsid w:val="004F298E"/>
    <w:rsid w:val="004F2D3C"/>
    <w:rsid w:val="004F2EB9"/>
    <w:rsid w:val="004F3DCC"/>
    <w:rsid w:val="004F3FF4"/>
    <w:rsid w:val="004F46D9"/>
    <w:rsid w:val="004F4B2B"/>
    <w:rsid w:val="004F4FEF"/>
    <w:rsid w:val="004F585C"/>
    <w:rsid w:val="004F63ED"/>
    <w:rsid w:val="004F6491"/>
    <w:rsid w:val="004F7135"/>
    <w:rsid w:val="004F7333"/>
    <w:rsid w:val="004F77B0"/>
    <w:rsid w:val="005016CD"/>
    <w:rsid w:val="0050174B"/>
    <w:rsid w:val="00502022"/>
    <w:rsid w:val="00503016"/>
    <w:rsid w:val="00503C53"/>
    <w:rsid w:val="00503E3D"/>
    <w:rsid w:val="00504EC3"/>
    <w:rsid w:val="00504F52"/>
    <w:rsid w:val="005058DE"/>
    <w:rsid w:val="00506220"/>
    <w:rsid w:val="00506635"/>
    <w:rsid w:val="00507182"/>
    <w:rsid w:val="0051016E"/>
    <w:rsid w:val="00510ED2"/>
    <w:rsid w:val="00511EF5"/>
    <w:rsid w:val="0051219D"/>
    <w:rsid w:val="005126D5"/>
    <w:rsid w:val="00512AA9"/>
    <w:rsid w:val="0051409B"/>
    <w:rsid w:val="005140B2"/>
    <w:rsid w:val="005140C5"/>
    <w:rsid w:val="00514294"/>
    <w:rsid w:val="00515D5C"/>
    <w:rsid w:val="0051703A"/>
    <w:rsid w:val="00517AA6"/>
    <w:rsid w:val="005200F3"/>
    <w:rsid w:val="005204FA"/>
    <w:rsid w:val="0052222C"/>
    <w:rsid w:val="00522441"/>
    <w:rsid w:val="005228A1"/>
    <w:rsid w:val="00523EC4"/>
    <w:rsid w:val="00524775"/>
    <w:rsid w:val="00526323"/>
    <w:rsid w:val="005273E8"/>
    <w:rsid w:val="00531384"/>
    <w:rsid w:val="00532DE7"/>
    <w:rsid w:val="00533278"/>
    <w:rsid w:val="00534355"/>
    <w:rsid w:val="00534663"/>
    <w:rsid w:val="00534B1F"/>
    <w:rsid w:val="00534D6E"/>
    <w:rsid w:val="00535BD7"/>
    <w:rsid w:val="00536240"/>
    <w:rsid w:val="005401D7"/>
    <w:rsid w:val="00541662"/>
    <w:rsid w:val="00541BC9"/>
    <w:rsid w:val="00541D72"/>
    <w:rsid w:val="0054235F"/>
    <w:rsid w:val="005425E9"/>
    <w:rsid w:val="0054273B"/>
    <w:rsid w:val="00542DBE"/>
    <w:rsid w:val="005439E5"/>
    <w:rsid w:val="00543C5E"/>
    <w:rsid w:val="005445E6"/>
    <w:rsid w:val="00544D8D"/>
    <w:rsid w:val="00545B9E"/>
    <w:rsid w:val="005462CF"/>
    <w:rsid w:val="00546940"/>
    <w:rsid w:val="00546C8E"/>
    <w:rsid w:val="005471D9"/>
    <w:rsid w:val="00547978"/>
    <w:rsid w:val="0055074D"/>
    <w:rsid w:val="00550780"/>
    <w:rsid w:val="005526A6"/>
    <w:rsid w:val="00552CB2"/>
    <w:rsid w:val="00554623"/>
    <w:rsid w:val="005556B0"/>
    <w:rsid w:val="00557737"/>
    <w:rsid w:val="0056095C"/>
    <w:rsid w:val="005616C5"/>
    <w:rsid w:val="005619A4"/>
    <w:rsid w:val="0056283C"/>
    <w:rsid w:val="005654B3"/>
    <w:rsid w:val="00565B6A"/>
    <w:rsid w:val="00565D06"/>
    <w:rsid w:val="005662E9"/>
    <w:rsid w:val="0056636A"/>
    <w:rsid w:val="00566D54"/>
    <w:rsid w:val="00567FBA"/>
    <w:rsid w:val="005733E8"/>
    <w:rsid w:val="0057637E"/>
    <w:rsid w:val="00576690"/>
    <w:rsid w:val="0057680C"/>
    <w:rsid w:val="00577844"/>
    <w:rsid w:val="00577E39"/>
    <w:rsid w:val="00577FC3"/>
    <w:rsid w:val="00580673"/>
    <w:rsid w:val="00580DF3"/>
    <w:rsid w:val="00580F3F"/>
    <w:rsid w:val="0058188D"/>
    <w:rsid w:val="00582CC3"/>
    <w:rsid w:val="005835E2"/>
    <w:rsid w:val="00585320"/>
    <w:rsid w:val="00585574"/>
    <w:rsid w:val="00587007"/>
    <w:rsid w:val="00587BC8"/>
    <w:rsid w:val="00593F09"/>
    <w:rsid w:val="00596212"/>
    <w:rsid w:val="005965C8"/>
    <w:rsid w:val="00597F7D"/>
    <w:rsid w:val="005A26C5"/>
    <w:rsid w:val="005A3514"/>
    <w:rsid w:val="005A3C9D"/>
    <w:rsid w:val="005A4479"/>
    <w:rsid w:val="005A5140"/>
    <w:rsid w:val="005A6C0A"/>
    <w:rsid w:val="005A739A"/>
    <w:rsid w:val="005A78D0"/>
    <w:rsid w:val="005B0CC0"/>
    <w:rsid w:val="005B3291"/>
    <w:rsid w:val="005B41E0"/>
    <w:rsid w:val="005B445F"/>
    <w:rsid w:val="005B4800"/>
    <w:rsid w:val="005B4917"/>
    <w:rsid w:val="005B4A6B"/>
    <w:rsid w:val="005C0038"/>
    <w:rsid w:val="005C00FA"/>
    <w:rsid w:val="005C2830"/>
    <w:rsid w:val="005C3CD4"/>
    <w:rsid w:val="005C4EFA"/>
    <w:rsid w:val="005C6EA7"/>
    <w:rsid w:val="005C77E1"/>
    <w:rsid w:val="005D0737"/>
    <w:rsid w:val="005D0B98"/>
    <w:rsid w:val="005D0E6E"/>
    <w:rsid w:val="005D0FCB"/>
    <w:rsid w:val="005D1805"/>
    <w:rsid w:val="005D3942"/>
    <w:rsid w:val="005D3A48"/>
    <w:rsid w:val="005D4519"/>
    <w:rsid w:val="005D5394"/>
    <w:rsid w:val="005D5CB3"/>
    <w:rsid w:val="005D6089"/>
    <w:rsid w:val="005D6C86"/>
    <w:rsid w:val="005D72D5"/>
    <w:rsid w:val="005D75FE"/>
    <w:rsid w:val="005E245A"/>
    <w:rsid w:val="005E2F3B"/>
    <w:rsid w:val="005E3288"/>
    <w:rsid w:val="005E34F9"/>
    <w:rsid w:val="005E405A"/>
    <w:rsid w:val="005E46C2"/>
    <w:rsid w:val="005E568A"/>
    <w:rsid w:val="005E5691"/>
    <w:rsid w:val="005E58AF"/>
    <w:rsid w:val="005E6500"/>
    <w:rsid w:val="005E72CA"/>
    <w:rsid w:val="005E74AD"/>
    <w:rsid w:val="005F006A"/>
    <w:rsid w:val="005F102C"/>
    <w:rsid w:val="005F148E"/>
    <w:rsid w:val="005F18C0"/>
    <w:rsid w:val="005F25A8"/>
    <w:rsid w:val="005F4CDB"/>
    <w:rsid w:val="005F4D02"/>
    <w:rsid w:val="005F7248"/>
    <w:rsid w:val="006005D3"/>
    <w:rsid w:val="0060176D"/>
    <w:rsid w:val="006021E8"/>
    <w:rsid w:val="00603585"/>
    <w:rsid w:val="00603806"/>
    <w:rsid w:val="00603EA1"/>
    <w:rsid w:val="00604FA2"/>
    <w:rsid w:val="00607B34"/>
    <w:rsid w:val="00610E59"/>
    <w:rsid w:val="006124A9"/>
    <w:rsid w:val="0061310D"/>
    <w:rsid w:val="0061552D"/>
    <w:rsid w:val="00621642"/>
    <w:rsid w:val="00621B60"/>
    <w:rsid w:val="0062237A"/>
    <w:rsid w:val="00625D42"/>
    <w:rsid w:val="0062698A"/>
    <w:rsid w:val="00627B64"/>
    <w:rsid w:val="006303AD"/>
    <w:rsid w:val="00630FE0"/>
    <w:rsid w:val="0063364C"/>
    <w:rsid w:val="00633A57"/>
    <w:rsid w:val="00634A2F"/>
    <w:rsid w:val="00634AB2"/>
    <w:rsid w:val="00634E12"/>
    <w:rsid w:val="0063545D"/>
    <w:rsid w:val="00635F13"/>
    <w:rsid w:val="00636D15"/>
    <w:rsid w:val="0064026D"/>
    <w:rsid w:val="006402A9"/>
    <w:rsid w:val="006404A8"/>
    <w:rsid w:val="00640E5B"/>
    <w:rsid w:val="00640FD2"/>
    <w:rsid w:val="006420C7"/>
    <w:rsid w:val="00642127"/>
    <w:rsid w:val="00642835"/>
    <w:rsid w:val="00642FFC"/>
    <w:rsid w:val="00643DFB"/>
    <w:rsid w:val="00644585"/>
    <w:rsid w:val="00644E10"/>
    <w:rsid w:val="0064504E"/>
    <w:rsid w:val="00645B55"/>
    <w:rsid w:val="00646CBC"/>
    <w:rsid w:val="00646ECF"/>
    <w:rsid w:val="00650374"/>
    <w:rsid w:val="00650B0B"/>
    <w:rsid w:val="00650C3D"/>
    <w:rsid w:val="00652747"/>
    <w:rsid w:val="00654267"/>
    <w:rsid w:val="00654F5D"/>
    <w:rsid w:val="00655248"/>
    <w:rsid w:val="006567B8"/>
    <w:rsid w:val="006575F7"/>
    <w:rsid w:val="00657759"/>
    <w:rsid w:val="00657EF8"/>
    <w:rsid w:val="00661CD4"/>
    <w:rsid w:val="00662D46"/>
    <w:rsid w:val="00662F3F"/>
    <w:rsid w:val="00663AF5"/>
    <w:rsid w:val="00663FBB"/>
    <w:rsid w:val="00666BDF"/>
    <w:rsid w:val="006671D0"/>
    <w:rsid w:val="006678DD"/>
    <w:rsid w:val="00670389"/>
    <w:rsid w:val="00670863"/>
    <w:rsid w:val="006708E0"/>
    <w:rsid w:val="00671750"/>
    <w:rsid w:val="00671963"/>
    <w:rsid w:val="00672117"/>
    <w:rsid w:val="006724D5"/>
    <w:rsid w:val="00672F94"/>
    <w:rsid w:val="00673B34"/>
    <w:rsid w:val="00674143"/>
    <w:rsid w:val="006745A8"/>
    <w:rsid w:val="00674986"/>
    <w:rsid w:val="0067578B"/>
    <w:rsid w:val="00675A45"/>
    <w:rsid w:val="006769C8"/>
    <w:rsid w:val="00676A7A"/>
    <w:rsid w:val="006771E6"/>
    <w:rsid w:val="00682088"/>
    <w:rsid w:val="00682BC8"/>
    <w:rsid w:val="00682F95"/>
    <w:rsid w:val="006839C3"/>
    <w:rsid w:val="00684132"/>
    <w:rsid w:val="00684E10"/>
    <w:rsid w:val="00686ABB"/>
    <w:rsid w:val="00686F52"/>
    <w:rsid w:val="006875C5"/>
    <w:rsid w:val="00687CD2"/>
    <w:rsid w:val="00693666"/>
    <w:rsid w:val="00693E56"/>
    <w:rsid w:val="0069448E"/>
    <w:rsid w:val="00694841"/>
    <w:rsid w:val="006952EF"/>
    <w:rsid w:val="0069696E"/>
    <w:rsid w:val="00697207"/>
    <w:rsid w:val="00697424"/>
    <w:rsid w:val="006976DD"/>
    <w:rsid w:val="006A0F3A"/>
    <w:rsid w:val="006A19CF"/>
    <w:rsid w:val="006A1AD6"/>
    <w:rsid w:val="006A1FF9"/>
    <w:rsid w:val="006A27C2"/>
    <w:rsid w:val="006A2CF2"/>
    <w:rsid w:val="006A2D22"/>
    <w:rsid w:val="006A469C"/>
    <w:rsid w:val="006A52F3"/>
    <w:rsid w:val="006A6084"/>
    <w:rsid w:val="006A66D5"/>
    <w:rsid w:val="006A71F9"/>
    <w:rsid w:val="006B1AE5"/>
    <w:rsid w:val="006B65BF"/>
    <w:rsid w:val="006C025A"/>
    <w:rsid w:val="006C15C4"/>
    <w:rsid w:val="006C36D1"/>
    <w:rsid w:val="006C37CB"/>
    <w:rsid w:val="006C43B0"/>
    <w:rsid w:val="006C4710"/>
    <w:rsid w:val="006C5AF1"/>
    <w:rsid w:val="006C6684"/>
    <w:rsid w:val="006C7097"/>
    <w:rsid w:val="006C7404"/>
    <w:rsid w:val="006D1F89"/>
    <w:rsid w:val="006D2E54"/>
    <w:rsid w:val="006D4B74"/>
    <w:rsid w:val="006D6525"/>
    <w:rsid w:val="006E0066"/>
    <w:rsid w:val="006E0D3C"/>
    <w:rsid w:val="006E11F6"/>
    <w:rsid w:val="006E12A8"/>
    <w:rsid w:val="006E19E9"/>
    <w:rsid w:val="006E2C7A"/>
    <w:rsid w:val="006E52D8"/>
    <w:rsid w:val="006E584E"/>
    <w:rsid w:val="006E5FB5"/>
    <w:rsid w:val="006E6AED"/>
    <w:rsid w:val="006E6EF1"/>
    <w:rsid w:val="006E7743"/>
    <w:rsid w:val="006F0275"/>
    <w:rsid w:val="006F1281"/>
    <w:rsid w:val="006F1C7B"/>
    <w:rsid w:val="006F1FB0"/>
    <w:rsid w:val="006F2279"/>
    <w:rsid w:val="006F3715"/>
    <w:rsid w:val="006F4096"/>
    <w:rsid w:val="006F44DC"/>
    <w:rsid w:val="006F5D38"/>
    <w:rsid w:val="006F6B17"/>
    <w:rsid w:val="006F7894"/>
    <w:rsid w:val="0070003F"/>
    <w:rsid w:val="00701006"/>
    <w:rsid w:val="00701217"/>
    <w:rsid w:val="007017BA"/>
    <w:rsid w:val="0070185A"/>
    <w:rsid w:val="0070310D"/>
    <w:rsid w:val="00703C71"/>
    <w:rsid w:val="00704806"/>
    <w:rsid w:val="00705DD7"/>
    <w:rsid w:val="007067CB"/>
    <w:rsid w:val="007077E6"/>
    <w:rsid w:val="00707B06"/>
    <w:rsid w:val="0071018A"/>
    <w:rsid w:val="00710F4E"/>
    <w:rsid w:val="007129C5"/>
    <w:rsid w:val="00712DFD"/>
    <w:rsid w:val="00713472"/>
    <w:rsid w:val="00713B8A"/>
    <w:rsid w:val="00714451"/>
    <w:rsid w:val="00715250"/>
    <w:rsid w:val="00717262"/>
    <w:rsid w:val="007176C3"/>
    <w:rsid w:val="007203F9"/>
    <w:rsid w:val="00721F37"/>
    <w:rsid w:val="0072282F"/>
    <w:rsid w:val="00722A00"/>
    <w:rsid w:val="00722A4B"/>
    <w:rsid w:val="00723419"/>
    <w:rsid w:val="007249F4"/>
    <w:rsid w:val="00724BBF"/>
    <w:rsid w:val="00725FBD"/>
    <w:rsid w:val="0072626C"/>
    <w:rsid w:val="0072712C"/>
    <w:rsid w:val="00727591"/>
    <w:rsid w:val="00730A05"/>
    <w:rsid w:val="00730FB0"/>
    <w:rsid w:val="0073190F"/>
    <w:rsid w:val="00731CAE"/>
    <w:rsid w:val="007322B4"/>
    <w:rsid w:val="007328EF"/>
    <w:rsid w:val="00732DAE"/>
    <w:rsid w:val="00733BBA"/>
    <w:rsid w:val="00733C23"/>
    <w:rsid w:val="007341B1"/>
    <w:rsid w:val="00734CC8"/>
    <w:rsid w:val="00735256"/>
    <w:rsid w:val="007352FE"/>
    <w:rsid w:val="007357C3"/>
    <w:rsid w:val="0073750E"/>
    <w:rsid w:val="00740DD0"/>
    <w:rsid w:val="00741244"/>
    <w:rsid w:val="00741C2E"/>
    <w:rsid w:val="00742729"/>
    <w:rsid w:val="00743425"/>
    <w:rsid w:val="00744CF1"/>
    <w:rsid w:val="00744E89"/>
    <w:rsid w:val="007450B1"/>
    <w:rsid w:val="007469E7"/>
    <w:rsid w:val="00750F35"/>
    <w:rsid w:val="00751D4C"/>
    <w:rsid w:val="007528C4"/>
    <w:rsid w:val="00753F6F"/>
    <w:rsid w:val="007556A0"/>
    <w:rsid w:val="007600F8"/>
    <w:rsid w:val="007604D6"/>
    <w:rsid w:val="007612B1"/>
    <w:rsid w:val="00762663"/>
    <w:rsid w:val="00762BAB"/>
    <w:rsid w:val="0076333E"/>
    <w:rsid w:val="00763821"/>
    <w:rsid w:val="0076393C"/>
    <w:rsid w:val="007640C5"/>
    <w:rsid w:val="00764109"/>
    <w:rsid w:val="00764F17"/>
    <w:rsid w:val="007653E1"/>
    <w:rsid w:val="00766B2A"/>
    <w:rsid w:val="00767A1F"/>
    <w:rsid w:val="0077093A"/>
    <w:rsid w:val="0077118B"/>
    <w:rsid w:val="007723D4"/>
    <w:rsid w:val="00774138"/>
    <w:rsid w:val="0077414B"/>
    <w:rsid w:val="00774219"/>
    <w:rsid w:val="007745F7"/>
    <w:rsid w:val="007749BE"/>
    <w:rsid w:val="00775553"/>
    <w:rsid w:val="00776A80"/>
    <w:rsid w:val="00776C67"/>
    <w:rsid w:val="00777906"/>
    <w:rsid w:val="007807DE"/>
    <w:rsid w:val="00780865"/>
    <w:rsid w:val="00780BB0"/>
    <w:rsid w:val="007818A0"/>
    <w:rsid w:val="00781CEB"/>
    <w:rsid w:val="007823AA"/>
    <w:rsid w:val="00782712"/>
    <w:rsid w:val="007844BE"/>
    <w:rsid w:val="007844DA"/>
    <w:rsid w:val="0078723F"/>
    <w:rsid w:val="00787314"/>
    <w:rsid w:val="00787589"/>
    <w:rsid w:val="0079204C"/>
    <w:rsid w:val="00792742"/>
    <w:rsid w:val="00792943"/>
    <w:rsid w:val="00793D4D"/>
    <w:rsid w:val="00793EB3"/>
    <w:rsid w:val="00793F70"/>
    <w:rsid w:val="007945C2"/>
    <w:rsid w:val="007965B8"/>
    <w:rsid w:val="00796F07"/>
    <w:rsid w:val="007970C7"/>
    <w:rsid w:val="007A081B"/>
    <w:rsid w:val="007A0E90"/>
    <w:rsid w:val="007A182E"/>
    <w:rsid w:val="007A2EAD"/>
    <w:rsid w:val="007A3108"/>
    <w:rsid w:val="007A4A92"/>
    <w:rsid w:val="007A4CC4"/>
    <w:rsid w:val="007A4E1D"/>
    <w:rsid w:val="007A4EAB"/>
    <w:rsid w:val="007A6131"/>
    <w:rsid w:val="007A7DCE"/>
    <w:rsid w:val="007A7DDD"/>
    <w:rsid w:val="007B02B9"/>
    <w:rsid w:val="007B3947"/>
    <w:rsid w:val="007B4788"/>
    <w:rsid w:val="007B4EEF"/>
    <w:rsid w:val="007B4F4C"/>
    <w:rsid w:val="007B6384"/>
    <w:rsid w:val="007B6791"/>
    <w:rsid w:val="007B6896"/>
    <w:rsid w:val="007B6C13"/>
    <w:rsid w:val="007B7FEA"/>
    <w:rsid w:val="007C04EB"/>
    <w:rsid w:val="007C18BD"/>
    <w:rsid w:val="007C294F"/>
    <w:rsid w:val="007C40C3"/>
    <w:rsid w:val="007C4BDE"/>
    <w:rsid w:val="007C4FC6"/>
    <w:rsid w:val="007C5259"/>
    <w:rsid w:val="007C5EA6"/>
    <w:rsid w:val="007C766D"/>
    <w:rsid w:val="007C7BE4"/>
    <w:rsid w:val="007C7E67"/>
    <w:rsid w:val="007D21CF"/>
    <w:rsid w:val="007D28D4"/>
    <w:rsid w:val="007D32E9"/>
    <w:rsid w:val="007D379A"/>
    <w:rsid w:val="007D3DEE"/>
    <w:rsid w:val="007D5BBF"/>
    <w:rsid w:val="007D7299"/>
    <w:rsid w:val="007D776E"/>
    <w:rsid w:val="007E0304"/>
    <w:rsid w:val="007E2F63"/>
    <w:rsid w:val="007E3ED3"/>
    <w:rsid w:val="007E3EDB"/>
    <w:rsid w:val="007E514A"/>
    <w:rsid w:val="007E5F6A"/>
    <w:rsid w:val="007E6760"/>
    <w:rsid w:val="007F1E31"/>
    <w:rsid w:val="007F2191"/>
    <w:rsid w:val="007F2E9A"/>
    <w:rsid w:val="007F2F09"/>
    <w:rsid w:val="007F4065"/>
    <w:rsid w:val="007F446E"/>
    <w:rsid w:val="007F454E"/>
    <w:rsid w:val="007F6BCF"/>
    <w:rsid w:val="007F7818"/>
    <w:rsid w:val="008003D4"/>
    <w:rsid w:val="008016C1"/>
    <w:rsid w:val="00802348"/>
    <w:rsid w:val="008024B3"/>
    <w:rsid w:val="00802624"/>
    <w:rsid w:val="0080385E"/>
    <w:rsid w:val="00803AEA"/>
    <w:rsid w:val="00804C07"/>
    <w:rsid w:val="008050F5"/>
    <w:rsid w:val="008051A4"/>
    <w:rsid w:val="00810A2F"/>
    <w:rsid w:val="00810F8D"/>
    <w:rsid w:val="008120AE"/>
    <w:rsid w:val="0081240D"/>
    <w:rsid w:val="00814DC7"/>
    <w:rsid w:val="008172E9"/>
    <w:rsid w:val="008211C3"/>
    <w:rsid w:val="00822175"/>
    <w:rsid w:val="008230F8"/>
    <w:rsid w:val="00823C77"/>
    <w:rsid w:val="00824277"/>
    <w:rsid w:val="008246DD"/>
    <w:rsid w:val="00824C69"/>
    <w:rsid w:val="008263C0"/>
    <w:rsid w:val="00830743"/>
    <w:rsid w:val="00830835"/>
    <w:rsid w:val="008317CA"/>
    <w:rsid w:val="00832B33"/>
    <w:rsid w:val="00832D9A"/>
    <w:rsid w:val="0083664C"/>
    <w:rsid w:val="0083730E"/>
    <w:rsid w:val="0083773E"/>
    <w:rsid w:val="0084027E"/>
    <w:rsid w:val="008402A6"/>
    <w:rsid w:val="0084033B"/>
    <w:rsid w:val="0084052E"/>
    <w:rsid w:val="008415EF"/>
    <w:rsid w:val="00842F47"/>
    <w:rsid w:val="008439D3"/>
    <w:rsid w:val="00844C4E"/>
    <w:rsid w:val="00846BC5"/>
    <w:rsid w:val="00846D03"/>
    <w:rsid w:val="00847033"/>
    <w:rsid w:val="00850A67"/>
    <w:rsid w:val="00850B4E"/>
    <w:rsid w:val="00850D17"/>
    <w:rsid w:val="00850EF6"/>
    <w:rsid w:val="008519BF"/>
    <w:rsid w:val="00852D0C"/>
    <w:rsid w:val="00854071"/>
    <w:rsid w:val="0085446F"/>
    <w:rsid w:val="008548BF"/>
    <w:rsid w:val="0085641E"/>
    <w:rsid w:val="00856652"/>
    <w:rsid w:val="00857F94"/>
    <w:rsid w:val="00860730"/>
    <w:rsid w:val="00860C65"/>
    <w:rsid w:val="00861009"/>
    <w:rsid w:val="00861718"/>
    <w:rsid w:val="00861F68"/>
    <w:rsid w:val="00862322"/>
    <w:rsid w:val="00862CF6"/>
    <w:rsid w:val="00863187"/>
    <w:rsid w:val="008638D2"/>
    <w:rsid w:val="00863A07"/>
    <w:rsid w:val="00865616"/>
    <w:rsid w:val="00865F13"/>
    <w:rsid w:val="008665CC"/>
    <w:rsid w:val="00866EC5"/>
    <w:rsid w:val="00870DB3"/>
    <w:rsid w:val="00871132"/>
    <w:rsid w:val="00872E40"/>
    <w:rsid w:val="00872F23"/>
    <w:rsid w:val="0087300E"/>
    <w:rsid w:val="00873693"/>
    <w:rsid w:val="00874319"/>
    <w:rsid w:val="00875425"/>
    <w:rsid w:val="00875716"/>
    <w:rsid w:val="00875937"/>
    <w:rsid w:val="00876600"/>
    <w:rsid w:val="00877FB8"/>
    <w:rsid w:val="0088041E"/>
    <w:rsid w:val="00883E03"/>
    <w:rsid w:val="0088511E"/>
    <w:rsid w:val="008855BD"/>
    <w:rsid w:val="00886998"/>
    <w:rsid w:val="00886A6A"/>
    <w:rsid w:val="00886A70"/>
    <w:rsid w:val="0088752E"/>
    <w:rsid w:val="0088AEC5"/>
    <w:rsid w:val="0089022A"/>
    <w:rsid w:val="00890263"/>
    <w:rsid w:val="00890431"/>
    <w:rsid w:val="00891FF5"/>
    <w:rsid w:val="0089281F"/>
    <w:rsid w:val="00892E61"/>
    <w:rsid w:val="0089484D"/>
    <w:rsid w:val="00894D36"/>
    <w:rsid w:val="00894F87"/>
    <w:rsid w:val="00895541"/>
    <w:rsid w:val="00895E5F"/>
    <w:rsid w:val="008961E6"/>
    <w:rsid w:val="00896548"/>
    <w:rsid w:val="00896B32"/>
    <w:rsid w:val="00896DCF"/>
    <w:rsid w:val="008A0214"/>
    <w:rsid w:val="008A0AB8"/>
    <w:rsid w:val="008A0D2F"/>
    <w:rsid w:val="008A19E8"/>
    <w:rsid w:val="008A1CA3"/>
    <w:rsid w:val="008A29BB"/>
    <w:rsid w:val="008A3A11"/>
    <w:rsid w:val="008A5E89"/>
    <w:rsid w:val="008A67D3"/>
    <w:rsid w:val="008A6B35"/>
    <w:rsid w:val="008A6D51"/>
    <w:rsid w:val="008A6E81"/>
    <w:rsid w:val="008A71DE"/>
    <w:rsid w:val="008A793D"/>
    <w:rsid w:val="008B0069"/>
    <w:rsid w:val="008B031D"/>
    <w:rsid w:val="008B0A29"/>
    <w:rsid w:val="008B0F45"/>
    <w:rsid w:val="008B424A"/>
    <w:rsid w:val="008B5DFF"/>
    <w:rsid w:val="008B5E1B"/>
    <w:rsid w:val="008B6554"/>
    <w:rsid w:val="008B6C83"/>
    <w:rsid w:val="008B7F98"/>
    <w:rsid w:val="008C09C6"/>
    <w:rsid w:val="008C1921"/>
    <w:rsid w:val="008C1A90"/>
    <w:rsid w:val="008C229E"/>
    <w:rsid w:val="008C2DEB"/>
    <w:rsid w:val="008C3168"/>
    <w:rsid w:val="008C45BA"/>
    <w:rsid w:val="008C5025"/>
    <w:rsid w:val="008C5E99"/>
    <w:rsid w:val="008C6FDC"/>
    <w:rsid w:val="008C7B20"/>
    <w:rsid w:val="008D0D66"/>
    <w:rsid w:val="008D1AF9"/>
    <w:rsid w:val="008D3346"/>
    <w:rsid w:val="008D3E94"/>
    <w:rsid w:val="008D49F3"/>
    <w:rsid w:val="008D4ACF"/>
    <w:rsid w:val="008D5A2D"/>
    <w:rsid w:val="008D6531"/>
    <w:rsid w:val="008D7148"/>
    <w:rsid w:val="008D7CA2"/>
    <w:rsid w:val="008E0C67"/>
    <w:rsid w:val="008E330D"/>
    <w:rsid w:val="008E69A3"/>
    <w:rsid w:val="008E7667"/>
    <w:rsid w:val="008F067F"/>
    <w:rsid w:val="008F0C6F"/>
    <w:rsid w:val="008F20FC"/>
    <w:rsid w:val="008F29CA"/>
    <w:rsid w:val="008F3DBF"/>
    <w:rsid w:val="008F4354"/>
    <w:rsid w:val="008F4E7A"/>
    <w:rsid w:val="008F502F"/>
    <w:rsid w:val="008F65A9"/>
    <w:rsid w:val="008F6A06"/>
    <w:rsid w:val="008F73A7"/>
    <w:rsid w:val="008F766D"/>
    <w:rsid w:val="009003EC"/>
    <w:rsid w:val="0090174A"/>
    <w:rsid w:val="0090278A"/>
    <w:rsid w:val="00903428"/>
    <w:rsid w:val="009058A2"/>
    <w:rsid w:val="00905E67"/>
    <w:rsid w:val="009109A1"/>
    <w:rsid w:val="00910CE1"/>
    <w:rsid w:val="009114BD"/>
    <w:rsid w:val="00911A6C"/>
    <w:rsid w:val="009128A3"/>
    <w:rsid w:val="0091361B"/>
    <w:rsid w:val="009140E4"/>
    <w:rsid w:val="00914E95"/>
    <w:rsid w:val="009153CA"/>
    <w:rsid w:val="0091611C"/>
    <w:rsid w:val="00916F15"/>
    <w:rsid w:val="00920D68"/>
    <w:rsid w:val="00921830"/>
    <w:rsid w:val="009230F6"/>
    <w:rsid w:val="009230F7"/>
    <w:rsid w:val="00925017"/>
    <w:rsid w:val="00925C51"/>
    <w:rsid w:val="00925E21"/>
    <w:rsid w:val="00926013"/>
    <w:rsid w:val="009269B4"/>
    <w:rsid w:val="00926A03"/>
    <w:rsid w:val="00930B08"/>
    <w:rsid w:val="009342A3"/>
    <w:rsid w:val="00934673"/>
    <w:rsid w:val="00935003"/>
    <w:rsid w:val="00935862"/>
    <w:rsid w:val="009360EC"/>
    <w:rsid w:val="009402F8"/>
    <w:rsid w:val="00941D7A"/>
    <w:rsid w:val="00941E54"/>
    <w:rsid w:val="00942369"/>
    <w:rsid w:val="009424FC"/>
    <w:rsid w:val="00942572"/>
    <w:rsid w:val="009432D7"/>
    <w:rsid w:val="009436DA"/>
    <w:rsid w:val="00943DC2"/>
    <w:rsid w:val="009463CD"/>
    <w:rsid w:val="00946BAC"/>
    <w:rsid w:val="00950C94"/>
    <w:rsid w:val="00951D91"/>
    <w:rsid w:val="00952276"/>
    <w:rsid w:val="00952F89"/>
    <w:rsid w:val="00953230"/>
    <w:rsid w:val="00953895"/>
    <w:rsid w:val="009546BD"/>
    <w:rsid w:val="00954CD8"/>
    <w:rsid w:val="00955343"/>
    <w:rsid w:val="0095589D"/>
    <w:rsid w:val="00956C09"/>
    <w:rsid w:val="00956DFA"/>
    <w:rsid w:val="009607A7"/>
    <w:rsid w:val="0096102D"/>
    <w:rsid w:val="00964704"/>
    <w:rsid w:val="00965997"/>
    <w:rsid w:val="0096672D"/>
    <w:rsid w:val="00966976"/>
    <w:rsid w:val="0096708D"/>
    <w:rsid w:val="00967E8A"/>
    <w:rsid w:val="00967FBF"/>
    <w:rsid w:val="00970C42"/>
    <w:rsid w:val="0097153B"/>
    <w:rsid w:val="00971656"/>
    <w:rsid w:val="009716EC"/>
    <w:rsid w:val="009719BE"/>
    <w:rsid w:val="00971C66"/>
    <w:rsid w:val="00972C51"/>
    <w:rsid w:val="00975B38"/>
    <w:rsid w:val="00977500"/>
    <w:rsid w:val="00977FA5"/>
    <w:rsid w:val="00982C85"/>
    <w:rsid w:val="0098358C"/>
    <w:rsid w:val="00983637"/>
    <w:rsid w:val="00983687"/>
    <w:rsid w:val="00983815"/>
    <w:rsid w:val="00985549"/>
    <w:rsid w:val="0099027C"/>
    <w:rsid w:val="009903DB"/>
    <w:rsid w:val="00991FF5"/>
    <w:rsid w:val="00992449"/>
    <w:rsid w:val="00992FFB"/>
    <w:rsid w:val="00993419"/>
    <w:rsid w:val="00994C52"/>
    <w:rsid w:val="00994FF6"/>
    <w:rsid w:val="00995CB5"/>
    <w:rsid w:val="009970A7"/>
    <w:rsid w:val="009971C4"/>
    <w:rsid w:val="009A0CA9"/>
    <w:rsid w:val="009A0E17"/>
    <w:rsid w:val="009A295F"/>
    <w:rsid w:val="009A2A6C"/>
    <w:rsid w:val="009A2E77"/>
    <w:rsid w:val="009A315F"/>
    <w:rsid w:val="009A369C"/>
    <w:rsid w:val="009A406D"/>
    <w:rsid w:val="009A4959"/>
    <w:rsid w:val="009A50B5"/>
    <w:rsid w:val="009A556B"/>
    <w:rsid w:val="009A598A"/>
    <w:rsid w:val="009A655E"/>
    <w:rsid w:val="009A68A7"/>
    <w:rsid w:val="009A7073"/>
    <w:rsid w:val="009A7CC8"/>
    <w:rsid w:val="009B0C81"/>
    <w:rsid w:val="009B1011"/>
    <w:rsid w:val="009B1129"/>
    <w:rsid w:val="009B335B"/>
    <w:rsid w:val="009B3B88"/>
    <w:rsid w:val="009B53EC"/>
    <w:rsid w:val="009B71CB"/>
    <w:rsid w:val="009B7A33"/>
    <w:rsid w:val="009B7B88"/>
    <w:rsid w:val="009C06E3"/>
    <w:rsid w:val="009C0CDD"/>
    <w:rsid w:val="009C1F14"/>
    <w:rsid w:val="009C2136"/>
    <w:rsid w:val="009C3F3A"/>
    <w:rsid w:val="009C47F7"/>
    <w:rsid w:val="009C61F8"/>
    <w:rsid w:val="009C6928"/>
    <w:rsid w:val="009C70FB"/>
    <w:rsid w:val="009C7414"/>
    <w:rsid w:val="009C7C1E"/>
    <w:rsid w:val="009D26C9"/>
    <w:rsid w:val="009D3156"/>
    <w:rsid w:val="009D3A9B"/>
    <w:rsid w:val="009D3CAB"/>
    <w:rsid w:val="009D3F57"/>
    <w:rsid w:val="009D4C42"/>
    <w:rsid w:val="009D56A6"/>
    <w:rsid w:val="009D5D7D"/>
    <w:rsid w:val="009D642E"/>
    <w:rsid w:val="009D744C"/>
    <w:rsid w:val="009E11FC"/>
    <w:rsid w:val="009E1DED"/>
    <w:rsid w:val="009E4C7F"/>
    <w:rsid w:val="009E5C41"/>
    <w:rsid w:val="009E6F29"/>
    <w:rsid w:val="009E70E2"/>
    <w:rsid w:val="009E7424"/>
    <w:rsid w:val="009E78EC"/>
    <w:rsid w:val="009E7F58"/>
    <w:rsid w:val="009F059A"/>
    <w:rsid w:val="009F3470"/>
    <w:rsid w:val="009F4532"/>
    <w:rsid w:val="009F4D09"/>
    <w:rsid w:val="009F697F"/>
    <w:rsid w:val="009F7ACD"/>
    <w:rsid w:val="00A0374D"/>
    <w:rsid w:val="00A03A18"/>
    <w:rsid w:val="00A03BFE"/>
    <w:rsid w:val="00A03DE1"/>
    <w:rsid w:val="00A04A72"/>
    <w:rsid w:val="00A04B13"/>
    <w:rsid w:val="00A0629D"/>
    <w:rsid w:val="00A06A7A"/>
    <w:rsid w:val="00A07CBF"/>
    <w:rsid w:val="00A12716"/>
    <w:rsid w:val="00A127A2"/>
    <w:rsid w:val="00A144FB"/>
    <w:rsid w:val="00A146A4"/>
    <w:rsid w:val="00A147C2"/>
    <w:rsid w:val="00A14862"/>
    <w:rsid w:val="00A15683"/>
    <w:rsid w:val="00A1609D"/>
    <w:rsid w:val="00A175C4"/>
    <w:rsid w:val="00A20705"/>
    <w:rsid w:val="00A223DD"/>
    <w:rsid w:val="00A23D3A"/>
    <w:rsid w:val="00A24E6C"/>
    <w:rsid w:val="00A24F02"/>
    <w:rsid w:val="00A26037"/>
    <w:rsid w:val="00A264A8"/>
    <w:rsid w:val="00A265BF"/>
    <w:rsid w:val="00A27506"/>
    <w:rsid w:val="00A27BBF"/>
    <w:rsid w:val="00A27BF7"/>
    <w:rsid w:val="00A300F8"/>
    <w:rsid w:val="00A3147B"/>
    <w:rsid w:val="00A32329"/>
    <w:rsid w:val="00A32641"/>
    <w:rsid w:val="00A330B9"/>
    <w:rsid w:val="00A332D5"/>
    <w:rsid w:val="00A346A7"/>
    <w:rsid w:val="00A34808"/>
    <w:rsid w:val="00A356CC"/>
    <w:rsid w:val="00A36327"/>
    <w:rsid w:val="00A3635F"/>
    <w:rsid w:val="00A40A81"/>
    <w:rsid w:val="00A40C77"/>
    <w:rsid w:val="00A42BFE"/>
    <w:rsid w:val="00A4422D"/>
    <w:rsid w:val="00A44679"/>
    <w:rsid w:val="00A45212"/>
    <w:rsid w:val="00A453C1"/>
    <w:rsid w:val="00A455AA"/>
    <w:rsid w:val="00A456C2"/>
    <w:rsid w:val="00A459E9"/>
    <w:rsid w:val="00A45CA8"/>
    <w:rsid w:val="00A473D5"/>
    <w:rsid w:val="00A476EF"/>
    <w:rsid w:val="00A51321"/>
    <w:rsid w:val="00A51447"/>
    <w:rsid w:val="00A51989"/>
    <w:rsid w:val="00A53DDB"/>
    <w:rsid w:val="00A56722"/>
    <w:rsid w:val="00A605D9"/>
    <w:rsid w:val="00A61140"/>
    <w:rsid w:val="00A61E1D"/>
    <w:rsid w:val="00A622D9"/>
    <w:rsid w:val="00A62A30"/>
    <w:rsid w:val="00A62BBC"/>
    <w:rsid w:val="00A638FE"/>
    <w:rsid w:val="00A63B4F"/>
    <w:rsid w:val="00A65489"/>
    <w:rsid w:val="00A65CAD"/>
    <w:rsid w:val="00A66232"/>
    <w:rsid w:val="00A665CF"/>
    <w:rsid w:val="00A67FFD"/>
    <w:rsid w:val="00A71289"/>
    <w:rsid w:val="00A7179A"/>
    <w:rsid w:val="00A737F2"/>
    <w:rsid w:val="00A740DF"/>
    <w:rsid w:val="00A74F5C"/>
    <w:rsid w:val="00A75C0B"/>
    <w:rsid w:val="00A75D44"/>
    <w:rsid w:val="00A77BD7"/>
    <w:rsid w:val="00A81554"/>
    <w:rsid w:val="00A83052"/>
    <w:rsid w:val="00A83ECC"/>
    <w:rsid w:val="00A8495E"/>
    <w:rsid w:val="00A84A90"/>
    <w:rsid w:val="00A85418"/>
    <w:rsid w:val="00A857C7"/>
    <w:rsid w:val="00A8728B"/>
    <w:rsid w:val="00A87670"/>
    <w:rsid w:val="00A87DB9"/>
    <w:rsid w:val="00A87E42"/>
    <w:rsid w:val="00A900AC"/>
    <w:rsid w:val="00A922D3"/>
    <w:rsid w:val="00A9401A"/>
    <w:rsid w:val="00A94B5F"/>
    <w:rsid w:val="00A94C47"/>
    <w:rsid w:val="00A9648A"/>
    <w:rsid w:val="00A96728"/>
    <w:rsid w:val="00AA00D3"/>
    <w:rsid w:val="00AA068A"/>
    <w:rsid w:val="00AA1030"/>
    <w:rsid w:val="00AA17BD"/>
    <w:rsid w:val="00AA250D"/>
    <w:rsid w:val="00AA280F"/>
    <w:rsid w:val="00AA39EC"/>
    <w:rsid w:val="00AA3DBA"/>
    <w:rsid w:val="00AA3E51"/>
    <w:rsid w:val="00AA483A"/>
    <w:rsid w:val="00AA492B"/>
    <w:rsid w:val="00AA5AFF"/>
    <w:rsid w:val="00AA5E09"/>
    <w:rsid w:val="00AA6121"/>
    <w:rsid w:val="00AA7331"/>
    <w:rsid w:val="00AA7B98"/>
    <w:rsid w:val="00AB40CD"/>
    <w:rsid w:val="00AB52D8"/>
    <w:rsid w:val="00AB64EF"/>
    <w:rsid w:val="00AB6E8D"/>
    <w:rsid w:val="00AB7247"/>
    <w:rsid w:val="00AB7588"/>
    <w:rsid w:val="00AB75DE"/>
    <w:rsid w:val="00AB7902"/>
    <w:rsid w:val="00AC2590"/>
    <w:rsid w:val="00AC3E4E"/>
    <w:rsid w:val="00AC4FA4"/>
    <w:rsid w:val="00AC50CB"/>
    <w:rsid w:val="00AC596A"/>
    <w:rsid w:val="00AC635A"/>
    <w:rsid w:val="00AC63BD"/>
    <w:rsid w:val="00AC685B"/>
    <w:rsid w:val="00AD2263"/>
    <w:rsid w:val="00AD2793"/>
    <w:rsid w:val="00AD3763"/>
    <w:rsid w:val="00AD3B5C"/>
    <w:rsid w:val="00AD6020"/>
    <w:rsid w:val="00AD61A6"/>
    <w:rsid w:val="00AD70F3"/>
    <w:rsid w:val="00AE091F"/>
    <w:rsid w:val="00AE1B76"/>
    <w:rsid w:val="00AE1DE1"/>
    <w:rsid w:val="00AE1F53"/>
    <w:rsid w:val="00AE218B"/>
    <w:rsid w:val="00AE3AA9"/>
    <w:rsid w:val="00AE44E2"/>
    <w:rsid w:val="00AE4BBA"/>
    <w:rsid w:val="00AE592F"/>
    <w:rsid w:val="00AE6547"/>
    <w:rsid w:val="00AE69E9"/>
    <w:rsid w:val="00AE7C53"/>
    <w:rsid w:val="00AE7FB8"/>
    <w:rsid w:val="00AF074E"/>
    <w:rsid w:val="00AF1136"/>
    <w:rsid w:val="00AF11DB"/>
    <w:rsid w:val="00AF1C0C"/>
    <w:rsid w:val="00AF2166"/>
    <w:rsid w:val="00AF3334"/>
    <w:rsid w:val="00AF3693"/>
    <w:rsid w:val="00AF3F91"/>
    <w:rsid w:val="00AF4222"/>
    <w:rsid w:val="00AF43EF"/>
    <w:rsid w:val="00AF45B6"/>
    <w:rsid w:val="00AF5707"/>
    <w:rsid w:val="00AF5D83"/>
    <w:rsid w:val="00AF6706"/>
    <w:rsid w:val="00B019BF"/>
    <w:rsid w:val="00B0229A"/>
    <w:rsid w:val="00B02ACD"/>
    <w:rsid w:val="00B0377E"/>
    <w:rsid w:val="00B04888"/>
    <w:rsid w:val="00B05E0F"/>
    <w:rsid w:val="00B06788"/>
    <w:rsid w:val="00B07ECC"/>
    <w:rsid w:val="00B129B8"/>
    <w:rsid w:val="00B140E0"/>
    <w:rsid w:val="00B1449A"/>
    <w:rsid w:val="00B145A4"/>
    <w:rsid w:val="00B14601"/>
    <w:rsid w:val="00B15B9B"/>
    <w:rsid w:val="00B16E04"/>
    <w:rsid w:val="00B171B2"/>
    <w:rsid w:val="00B17F9E"/>
    <w:rsid w:val="00B2096D"/>
    <w:rsid w:val="00B21294"/>
    <w:rsid w:val="00B23453"/>
    <w:rsid w:val="00B23903"/>
    <w:rsid w:val="00B2429B"/>
    <w:rsid w:val="00B248C6"/>
    <w:rsid w:val="00B25EBC"/>
    <w:rsid w:val="00B30895"/>
    <w:rsid w:val="00B31545"/>
    <w:rsid w:val="00B315A7"/>
    <w:rsid w:val="00B31DF7"/>
    <w:rsid w:val="00B320C0"/>
    <w:rsid w:val="00B32DE0"/>
    <w:rsid w:val="00B33130"/>
    <w:rsid w:val="00B33EE2"/>
    <w:rsid w:val="00B34541"/>
    <w:rsid w:val="00B34949"/>
    <w:rsid w:val="00B3648E"/>
    <w:rsid w:val="00B3672E"/>
    <w:rsid w:val="00B3767F"/>
    <w:rsid w:val="00B37AFD"/>
    <w:rsid w:val="00B40FD0"/>
    <w:rsid w:val="00B417E9"/>
    <w:rsid w:val="00B433B1"/>
    <w:rsid w:val="00B45043"/>
    <w:rsid w:val="00B46D14"/>
    <w:rsid w:val="00B4760F"/>
    <w:rsid w:val="00B5271A"/>
    <w:rsid w:val="00B53676"/>
    <w:rsid w:val="00B537B3"/>
    <w:rsid w:val="00B5380F"/>
    <w:rsid w:val="00B53C94"/>
    <w:rsid w:val="00B53FB7"/>
    <w:rsid w:val="00B54692"/>
    <w:rsid w:val="00B5473C"/>
    <w:rsid w:val="00B55645"/>
    <w:rsid w:val="00B55973"/>
    <w:rsid w:val="00B55FAB"/>
    <w:rsid w:val="00B56AF3"/>
    <w:rsid w:val="00B62F54"/>
    <w:rsid w:val="00B6444B"/>
    <w:rsid w:val="00B64694"/>
    <w:rsid w:val="00B64A67"/>
    <w:rsid w:val="00B73F39"/>
    <w:rsid w:val="00B741D8"/>
    <w:rsid w:val="00B7570A"/>
    <w:rsid w:val="00B7672F"/>
    <w:rsid w:val="00B8085A"/>
    <w:rsid w:val="00B81A6E"/>
    <w:rsid w:val="00B8245F"/>
    <w:rsid w:val="00B83796"/>
    <w:rsid w:val="00B86BE0"/>
    <w:rsid w:val="00B86D97"/>
    <w:rsid w:val="00B86DB6"/>
    <w:rsid w:val="00B87632"/>
    <w:rsid w:val="00B90961"/>
    <w:rsid w:val="00B91002"/>
    <w:rsid w:val="00B912A9"/>
    <w:rsid w:val="00B91596"/>
    <w:rsid w:val="00B9170F"/>
    <w:rsid w:val="00B91A33"/>
    <w:rsid w:val="00B91FD8"/>
    <w:rsid w:val="00B93261"/>
    <w:rsid w:val="00B938A2"/>
    <w:rsid w:val="00B93B78"/>
    <w:rsid w:val="00B954ED"/>
    <w:rsid w:val="00B958D3"/>
    <w:rsid w:val="00B95F1A"/>
    <w:rsid w:val="00B97727"/>
    <w:rsid w:val="00BA0571"/>
    <w:rsid w:val="00BA0864"/>
    <w:rsid w:val="00BA094A"/>
    <w:rsid w:val="00BA1233"/>
    <w:rsid w:val="00BA1658"/>
    <w:rsid w:val="00BA2D76"/>
    <w:rsid w:val="00BA4AED"/>
    <w:rsid w:val="00BA5210"/>
    <w:rsid w:val="00BA673A"/>
    <w:rsid w:val="00BB0182"/>
    <w:rsid w:val="00BB0487"/>
    <w:rsid w:val="00BB0D24"/>
    <w:rsid w:val="00BB13DE"/>
    <w:rsid w:val="00BB3609"/>
    <w:rsid w:val="00BB37A6"/>
    <w:rsid w:val="00BB45FF"/>
    <w:rsid w:val="00BB4F46"/>
    <w:rsid w:val="00BB6097"/>
    <w:rsid w:val="00BB6FD2"/>
    <w:rsid w:val="00BB7B40"/>
    <w:rsid w:val="00BB7BCF"/>
    <w:rsid w:val="00BC2CDE"/>
    <w:rsid w:val="00BC2E21"/>
    <w:rsid w:val="00BC3ED4"/>
    <w:rsid w:val="00BC56B2"/>
    <w:rsid w:val="00BC5884"/>
    <w:rsid w:val="00BC5A64"/>
    <w:rsid w:val="00BD3377"/>
    <w:rsid w:val="00BD72F0"/>
    <w:rsid w:val="00BE066E"/>
    <w:rsid w:val="00BE0E9A"/>
    <w:rsid w:val="00BE1444"/>
    <w:rsid w:val="00BE241F"/>
    <w:rsid w:val="00BE37B3"/>
    <w:rsid w:val="00BE55C2"/>
    <w:rsid w:val="00BE68BC"/>
    <w:rsid w:val="00BE7985"/>
    <w:rsid w:val="00BE7DCA"/>
    <w:rsid w:val="00BF0593"/>
    <w:rsid w:val="00BF2EBF"/>
    <w:rsid w:val="00BF4AFA"/>
    <w:rsid w:val="00BF643F"/>
    <w:rsid w:val="00BF7DD2"/>
    <w:rsid w:val="00C002F8"/>
    <w:rsid w:val="00C009B3"/>
    <w:rsid w:val="00C01D65"/>
    <w:rsid w:val="00C03867"/>
    <w:rsid w:val="00C04672"/>
    <w:rsid w:val="00C04EE5"/>
    <w:rsid w:val="00C071C3"/>
    <w:rsid w:val="00C07AE1"/>
    <w:rsid w:val="00C07E53"/>
    <w:rsid w:val="00C11AF7"/>
    <w:rsid w:val="00C11C09"/>
    <w:rsid w:val="00C123A0"/>
    <w:rsid w:val="00C13C9A"/>
    <w:rsid w:val="00C14335"/>
    <w:rsid w:val="00C15BCE"/>
    <w:rsid w:val="00C16961"/>
    <w:rsid w:val="00C17622"/>
    <w:rsid w:val="00C178FE"/>
    <w:rsid w:val="00C17C30"/>
    <w:rsid w:val="00C22756"/>
    <w:rsid w:val="00C22AFC"/>
    <w:rsid w:val="00C24207"/>
    <w:rsid w:val="00C25554"/>
    <w:rsid w:val="00C26911"/>
    <w:rsid w:val="00C31FBA"/>
    <w:rsid w:val="00C325DA"/>
    <w:rsid w:val="00C328FB"/>
    <w:rsid w:val="00C33399"/>
    <w:rsid w:val="00C341E1"/>
    <w:rsid w:val="00C34427"/>
    <w:rsid w:val="00C3461F"/>
    <w:rsid w:val="00C36D5E"/>
    <w:rsid w:val="00C4297D"/>
    <w:rsid w:val="00C43FF9"/>
    <w:rsid w:val="00C448FC"/>
    <w:rsid w:val="00C4593D"/>
    <w:rsid w:val="00C45CCD"/>
    <w:rsid w:val="00C47998"/>
    <w:rsid w:val="00C52FA4"/>
    <w:rsid w:val="00C532AD"/>
    <w:rsid w:val="00C537B7"/>
    <w:rsid w:val="00C53EB8"/>
    <w:rsid w:val="00C54BFB"/>
    <w:rsid w:val="00C54C31"/>
    <w:rsid w:val="00C55019"/>
    <w:rsid w:val="00C55CFB"/>
    <w:rsid w:val="00C577EE"/>
    <w:rsid w:val="00C5789C"/>
    <w:rsid w:val="00C6000B"/>
    <w:rsid w:val="00C633C4"/>
    <w:rsid w:val="00C6487A"/>
    <w:rsid w:val="00C67A9A"/>
    <w:rsid w:val="00C71D76"/>
    <w:rsid w:val="00C72CDE"/>
    <w:rsid w:val="00C73675"/>
    <w:rsid w:val="00C74C79"/>
    <w:rsid w:val="00C763F3"/>
    <w:rsid w:val="00C765A2"/>
    <w:rsid w:val="00C765E9"/>
    <w:rsid w:val="00C7752C"/>
    <w:rsid w:val="00C77A5F"/>
    <w:rsid w:val="00C77DF2"/>
    <w:rsid w:val="00C80A04"/>
    <w:rsid w:val="00C818E1"/>
    <w:rsid w:val="00C84C49"/>
    <w:rsid w:val="00C855BD"/>
    <w:rsid w:val="00C86E9A"/>
    <w:rsid w:val="00C87263"/>
    <w:rsid w:val="00C9191E"/>
    <w:rsid w:val="00C920B0"/>
    <w:rsid w:val="00C929A0"/>
    <w:rsid w:val="00C92CE2"/>
    <w:rsid w:val="00C93D7C"/>
    <w:rsid w:val="00C94415"/>
    <w:rsid w:val="00C94854"/>
    <w:rsid w:val="00C94A6D"/>
    <w:rsid w:val="00C94C18"/>
    <w:rsid w:val="00C95872"/>
    <w:rsid w:val="00C958D4"/>
    <w:rsid w:val="00C960E0"/>
    <w:rsid w:val="00C96523"/>
    <w:rsid w:val="00C96AD7"/>
    <w:rsid w:val="00C9767A"/>
    <w:rsid w:val="00CA1243"/>
    <w:rsid w:val="00CA155D"/>
    <w:rsid w:val="00CA2D52"/>
    <w:rsid w:val="00CA51DB"/>
    <w:rsid w:val="00CA547B"/>
    <w:rsid w:val="00CA794B"/>
    <w:rsid w:val="00CB0C7A"/>
    <w:rsid w:val="00CB11A0"/>
    <w:rsid w:val="00CB31DD"/>
    <w:rsid w:val="00CB4043"/>
    <w:rsid w:val="00CB5B0F"/>
    <w:rsid w:val="00CB6C8C"/>
    <w:rsid w:val="00CB743C"/>
    <w:rsid w:val="00CC0133"/>
    <w:rsid w:val="00CC0433"/>
    <w:rsid w:val="00CC0904"/>
    <w:rsid w:val="00CC0A9E"/>
    <w:rsid w:val="00CC0B60"/>
    <w:rsid w:val="00CC1055"/>
    <w:rsid w:val="00CC118F"/>
    <w:rsid w:val="00CC121D"/>
    <w:rsid w:val="00CC1E4F"/>
    <w:rsid w:val="00CC64B1"/>
    <w:rsid w:val="00CC70DB"/>
    <w:rsid w:val="00CD1A44"/>
    <w:rsid w:val="00CD2229"/>
    <w:rsid w:val="00CD2908"/>
    <w:rsid w:val="00CD33DF"/>
    <w:rsid w:val="00CD3EE1"/>
    <w:rsid w:val="00CD3FA8"/>
    <w:rsid w:val="00CD4FE0"/>
    <w:rsid w:val="00CD5272"/>
    <w:rsid w:val="00CD5AC8"/>
    <w:rsid w:val="00CD698F"/>
    <w:rsid w:val="00CD6C74"/>
    <w:rsid w:val="00CD7A65"/>
    <w:rsid w:val="00CE149C"/>
    <w:rsid w:val="00CE1E30"/>
    <w:rsid w:val="00CE2F9D"/>
    <w:rsid w:val="00CE357B"/>
    <w:rsid w:val="00CE38C9"/>
    <w:rsid w:val="00CE3AE2"/>
    <w:rsid w:val="00CE4394"/>
    <w:rsid w:val="00CE6057"/>
    <w:rsid w:val="00CE6961"/>
    <w:rsid w:val="00CE6CAB"/>
    <w:rsid w:val="00CE72A2"/>
    <w:rsid w:val="00CE7D06"/>
    <w:rsid w:val="00CF05B3"/>
    <w:rsid w:val="00CF1625"/>
    <w:rsid w:val="00CF2005"/>
    <w:rsid w:val="00CF281A"/>
    <w:rsid w:val="00CF4EC4"/>
    <w:rsid w:val="00CF6B14"/>
    <w:rsid w:val="00CF6E42"/>
    <w:rsid w:val="00CF7E5B"/>
    <w:rsid w:val="00D008ED"/>
    <w:rsid w:val="00D009F8"/>
    <w:rsid w:val="00D016EC"/>
    <w:rsid w:val="00D02165"/>
    <w:rsid w:val="00D03843"/>
    <w:rsid w:val="00D0386A"/>
    <w:rsid w:val="00D03F40"/>
    <w:rsid w:val="00D05019"/>
    <w:rsid w:val="00D070C7"/>
    <w:rsid w:val="00D07189"/>
    <w:rsid w:val="00D10F5C"/>
    <w:rsid w:val="00D12A29"/>
    <w:rsid w:val="00D15283"/>
    <w:rsid w:val="00D166CF"/>
    <w:rsid w:val="00D16741"/>
    <w:rsid w:val="00D16C9E"/>
    <w:rsid w:val="00D20849"/>
    <w:rsid w:val="00D20C7F"/>
    <w:rsid w:val="00D213DD"/>
    <w:rsid w:val="00D21760"/>
    <w:rsid w:val="00D2263F"/>
    <w:rsid w:val="00D227C1"/>
    <w:rsid w:val="00D2305D"/>
    <w:rsid w:val="00D23BB8"/>
    <w:rsid w:val="00D24067"/>
    <w:rsid w:val="00D25A61"/>
    <w:rsid w:val="00D264CC"/>
    <w:rsid w:val="00D27D4E"/>
    <w:rsid w:val="00D30D2C"/>
    <w:rsid w:val="00D32E7F"/>
    <w:rsid w:val="00D34052"/>
    <w:rsid w:val="00D35C5A"/>
    <w:rsid w:val="00D36161"/>
    <w:rsid w:val="00D364B4"/>
    <w:rsid w:val="00D365FF"/>
    <w:rsid w:val="00D37E34"/>
    <w:rsid w:val="00D4088A"/>
    <w:rsid w:val="00D408AE"/>
    <w:rsid w:val="00D40939"/>
    <w:rsid w:val="00D4456E"/>
    <w:rsid w:val="00D45466"/>
    <w:rsid w:val="00D45DF4"/>
    <w:rsid w:val="00D5006A"/>
    <w:rsid w:val="00D50B06"/>
    <w:rsid w:val="00D51105"/>
    <w:rsid w:val="00D51D36"/>
    <w:rsid w:val="00D5246B"/>
    <w:rsid w:val="00D5336E"/>
    <w:rsid w:val="00D5368F"/>
    <w:rsid w:val="00D5398C"/>
    <w:rsid w:val="00D5477F"/>
    <w:rsid w:val="00D57186"/>
    <w:rsid w:val="00D57905"/>
    <w:rsid w:val="00D62A27"/>
    <w:rsid w:val="00D64987"/>
    <w:rsid w:val="00D656B9"/>
    <w:rsid w:val="00D65721"/>
    <w:rsid w:val="00D67566"/>
    <w:rsid w:val="00D70C49"/>
    <w:rsid w:val="00D718F3"/>
    <w:rsid w:val="00D73DFD"/>
    <w:rsid w:val="00D74577"/>
    <w:rsid w:val="00D745BF"/>
    <w:rsid w:val="00D7596F"/>
    <w:rsid w:val="00D766C7"/>
    <w:rsid w:val="00D77A6B"/>
    <w:rsid w:val="00D80084"/>
    <w:rsid w:val="00D80F27"/>
    <w:rsid w:val="00D80F33"/>
    <w:rsid w:val="00D8190E"/>
    <w:rsid w:val="00D81E42"/>
    <w:rsid w:val="00D82F99"/>
    <w:rsid w:val="00D83B3E"/>
    <w:rsid w:val="00D842FE"/>
    <w:rsid w:val="00D85649"/>
    <w:rsid w:val="00D85A11"/>
    <w:rsid w:val="00D85AF4"/>
    <w:rsid w:val="00D87572"/>
    <w:rsid w:val="00D90727"/>
    <w:rsid w:val="00D91996"/>
    <w:rsid w:val="00D91D57"/>
    <w:rsid w:val="00D92295"/>
    <w:rsid w:val="00D922FA"/>
    <w:rsid w:val="00D9521F"/>
    <w:rsid w:val="00D95D98"/>
    <w:rsid w:val="00D97320"/>
    <w:rsid w:val="00D977E6"/>
    <w:rsid w:val="00D97BD5"/>
    <w:rsid w:val="00D97FE9"/>
    <w:rsid w:val="00DA1AFE"/>
    <w:rsid w:val="00DA26F5"/>
    <w:rsid w:val="00DA2DA1"/>
    <w:rsid w:val="00DA30DA"/>
    <w:rsid w:val="00DA37E4"/>
    <w:rsid w:val="00DA390C"/>
    <w:rsid w:val="00DA3A8E"/>
    <w:rsid w:val="00DA72B8"/>
    <w:rsid w:val="00DB05EC"/>
    <w:rsid w:val="00DB0982"/>
    <w:rsid w:val="00DB25A8"/>
    <w:rsid w:val="00DB31D4"/>
    <w:rsid w:val="00DB5D55"/>
    <w:rsid w:val="00DB6E37"/>
    <w:rsid w:val="00DC0694"/>
    <w:rsid w:val="00DC0F1D"/>
    <w:rsid w:val="00DC1A21"/>
    <w:rsid w:val="00DC3873"/>
    <w:rsid w:val="00DC5263"/>
    <w:rsid w:val="00DC5348"/>
    <w:rsid w:val="00DC6266"/>
    <w:rsid w:val="00DD0385"/>
    <w:rsid w:val="00DD08B9"/>
    <w:rsid w:val="00DD12B0"/>
    <w:rsid w:val="00DD17CF"/>
    <w:rsid w:val="00DD1E00"/>
    <w:rsid w:val="00DD24CB"/>
    <w:rsid w:val="00DD323B"/>
    <w:rsid w:val="00DD5589"/>
    <w:rsid w:val="00DD578D"/>
    <w:rsid w:val="00DD5E6E"/>
    <w:rsid w:val="00DD6FA4"/>
    <w:rsid w:val="00DD78B8"/>
    <w:rsid w:val="00DD7A13"/>
    <w:rsid w:val="00DD7CA4"/>
    <w:rsid w:val="00DE06B9"/>
    <w:rsid w:val="00DE0F96"/>
    <w:rsid w:val="00DE16A8"/>
    <w:rsid w:val="00DE1BE9"/>
    <w:rsid w:val="00DE3947"/>
    <w:rsid w:val="00DE3AF8"/>
    <w:rsid w:val="00DE4B57"/>
    <w:rsid w:val="00DE4BF3"/>
    <w:rsid w:val="00DE4D92"/>
    <w:rsid w:val="00DE6460"/>
    <w:rsid w:val="00DE6A25"/>
    <w:rsid w:val="00DE6B7C"/>
    <w:rsid w:val="00DE7C22"/>
    <w:rsid w:val="00DF08FB"/>
    <w:rsid w:val="00DF0BFA"/>
    <w:rsid w:val="00DF0FB0"/>
    <w:rsid w:val="00DF1DEB"/>
    <w:rsid w:val="00DF2A62"/>
    <w:rsid w:val="00DF2AA7"/>
    <w:rsid w:val="00DF3162"/>
    <w:rsid w:val="00DF5210"/>
    <w:rsid w:val="00DF53B1"/>
    <w:rsid w:val="00DF593A"/>
    <w:rsid w:val="00DF5B97"/>
    <w:rsid w:val="00DF6080"/>
    <w:rsid w:val="00DF623C"/>
    <w:rsid w:val="00E003AC"/>
    <w:rsid w:val="00E00B47"/>
    <w:rsid w:val="00E01363"/>
    <w:rsid w:val="00E0547C"/>
    <w:rsid w:val="00E062E2"/>
    <w:rsid w:val="00E06E2B"/>
    <w:rsid w:val="00E071BE"/>
    <w:rsid w:val="00E0773A"/>
    <w:rsid w:val="00E077E0"/>
    <w:rsid w:val="00E07AE3"/>
    <w:rsid w:val="00E10396"/>
    <w:rsid w:val="00E10B06"/>
    <w:rsid w:val="00E10BCD"/>
    <w:rsid w:val="00E1108E"/>
    <w:rsid w:val="00E11571"/>
    <w:rsid w:val="00E12666"/>
    <w:rsid w:val="00E129AD"/>
    <w:rsid w:val="00E12DAA"/>
    <w:rsid w:val="00E137C9"/>
    <w:rsid w:val="00E13AF2"/>
    <w:rsid w:val="00E13DED"/>
    <w:rsid w:val="00E13DF2"/>
    <w:rsid w:val="00E1421C"/>
    <w:rsid w:val="00E15812"/>
    <w:rsid w:val="00E16149"/>
    <w:rsid w:val="00E175D0"/>
    <w:rsid w:val="00E17AF7"/>
    <w:rsid w:val="00E20CAA"/>
    <w:rsid w:val="00E21198"/>
    <w:rsid w:val="00E22191"/>
    <w:rsid w:val="00E225A2"/>
    <w:rsid w:val="00E22CC6"/>
    <w:rsid w:val="00E2405C"/>
    <w:rsid w:val="00E24988"/>
    <w:rsid w:val="00E25350"/>
    <w:rsid w:val="00E25C32"/>
    <w:rsid w:val="00E26749"/>
    <w:rsid w:val="00E30A90"/>
    <w:rsid w:val="00E30E91"/>
    <w:rsid w:val="00E314C2"/>
    <w:rsid w:val="00E31511"/>
    <w:rsid w:val="00E32562"/>
    <w:rsid w:val="00E3383E"/>
    <w:rsid w:val="00E35A4C"/>
    <w:rsid w:val="00E377DE"/>
    <w:rsid w:val="00E37F78"/>
    <w:rsid w:val="00E41560"/>
    <w:rsid w:val="00E41C5E"/>
    <w:rsid w:val="00E4293A"/>
    <w:rsid w:val="00E42B43"/>
    <w:rsid w:val="00E44528"/>
    <w:rsid w:val="00E453F3"/>
    <w:rsid w:val="00E454F5"/>
    <w:rsid w:val="00E45B38"/>
    <w:rsid w:val="00E45F5B"/>
    <w:rsid w:val="00E468D6"/>
    <w:rsid w:val="00E471AB"/>
    <w:rsid w:val="00E510E5"/>
    <w:rsid w:val="00E530EB"/>
    <w:rsid w:val="00E54869"/>
    <w:rsid w:val="00E554FE"/>
    <w:rsid w:val="00E55679"/>
    <w:rsid w:val="00E55D76"/>
    <w:rsid w:val="00E574BB"/>
    <w:rsid w:val="00E5766C"/>
    <w:rsid w:val="00E57EA9"/>
    <w:rsid w:val="00E60F30"/>
    <w:rsid w:val="00E620F0"/>
    <w:rsid w:val="00E62DE8"/>
    <w:rsid w:val="00E62FBD"/>
    <w:rsid w:val="00E64412"/>
    <w:rsid w:val="00E666AD"/>
    <w:rsid w:val="00E666D7"/>
    <w:rsid w:val="00E70DB9"/>
    <w:rsid w:val="00E71081"/>
    <w:rsid w:val="00E71441"/>
    <w:rsid w:val="00E724BD"/>
    <w:rsid w:val="00E72CCB"/>
    <w:rsid w:val="00E734B9"/>
    <w:rsid w:val="00E747F4"/>
    <w:rsid w:val="00E766C7"/>
    <w:rsid w:val="00E76CC8"/>
    <w:rsid w:val="00E77B63"/>
    <w:rsid w:val="00E81E10"/>
    <w:rsid w:val="00E81F38"/>
    <w:rsid w:val="00E8259D"/>
    <w:rsid w:val="00E84A49"/>
    <w:rsid w:val="00E84DA1"/>
    <w:rsid w:val="00E85891"/>
    <w:rsid w:val="00E86B43"/>
    <w:rsid w:val="00E86DC9"/>
    <w:rsid w:val="00E87137"/>
    <w:rsid w:val="00E87597"/>
    <w:rsid w:val="00E92777"/>
    <w:rsid w:val="00E9307A"/>
    <w:rsid w:val="00E93FCF"/>
    <w:rsid w:val="00E95D73"/>
    <w:rsid w:val="00E96688"/>
    <w:rsid w:val="00E97526"/>
    <w:rsid w:val="00EA0E60"/>
    <w:rsid w:val="00EA3D90"/>
    <w:rsid w:val="00EA52AE"/>
    <w:rsid w:val="00EA5F20"/>
    <w:rsid w:val="00EA6C10"/>
    <w:rsid w:val="00EA6F1B"/>
    <w:rsid w:val="00EA7434"/>
    <w:rsid w:val="00EA7EF3"/>
    <w:rsid w:val="00EB21A8"/>
    <w:rsid w:val="00EB2E66"/>
    <w:rsid w:val="00EB37B8"/>
    <w:rsid w:val="00EB3C48"/>
    <w:rsid w:val="00EB6044"/>
    <w:rsid w:val="00EB6360"/>
    <w:rsid w:val="00EB6544"/>
    <w:rsid w:val="00EB7626"/>
    <w:rsid w:val="00EC1613"/>
    <w:rsid w:val="00EC4AC9"/>
    <w:rsid w:val="00EC51B1"/>
    <w:rsid w:val="00EC52DD"/>
    <w:rsid w:val="00EC6055"/>
    <w:rsid w:val="00EC69B5"/>
    <w:rsid w:val="00EC6FFC"/>
    <w:rsid w:val="00EC7CDD"/>
    <w:rsid w:val="00ED0BED"/>
    <w:rsid w:val="00ED38B4"/>
    <w:rsid w:val="00ED3E29"/>
    <w:rsid w:val="00ED498B"/>
    <w:rsid w:val="00ED4EA1"/>
    <w:rsid w:val="00ED503D"/>
    <w:rsid w:val="00EE01E4"/>
    <w:rsid w:val="00EE1514"/>
    <w:rsid w:val="00EE1C4C"/>
    <w:rsid w:val="00EE1F55"/>
    <w:rsid w:val="00EE21D1"/>
    <w:rsid w:val="00EE28F2"/>
    <w:rsid w:val="00EE3388"/>
    <w:rsid w:val="00EE3B95"/>
    <w:rsid w:val="00EE3BDD"/>
    <w:rsid w:val="00EE4EBB"/>
    <w:rsid w:val="00EE5F08"/>
    <w:rsid w:val="00EE7EB2"/>
    <w:rsid w:val="00EF0A83"/>
    <w:rsid w:val="00EF1BF0"/>
    <w:rsid w:val="00EF20F0"/>
    <w:rsid w:val="00EF2F61"/>
    <w:rsid w:val="00EF36B3"/>
    <w:rsid w:val="00EF3928"/>
    <w:rsid w:val="00EF3DC4"/>
    <w:rsid w:val="00EF49DA"/>
    <w:rsid w:val="00EF570F"/>
    <w:rsid w:val="00EF6910"/>
    <w:rsid w:val="00EF692F"/>
    <w:rsid w:val="00EF7045"/>
    <w:rsid w:val="00EF78AC"/>
    <w:rsid w:val="00F00E5F"/>
    <w:rsid w:val="00F0102B"/>
    <w:rsid w:val="00F02CEA"/>
    <w:rsid w:val="00F02F9F"/>
    <w:rsid w:val="00F04233"/>
    <w:rsid w:val="00F04428"/>
    <w:rsid w:val="00F046CE"/>
    <w:rsid w:val="00F04B39"/>
    <w:rsid w:val="00F117E3"/>
    <w:rsid w:val="00F12382"/>
    <w:rsid w:val="00F14043"/>
    <w:rsid w:val="00F145FC"/>
    <w:rsid w:val="00F14F23"/>
    <w:rsid w:val="00F15E19"/>
    <w:rsid w:val="00F16207"/>
    <w:rsid w:val="00F172C3"/>
    <w:rsid w:val="00F17F76"/>
    <w:rsid w:val="00F2013B"/>
    <w:rsid w:val="00F21D13"/>
    <w:rsid w:val="00F27177"/>
    <w:rsid w:val="00F3048A"/>
    <w:rsid w:val="00F31BD3"/>
    <w:rsid w:val="00F31D45"/>
    <w:rsid w:val="00F32CA1"/>
    <w:rsid w:val="00F32E22"/>
    <w:rsid w:val="00F368E2"/>
    <w:rsid w:val="00F36B12"/>
    <w:rsid w:val="00F36ED6"/>
    <w:rsid w:val="00F37BE1"/>
    <w:rsid w:val="00F37F09"/>
    <w:rsid w:val="00F40B7D"/>
    <w:rsid w:val="00F417D0"/>
    <w:rsid w:val="00F42BF4"/>
    <w:rsid w:val="00F42F38"/>
    <w:rsid w:val="00F43C82"/>
    <w:rsid w:val="00F44A66"/>
    <w:rsid w:val="00F46506"/>
    <w:rsid w:val="00F468B9"/>
    <w:rsid w:val="00F46927"/>
    <w:rsid w:val="00F47752"/>
    <w:rsid w:val="00F47B9F"/>
    <w:rsid w:val="00F5005D"/>
    <w:rsid w:val="00F50667"/>
    <w:rsid w:val="00F50A3D"/>
    <w:rsid w:val="00F5312F"/>
    <w:rsid w:val="00F5323A"/>
    <w:rsid w:val="00F532E6"/>
    <w:rsid w:val="00F53739"/>
    <w:rsid w:val="00F537F6"/>
    <w:rsid w:val="00F54D30"/>
    <w:rsid w:val="00F55E12"/>
    <w:rsid w:val="00F5672B"/>
    <w:rsid w:val="00F614E7"/>
    <w:rsid w:val="00F61A00"/>
    <w:rsid w:val="00F623AA"/>
    <w:rsid w:val="00F62990"/>
    <w:rsid w:val="00F6360B"/>
    <w:rsid w:val="00F63C9A"/>
    <w:rsid w:val="00F64046"/>
    <w:rsid w:val="00F64976"/>
    <w:rsid w:val="00F64ABF"/>
    <w:rsid w:val="00F65157"/>
    <w:rsid w:val="00F657B6"/>
    <w:rsid w:val="00F6646F"/>
    <w:rsid w:val="00F66F3A"/>
    <w:rsid w:val="00F70957"/>
    <w:rsid w:val="00F7121D"/>
    <w:rsid w:val="00F716F4"/>
    <w:rsid w:val="00F718E2"/>
    <w:rsid w:val="00F7190A"/>
    <w:rsid w:val="00F72791"/>
    <w:rsid w:val="00F73441"/>
    <w:rsid w:val="00F73690"/>
    <w:rsid w:val="00F75142"/>
    <w:rsid w:val="00F753D0"/>
    <w:rsid w:val="00F7663C"/>
    <w:rsid w:val="00F77871"/>
    <w:rsid w:val="00F779D8"/>
    <w:rsid w:val="00F8001E"/>
    <w:rsid w:val="00F8067B"/>
    <w:rsid w:val="00F80A3F"/>
    <w:rsid w:val="00F83BB9"/>
    <w:rsid w:val="00F847A9"/>
    <w:rsid w:val="00F84E2B"/>
    <w:rsid w:val="00F851CA"/>
    <w:rsid w:val="00F855B9"/>
    <w:rsid w:val="00F9119D"/>
    <w:rsid w:val="00F91AC2"/>
    <w:rsid w:val="00F91BB9"/>
    <w:rsid w:val="00F9343C"/>
    <w:rsid w:val="00F935DF"/>
    <w:rsid w:val="00F95F22"/>
    <w:rsid w:val="00FA1FBA"/>
    <w:rsid w:val="00FA2EB4"/>
    <w:rsid w:val="00FA2F35"/>
    <w:rsid w:val="00FA382B"/>
    <w:rsid w:val="00FA58DD"/>
    <w:rsid w:val="00FA5F2B"/>
    <w:rsid w:val="00FA69C7"/>
    <w:rsid w:val="00FAD46F"/>
    <w:rsid w:val="00FB052E"/>
    <w:rsid w:val="00FB080F"/>
    <w:rsid w:val="00FB0BB7"/>
    <w:rsid w:val="00FB112D"/>
    <w:rsid w:val="00FB1376"/>
    <w:rsid w:val="00FB20C8"/>
    <w:rsid w:val="00FB27FB"/>
    <w:rsid w:val="00FB37CD"/>
    <w:rsid w:val="00FB3BDF"/>
    <w:rsid w:val="00FB4F88"/>
    <w:rsid w:val="00FB6F05"/>
    <w:rsid w:val="00FB7807"/>
    <w:rsid w:val="00FB790F"/>
    <w:rsid w:val="00FB79EE"/>
    <w:rsid w:val="00FC0477"/>
    <w:rsid w:val="00FC0B54"/>
    <w:rsid w:val="00FC1EBA"/>
    <w:rsid w:val="00FC31EA"/>
    <w:rsid w:val="00FC4252"/>
    <w:rsid w:val="00FC4276"/>
    <w:rsid w:val="00FC4E81"/>
    <w:rsid w:val="00FC7DFD"/>
    <w:rsid w:val="00FD109F"/>
    <w:rsid w:val="00FD147D"/>
    <w:rsid w:val="00FD2405"/>
    <w:rsid w:val="00FD4895"/>
    <w:rsid w:val="00FD56F1"/>
    <w:rsid w:val="00FD6BA3"/>
    <w:rsid w:val="00FD78C2"/>
    <w:rsid w:val="00FE1D53"/>
    <w:rsid w:val="00FE224F"/>
    <w:rsid w:val="00FE23A6"/>
    <w:rsid w:val="00FE2710"/>
    <w:rsid w:val="00FE411F"/>
    <w:rsid w:val="00FE421D"/>
    <w:rsid w:val="00FE4371"/>
    <w:rsid w:val="00FE4606"/>
    <w:rsid w:val="00FE5120"/>
    <w:rsid w:val="00FE65A0"/>
    <w:rsid w:val="00FE69AF"/>
    <w:rsid w:val="00FE72EA"/>
    <w:rsid w:val="00FE74AA"/>
    <w:rsid w:val="00FF028C"/>
    <w:rsid w:val="00FF02BA"/>
    <w:rsid w:val="00FF2DFB"/>
    <w:rsid w:val="00FF3127"/>
    <w:rsid w:val="00FF366E"/>
    <w:rsid w:val="00FF3830"/>
    <w:rsid w:val="00FF4C2D"/>
    <w:rsid w:val="00FF5747"/>
    <w:rsid w:val="00FF68B3"/>
    <w:rsid w:val="00FF6B0B"/>
    <w:rsid w:val="00FF7347"/>
    <w:rsid w:val="01006B07"/>
    <w:rsid w:val="015E383B"/>
    <w:rsid w:val="025D6F28"/>
    <w:rsid w:val="0262914C"/>
    <w:rsid w:val="0267F436"/>
    <w:rsid w:val="0277EF66"/>
    <w:rsid w:val="027F5905"/>
    <w:rsid w:val="030845A1"/>
    <w:rsid w:val="0397CA2B"/>
    <w:rsid w:val="03B0EA93"/>
    <w:rsid w:val="03E3D1BE"/>
    <w:rsid w:val="04683307"/>
    <w:rsid w:val="047DA445"/>
    <w:rsid w:val="05088E42"/>
    <w:rsid w:val="051508E2"/>
    <w:rsid w:val="0517BD25"/>
    <w:rsid w:val="054C2370"/>
    <w:rsid w:val="0559295E"/>
    <w:rsid w:val="056E5364"/>
    <w:rsid w:val="05767EFF"/>
    <w:rsid w:val="0601B769"/>
    <w:rsid w:val="0688586B"/>
    <w:rsid w:val="06C87FCA"/>
    <w:rsid w:val="06CA0D4C"/>
    <w:rsid w:val="06D0C4AD"/>
    <w:rsid w:val="07246BB9"/>
    <w:rsid w:val="07794665"/>
    <w:rsid w:val="07A9432E"/>
    <w:rsid w:val="07D3A689"/>
    <w:rsid w:val="07D9BE5E"/>
    <w:rsid w:val="07E2A730"/>
    <w:rsid w:val="0914E438"/>
    <w:rsid w:val="09233B9A"/>
    <w:rsid w:val="095437B7"/>
    <w:rsid w:val="095D295F"/>
    <w:rsid w:val="09761B4F"/>
    <w:rsid w:val="09B8A7B8"/>
    <w:rsid w:val="09D47781"/>
    <w:rsid w:val="0A0C6588"/>
    <w:rsid w:val="0A2B392B"/>
    <w:rsid w:val="0A3A8526"/>
    <w:rsid w:val="0A9EE212"/>
    <w:rsid w:val="0AD80E18"/>
    <w:rsid w:val="0B063D9B"/>
    <w:rsid w:val="0B958B32"/>
    <w:rsid w:val="0BB14061"/>
    <w:rsid w:val="0BDC7335"/>
    <w:rsid w:val="0BE03750"/>
    <w:rsid w:val="0BF234F2"/>
    <w:rsid w:val="0BF27B8E"/>
    <w:rsid w:val="0C699980"/>
    <w:rsid w:val="0CA0181F"/>
    <w:rsid w:val="0CB355CC"/>
    <w:rsid w:val="0CDDEC54"/>
    <w:rsid w:val="0D26D356"/>
    <w:rsid w:val="0DC8924E"/>
    <w:rsid w:val="0E38EF9A"/>
    <w:rsid w:val="0E557670"/>
    <w:rsid w:val="0E59D555"/>
    <w:rsid w:val="0F1BB6E4"/>
    <w:rsid w:val="0F65B22C"/>
    <w:rsid w:val="0F818494"/>
    <w:rsid w:val="0FA26932"/>
    <w:rsid w:val="0FBCED8E"/>
    <w:rsid w:val="0FE641A7"/>
    <w:rsid w:val="0FECDBF2"/>
    <w:rsid w:val="1045441D"/>
    <w:rsid w:val="1090FCF8"/>
    <w:rsid w:val="10E769D9"/>
    <w:rsid w:val="116F696A"/>
    <w:rsid w:val="123F45E6"/>
    <w:rsid w:val="125FC8DF"/>
    <w:rsid w:val="12A1F1FB"/>
    <w:rsid w:val="12A3118F"/>
    <w:rsid w:val="12B4DF03"/>
    <w:rsid w:val="12EA1D52"/>
    <w:rsid w:val="1304A70E"/>
    <w:rsid w:val="1349A50D"/>
    <w:rsid w:val="13CD2795"/>
    <w:rsid w:val="143CC4EB"/>
    <w:rsid w:val="147B083D"/>
    <w:rsid w:val="14B34960"/>
    <w:rsid w:val="14C81AA4"/>
    <w:rsid w:val="164CE4F5"/>
    <w:rsid w:val="16A3E399"/>
    <w:rsid w:val="16C47854"/>
    <w:rsid w:val="16EA5ADB"/>
    <w:rsid w:val="16F237FB"/>
    <w:rsid w:val="1704D631"/>
    <w:rsid w:val="173DBCFC"/>
    <w:rsid w:val="1760FCC7"/>
    <w:rsid w:val="17E815FF"/>
    <w:rsid w:val="18719724"/>
    <w:rsid w:val="188930C4"/>
    <w:rsid w:val="18A36401"/>
    <w:rsid w:val="18DBC68B"/>
    <w:rsid w:val="18EDBCDD"/>
    <w:rsid w:val="19622723"/>
    <w:rsid w:val="1A0E1833"/>
    <w:rsid w:val="1A2D96A0"/>
    <w:rsid w:val="1A41D3C8"/>
    <w:rsid w:val="1A868E5E"/>
    <w:rsid w:val="1AA98C68"/>
    <w:rsid w:val="1ADC946C"/>
    <w:rsid w:val="1B4F6FD3"/>
    <w:rsid w:val="1BFB2245"/>
    <w:rsid w:val="1C68991E"/>
    <w:rsid w:val="1C947D78"/>
    <w:rsid w:val="1CC01F4C"/>
    <w:rsid w:val="1D562E0D"/>
    <w:rsid w:val="1D616717"/>
    <w:rsid w:val="1D734894"/>
    <w:rsid w:val="1DB5E776"/>
    <w:rsid w:val="1E3052CF"/>
    <w:rsid w:val="1E8391BE"/>
    <w:rsid w:val="1F1544EB"/>
    <w:rsid w:val="1F3BFDFE"/>
    <w:rsid w:val="1F5F817F"/>
    <w:rsid w:val="1F702F58"/>
    <w:rsid w:val="1FE9B64A"/>
    <w:rsid w:val="20201440"/>
    <w:rsid w:val="209D9F48"/>
    <w:rsid w:val="20D09AF6"/>
    <w:rsid w:val="21810167"/>
    <w:rsid w:val="2192C035"/>
    <w:rsid w:val="21B5B3FC"/>
    <w:rsid w:val="22C07973"/>
    <w:rsid w:val="22C7E15D"/>
    <w:rsid w:val="22E59B22"/>
    <w:rsid w:val="230AD420"/>
    <w:rsid w:val="234DD90F"/>
    <w:rsid w:val="237B46C0"/>
    <w:rsid w:val="24BE4FF1"/>
    <w:rsid w:val="2523FFF5"/>
    <w:rsid w:val="2537A286"/>
    <w:rsid w:val="25497DBE"/>
    <w:rsid w:val="258E4EF7"/>
    <w:rsid w:val="25AC271C"/>
    <w:rsid w:val="25DE6FD7"/>
    <w:rsid w:val="262FF3E7"/>
    <w:rsid w:val="263776C5"/>
    <w:rsid w:val="2660DE4E"/>
    <w:rsid w:val="273C8CF0"/>
    <w:rsid w:val="285B288A"/>
    <w:rsid w:val="28C5AF20"/>
    <w:rsid w:val="290D0D26"/>
    <w:rsid w:val="2A22709B"/>
    <w:rsid w:val="2A742DB2"/>
    <w:rsid w:val="2A88AC2C"/>
    <w:rsid w:val="2AA003D0"/>
    <w:rsid w:val="2AC0EFF4"/>
    <w:rsid w:val="2AC19D92"/>
    <w:rsid w:val="2B34BD37"/>
    <w:rsid w:val="2B9484DA"/>
    <w:rsid w:val="2BBCC5B8"/>
    <w:rsid w:val="2BBCFECB"/>
    <w:rsid w:val="2BC2A46C"/>
    <w:rsid w:val="2BF90585"/>
    <w:rsid w:val="2C833A67"/>
    <w:rsid w:val="2CC83156"/>
    <w:rsid w:val="2CEEC746"/>
    <w:rsid w:val="2D3DF000"/>
    <w:rsid w:val="2D45EE42"/>
    <w:rsid w:val="2DABCE74"/>
    <w:rsid w:val="2DB76C55"/>
    <w:rsid w:val="2DB828CC"/>
    <w:rsid w:val="2E062549"/>
    <w:rsid w:val="2E12EE6D"/>
    <w:rsid w:val="2E233A16"/>
    <w:rsid w:val="2EB2AE65"/>
    <w:rsid w:val="2ECADFBD"/>
    <w:rsid w:val="2EE1877C"/>
    <w:rsid w:val="2F22822C"/>
    <w:rsid w:val="2F673A14"/>
    <w:rsid w:val="2FF22E26"/>
    <w:rsid w:val="300B88DC"/>
    <w:rsid w:val="3037746A"/>
    <w:rsid w:val="3069FA7C"/>
    <w:rsid w:val="309CC9C2"/>
    <w:rsid w:val="311AEA08"/>
    <w:rsid w:val="3122FB05"/>
    <w:rsid w:val="3125E42B"/>
    <w:rsid w:val="312E4BA4"/>
    <w:rsid w:val="3173A796"/>
    <w:rsid w:val="3196592E"/>
    <w:rsid w:val="31E1A80C"/>
    <w:rsid w:val="31E88CFF"/>
    <w:rsid w:val="31ED7089"/>
    <w:rsid w:val="32037569"/>
    <w:rsid w:val="3231A8DE"/>
    <w:rsid w:val="3331E78C"/>
    <w:rsid w:val="34396D82"/>
    <w:rsid w:val="3460843C"/>
    <w:rsid w:val="3468CFC6"/>
    <w:rsid w:val="349D749A"/>
    <w:rsid w:val="35562EE4"/>
    <w:rsid w:val="357E2260"/>
    <w:rsid w:val="3588664A"/>
    <w:rsid w:val="3588934A"/>
    <w:rsid w:val="358B02F9"/>
    <w:rsid w:val="35E6D25F"/>
    <w:rsid w:val="367A7EC5"/>
    <w:rsid w:val="36B2FE41"/>
    <w:rsid w:val="372CDF24"/>
    <w:rsid w:val="3764D9DD"/>
    <w:rsid w:val="3769AB46"/>
    <w:rsid w:val="37F08780"/>
    <w:rsid w:val="3853F1D7"/>
    <w:rsid w:val="387649F6"/>
    <w:rsid w:val="38C20C43"/>
    <w:rsid w:val="3932504D"/>
    <w:rsid w:val="397F5477"/>
    <w:rsid w:val="39997A0F"/>
    <w:rsid w:val="399E980B"/>
    <w:rsid w:val="3A0F9C27"/>
    <w:rsid w:val="3A53B60A"/>
    <w:rsid w:val="3A6E1BDF"/>
    <w:rsid w:val="3A8F60B4"/>
    <w:rsid w:val="3A923F02"/>
    <w:rsid w:val="3B8B508C"/>
    <w:rsid w:val="3BA7ED66"/>
    <w:rsid w:val="3BAB7F6D"/>
    <w:rsid w:val="3BE23019"/>
    <w:rsid w:val="3C1A4A39"/>
    <w:rsid w:val="3C2FCEA0"/>
    <w:rsid w:val="3C86A871"/>
    <w:rsid w:val="3C916EC3"/>
    <w:rsid w:val="3C91F5AA"/>
    <w:rsid w:val="3CA251EB"/>
    <w:rsid w:val="3DC33C99"/>
    <w:rsid w:val="3DC6FE65"/>
    <w:rsid w:val="3DC81BA3"/>
    <w:rsid w:val="3DC9DFC4"/>
    <w:rsid w:val="3DD4D31D"/>
    <w:rsid w:val="3E4EC729"/>
    <w:rsid w:val="3E62B3FD"/>
    <w:rsid w:val="3E646233"/>
    <w:rsid w:val="3E74F1EF"/>
    <w:rsid w:val="3E853C2E"/>
    <w:rsid w:val="3E9865B6"/>
    <w:rsid w:val="3EA49BD1"/>
    <w:rsid w:val="3EADEEE2"/>
    <w:rsid w:val="3EE10D65"/>
    <w:rsid w:val="3EED85DE"/>
    <w:rsid w:val="3F6235E7"/>
    <w:rsid w:val="3F7419A7"/>
    <w:rsid w:val="3FA6D196"/>
    <w:rsid w:val="3FF60D99"/>
    <w:rsid w:val="406A6CD3"/>
    <w:rsid w:val="40EF5705"/>
    <w:rsid w:val="40F9BF49"/>
    <w:rsid w:val="41018086"/>
    <w:rsid w:val="41525D61"/>
    <w:rsid w:val="419B6B7D"/>
    <w:rsid w:val="419C5F4F"/>
    <w:rsid w:val="41C08507"/>
    <w:rsid w:val="42066F82"/>
    <w:rsid w:val="422E3D32"/>
    <w:rsid w:val="4265FB78"/>
    <w:rsid w:val="43185205"/>
    <w:rsid w:val="43C03DA5"/>
    <w:rsid w:val="43D6279B"/>
    <w:rsid w:val="43D9B11E"/>
    <w:rsid w:val="44392148"/>
    <w:rsid w:val="44B284BA"/>
    <w:rsid w:val="44C3197B"/>
    <w:rsid w:val="4500CCAA"/>
    <w:rsid w:val="4545C9E4"/>
    <w:rsid w:val="46185AF8"/>
    <w:rsid w:val="464CA21A"/>
    <w:rsid w:val="46ACD68A"/>
    <w:rsid w:val="46B1081D"/>
    <w:rsid w:val="46BB3502"/>
    <w:rsid w:val="4701426B"/>
    <w:rsid w:val="479DD87F"/>
    <w:rsid w:val="47B29C39"/>
    <w:rsid w:val="47C5B8FF"/>
    <w:rsid w:val="485BFF89"/>
    <w:rsid w:val="48862217"/>
    <w:rsid w:val="49A87E65"/>
    <w:rsid w:val="4A0DB7B1"/>
    <w:rsid w:val="4A303765"/>
    <w:rsid w:val="4A84A4CE"/>
    <w:rsid w:val="4AC67E60"/>
    <w:rsid w:val="4AD8AC02"/>
    <w:rsid w:val="4B4EF0C9"/>
    <w:rsid w:val="4B5F3CDA"/>
    <w:rsid w:val="4B9B19D7"/>
    <w:rsid w:val="4BBDDCB7"/>
    <w:rsid w:val="4BE010C6"/>
    <w:rsid w:val="4BE6163A"/>
    <w:rsid w:val="4BF04F7E"/>
    <w:rsid w:val="4C23AEFC"/>
    <w:rsid w:val="4CAEB8AD"/>
    <w:rsid w:val="4CCEDC69"/>
    <w:rsid w:val="4D04CFE7"/>
    <w:rsid w:val="4D6E97C7"/>
    <w:rsid w:val="4DB2C4F0"/>
    <w:rsid w:val="4DC7CB11"/>
    <w:rsid w:val="4E791743"/>
    <w:rsid w:val="4E853FA7"/>
    <w:rsid w:val="4F16CDCC"/>
    <w:rsid w:val="5014E7A4"/>
    <w:rsid w:val="502C91DD"/>
    <w:rsid w:val="503A3865"/>
    <w:rsid w:val="50539037"/>
    <w:rsid w:val="5078A38F"/>
    <w:rsid w:val="50A331BA"/>
    <w:rsid w:val="50C9DCAB"/>
    <w:rsid w:val="50EEA26E"/>
    <w:rsid w:val="51355258"/>
    <w:rsid w:val="5147F6C0"/>
    <w:rsid w:val="51946D44"/>
    <w:rsid w:val="526CD7F8"/>
    <w:rsid w:val="52EF81FB"/>
    <w:rsid w:val="52F103B0"/>
    <w:rsid w:val="5320EB5D"/>
    <w:rsid w:val="5344442D"/>
    <w:rsid w:val="536E192D"/>
    <w:rsid w:val="539249A0"/>
    <w:rsid w:val="53D7D9FA"/>
    <w:rsid w:val="53EC8CE0"/>
    <w:rsid w:val="54EFACF3"/>
    <w:rsid w:val="55019358"/>
    <w:rsid w:val="5550A1EF"/>
    <w:rsid w:val="55595E12"/>
    <w:rsid w:val="556D382F"/>
    <w:rsid w:val="556F32E7"/>
    <w:rsid w:val="558A421D"/>
    <w:rsid w:val="56365688"/>
    <w:rsid w:val="5665B1EA"/>
    <w:rsid w:val="569C625F"/>
    <w:rsid w:val="56D63656"/>
    <w:rsid w:val="56EF6065"/>
    <w:rsid w:val="57307AD0"/>
    <w:rsid w:val="5731FB88"/>
    <w:rsid w:val="5745C5B6"/>
    <w:rsid w:val="577E2C70"/>
    <w:rsid w:val="57AA1962"/>
    <w:rsid w:val="57EE7C9A"/>
    <w:rsid w:val="58102D6C"/>
    <w:rsid w:val="58734BD9"/>
    <w:rsid w:val="5896B63B"/>
    <w:rsid w:val="58E71977"/>
    <w:rsid w:val="593A095C"/>
    <w:rsid w:val="596E7858"/>
    <w:rsid w:val="599113B5"/>
    <w:rsid w:val="5A0D4DE4"/>
    <w:rsid w:val="5A9814D9"/>
    <w:rsid w:val="5AD561F0"/>
    <w:rsid w:val="5AE99FF4"/>
    <w:rsid w:val="5B350157"/>
    <w:rsid w:val="5B46F9D0"/>
    <w:rsid w:val="5B701054"/>
    <w:rsid w:val="5BCF2B5B"/>
    <w:rsid w:val="5BFBE72A"/>
    <w:rsid w:val="5BFE8740"/>
    <w:rsid w:val="5C1BACAA"/>
    <w:rsid w:val="5C23195F"/>
    <w:rsid w:val="5C6FB0E5"/>
    <w:rsid w:val="5CA860A1"/>
    <w:rsid w:val="5CCE5FB9"/>
    <w:rsid w:val="5CE0D98B"/>
    <w:rsid w:val="5CEBAF28"/>
    <w:rsid w:val="5CF32540"/>
    <w:rsid w:val="5D290A70"/>
    <w:rsid w:val="5D3CCCBA"/>
    <w:rsid w:val="5EC13DB6"/>
    <w:rsid w:val="5EC6A025"/>
    <w:rsid w:val="5ED1BCA3"/>
    <w:rsid w:val="5EDD7624"/>
    <w:rsid w:val="5F288420"/>
    <w:rsid w:val="5F374B89"/>
    <w:rsid w:val="5F457A59"/>
    <w:rsid w:val="5FE39245"/>
    <w:rsid w:val="5FF49AC3"/>
    <w:rsid w:val="60102954"/>
    <w:rsid w:val="60804828"/>
    <w:rsid w:val="60F51E6C"/>
    <w:rsid w:val="61200686"/>
    <w:rsid w:val="61487229"/>
    <w:rsid w:val="61539391"/>
    <w:rsid w:val="615BDEBA"/>
    <w:rsid w:val="6169477A"/>
    <w:rsid w:val="6188E3C3"/>
    <w:rsid w:val="61A4D7C1"/>
    <w:rsid w:val="61B3FFE7"/>
    <w:rsid w:val="61E2ABF6"/>
    <w:rsid w:val="62398088"/>
    <w:rsid w:val="626F62C4"/>
    <w:rsid w:val="627D9BEA"/>
    <w:rsid w:val="62AD9EC9"/>
    <w:rsid w:val="62B06852"/>
    <w:rsid w:val="62D959CD"/>
    <w:rsid w:val="62FFAACE"/>
    <w:rsid w:val="6321659F"/>
    <w:rsid w:val="633D7A1A"/>
    <w:rsid w:val="6360C3F9"/>
    <w:rsid w:val="637EAEA5"/>
    <w:rsid w:val="63AC687C"/>
    <w:rsid w:val="63D3E44C"/>
    <w:rsid w:val="6408AE1B"/>
    <w:rsid w:val="6409DCA1"/>
    <w:rsid w:val="6433CFA2"/>
    <w:rsid w:val="6455DCFB"/>
    <w:rsid w:val="64909128"/>
    <w:rsid w:val="64A88A95"/>
    <w:rsid w:val="64B797FC"/>
    <w:rsid w:val="64D16F6B"/>
    <w:rsid w:val="64FCFE9D"/>
    <w:rsid w:val="6503141A"/>
    <w:rsid w:val="652453E5"/>
    <w:rsid w:val="65285588"/>
    <w:rsid w:val="6551D9F7"/>
    <w:rsid w:val="65678686"/>
    <w:rsid w:val="659659BE"/>
    <w:rsid w:val="65A28214"/>
    <w:rsid w:val="65DC96F7"/>
    <w:rsid w:val="65E65756"/>
    <w:rsid w:val="6653890F"/>
    <w:rsid w:val="666C0682"/>
    <w:rsid w:val="66826179"/>
    <w:rsid w:val="66942628"/>
    <w:rsid w:val="66F0C65A"/>
    <w:rsid w:val="6738069A"/>
    <w:rsid w:val="674D00E6"/>
    <w:rsid w:val="67C92226"/>
    <w:rsid w:val="68013ACD"/>
    <w:rsid w:val="683C6CBB"/>
    <w:rsid w:val="684D5BA4"/>
    <w:rsid w:val="68A17387"/>
    <w:rsid w:val="69787D0C"/>
    <w:rsid w:val="69C07B0A"/>
    <w:rsid w:val="69F2762C"/>
    <w:rsid w:val="6A83EADF"/>
    <w:rsid w:val="6ACA6396"/>
    <w:rsid w:val="6B0BD2C3"/>
    <w:rsid w:val="6B4A1DC8"/>
    <w:rsid w:val="6B631BFC"/>
    <w:rsid w:val="6B74D1C1"/>
    <w:rsid w:val="6BBBF15C"/>
    <w:rsid w:val="6BC59BFE"/>
    <w:rsid w:val="6BCA2F47"/>
    <w:rsid w:val="6BD7243B"/>
    <w:rsid w:val="6C725375"/>
    <w:rsid w:val="6CCB4171"/>
    <w:rsid w:val="6CD74928"/>
    <w:rsid w:val="6CFBF8CC"/>
    <w:rsid w:val="6DF05170"/>
    <w:rsid w:val="6E642302"/>
    <w:rsid w:val="6EC994EC"/>
    <w:rsid w:val="6F6AAC57"/>
    <w:rsid w:val="6F96CC6C"/>
    <w:rsid w:val="6FF09BB9"/>
    <w:rsid w:val="6FFC0159"/>
    <w:rsid w:val="707783E2"/>
    <w:rsid w:val="708CAB72"/>
    <w:rsid w:val="70A6BC28"/>
    <w:rsid w:val="70C1D5AF"/>
    <w:rsid w:val="70C706C2"/>
    <w:rsid w:val="70D9343D"/>
    <w:rsid w:val="7104DAF7"/>
    <w:rsid w:val="7109B54F"/>
    <w:rsid w:val="71603739"/>
    <w:rsid w:val="71970FC0"/>
    <w:rsid w:val="71AD62A3"/>
    <w:rsid w:val="71BD5249"/>
    <w:rsid w:val="723AA2EF"/>
    <w:rsid w:val="7253F947"/>
    <w:rsid w:val="72773224"/>
    <w:rsid w:val="72901676"/>
    <w:rsid w:val="72C3C293"/>
    <w:rsid w:val="737597FF"/>
    <w:rsid w:val="73B19959"/>
    <w:rsid w:val="73C234AE"/>
    <w:rsid w:val="73E13E00"/>
    <w:rsid w:val="73FDFA0A"/>
    <w:rsid w:val="744B4DC5"/>
    <w:rsid w:val="74A149DA"/>
    <w:rsid w:val="74C4F73E"/>
    <w:rsid w:val="74CCE0C0"/>
    <w:rsid w:val="74EBE959"/>
    <w:rsid w:val="7567BFF0"/>
    <w:rsid w:val="75C5F96A"/>
    <w:rsid w:val="7607E1D9"/>
    <w:rsid w:val="761B5BE6"/>
    <w:rsid w:val="76678EAA"/>
    <w:rsid w:val="76A603F4"/>
    <w:rsid w:val="76A9EAEC"/>
    <w:rsid w:val="77AF63CD"/>
    <w:rsid w:val="77E7AFC0"/>
    <w:rsid w:val="7807C01B"/>
    <w:rsid w:val="7845EAD7"/>
    <w:rsid w:val="785B8E4E"/>
    <w:rsid w:val="787D3D92"/>
    <w:rsid w:val="78AB7419"/>
    <w:rsid w:val="78EB41CA"/>
    <w:rsid w:val="7903BBF9"/>
    <w:rsid w:val="791DC011"/>
    <w:rsid w:val="793AF19D"/>
    <w:rsid w:val="79C640C4"/>
    <w:rsid w:val="7A2F9955"/>
    <w:rsid w:val="7A31897C"/>
    <w:rsid w:val="7A6A091C"/>
    <w:rsid w:val="7A6D5190"/>
    <w:rsid w:val="7B0FCD72"/>
    <w:rsid w:val="7B47F883"/>
    <w:rsid w:val="7B624373"/>
    <w:rsid w:val="7B6FE9B4"/>
    <w:rsid w:val="7BF0334D"/>
    <w:rsid w:val="7BF0708C"/>
    <w:rsid w:val="7CA53FC1"/>
    <w:rsid w:val="7CC29D2A"/>
    <w:rsid w:val="7CCB93C7"/>
    <w:rsid w:val="7CDF94E8"/>
    <w:rsid w:val="7CF41C18"/>
    <w:rsid w:val="7D3D4AE7"/>
    <w:rsid w:val="7D5A2521"/>
    <w:rsid w:val="7E079A15"/>
    <w:rsid w:val="7E31A1AC"/>
    <w:rsid w:val="7E4E09B8"/>
    <w:rsid w:val="7ECC7C04"/>
    <w:rsid w:val="7F06E2C9"/>
    <w:rsid w:val="7F214162"/>
    <w:rsid w:val="7F393ACF"/>
    <w:rsid w:val="7F5EC955"/>
    <w:rsid w:val="7F67FEB9"/>
    <w:rsid w:val="7FB5B4F6"/>
    <w:rsid w:val="7FF380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33D95"/>
  <w15:docId w15:val="{A93690B1-B729-4578-92E2-24142236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link w:val="Heading1Char"/>
    <w:uiPriority w:val="9"/>
    <w:qFormat/>
    <w:pPr>
      <w:ind w:left="100"/>
      <w:outlineLvl w:val="0"/>
    </w:pPr>
    <w:rPr>
      <w:rFonts w:ascii="Calibri Light" w:eastAsia="Calibri Light" w:hAnsi="Calibri Light" w:cs="Calibri Light"/>
      <w:sz w:val="26"/>
      <w:szCs w:val="26"/>
    </w:rPr>
  </w:style>
  <w:style w:type="paragraph" w:styleId="Heading2">
    <w:name w:val="heading 2"/>
    <w:basedOn w:val="Normal"/>
    <w:link w:val="Heading2Char"/>
    <w:uiPriority w:val="9"/>
    <w:unhideWhenUsed/>
    <w:qFormat/>
    <w:pPr>
      <w:spacing w:before="1"/>
      <w:ind w:left="569" w:hanging="470"/>
      <w:outlineLvl w:val="1"/>
    </w:pPr>
    <w:rPr>
      <w:rFonts w:ascii="Calibri Light" w:eastAsia="Calibri Light" w:hAnsi="Calibri Light" w:cs="Calibri Light"/>
      <w:sz w:val="24"/>
      <w:szCs w:val="24"/>
    </w:rPr>
  </w:style>
  <w:style w:type="paragraph" w:styleId="Heading3">
    <w:name w:val="heading 3"/>
    <w:basedOn w:val="Normal"/>
    <w:link w:val="Heading3Char"/>
    <w:uiPriority w:val="9"/>
    <w:unhideWhenUsed/>
    <w:qFormat/>
    <w:pPr>
      <w:ind w:left="100"/>
      <w:outlineLvl w:val="2"/>
    </w:pPr>
    <w:rPr>
      <w:b/>
      <w:bCs/>
    </w:rPr>
  </w:style>
  <w:style w:type="paragraph" w:styleId="Heading4">
    <w:name w:val="heading 4"/>
    <w:basedOn w:val="Normal"/>
    <w:uiPriority w:val="9"/>
    <w:unhideWhenUsed/>
    <w:qFormat/>
    <w:pPr>
      <w:ind w:left="100"/>
      <w:outlineLvl w:val="3"/>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1"/>
    </w:pPr>
  </w:style>
  <w:style w:type="paragraph" w:styleId="ListParagraph">
    <w:name w:val="List Paragraph"/>
    <w:basedOn w:val="Normal"/>
    <w:uiPriority w:val="34"/>
    <w:qFormat/>
    <w:pPr>
      <w:ind w:left="821" w:hanging="361"/>
    </w:pPr>
  </w:style>
  <w:style w:type="paragraph" w:customStyle="1" w:styleId="TableParagraph">
    <w:name w:val="Table Paragraph"/>
    <w:basedOn w:val="Normal"/>
    <w:uiPriority w:val="1"/>
    <w:qFormat/>
    <w:pPr>
      <w:ind w:left="830"/>
    </w:pPr>
  </w:style>
  <w:style w:type="character" w:styleId="Hyperlink">
    <w:name w:val="Hyperlink"/>
    <w:basedOn w:val="DefaultParagraphFont"/>
    <w:uiPriority w:val="99"/>
    <w:unhideWhenUsed/>
    <w:rsid w:val="006F0275"/>
    <w:rPr>
      <w:color w:val="0000FF" w:themeColor="hyperlink"/>
      <w:u w:val="single"/>
    </w:rPr>
  </w:style>
  <w:style w:type="character" w:styleId="UnresolvedMention">
    <w:name w:val="Unresolved Mention"/>
    <w:basedOn w:val="DefaultParagraphFont"/>
    <w:uiPriority w:val="99"/>
    <w:semiHidden/>
    <w:unhideWhenUsed/>
    <w:rsid w:val="006F0275"/>
    <w:rPr>
      <w:color w:val="605E5C"/>
      <w:shd w:val="clear" w:color="auto" w:fill="E1DFDD"/>
    </w:rPr>
  </w:style>
  <w:style w:type="character" w:styleId="CommentReference">
    <w:name w:val="annotation reference"/>
    <w:basedOn w:val="DefaultParagraphFont"/>
    <w:uiPriority w:val="99"/>
    <w:semiHidden/>
    <w:unhideWhenUsed/>
    <w:rsid w:val="004D1B94"/>
    <w:rPr>
      <w:sz w:val="16"/>
      <w:szCs w:val="16"/>
    </w:rPr>
  </w:style>
  <w:style w:type="paragraph" w:styleId="CommentText">
    <w:name w:val="annotation text"/>
    <w:basedOn w:val="Normal"/>
    <w:link w:val="CommentTextChar"/>
    <w:uiPriority w:val="99"/>
    <w:unhideWhenUsed/>
    <w:rsid w:val="004D1B94"/>
    <w:rPr>
      <w:sz w:val="20"/>
      <w:szCs w:val="20"/>
    </w:rPr>
  </w:style>
  <w:style w:type="character" w:customStyle="1" w:styleId="CommentTextChar">
    <w:name w:val="Comment Text Char"/>
    <w:basedOn w:val="DefaultParagraphFont"/>
    <w:link w:val="CommentText"/>
    <w:uiPriority w:val="99"/>
    <w:rsid w:val="004D1B94"/>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4D1B94"/>
    <w:rPr>
      <w:b/>
      <w:bCs/>
    </w:rPr>
  </w:style>
  <w:style w:type="character" w:customStyle="1" w:styleId="CommentSubjectChar">
    <w:name w:val="Comment Subject Char"/>
    <w:basedOn w:val="CommentTextChar"/>
    <w:link w:val="CommentSubject"/>
    <w:uiPriority w:val="99"/>
    <w:semiHidden/>
    <w:rsid w:val="004D1B94"/>
    <w:rPr>
      <w:rFonts w:ascii="Calibri" w:eastAsia="Calibri" w:hAnsi="Calibri" w:cs="Calibri"/>
      <w:b/>
      <w:bCs/>
      <w:sz w:val="20"/>
      <w:szCs w:val="20"/>
      <w:lang w:bidi="en-US"/>
    </w:rPr>
  </w:style>
  <w:style w:type="paragraph" w:styleId="Revision">
    <w:name w:val="Revision"/>
    <w:hidden/>
    <w:uiPriority w:val="99"/>
    <w:semiHidden/>
    <w:rsid w:val="008D6531"/>
    <w:pPr>
      <w:widowControl/>
      <w:autoSpaceDE/>
      <w:autoSpaceDN/>
    </w:pPr>
    <w:rPr>
      <w:rFonts w:ascii="Calibri" w:eastAsia="Calibri" w:hAnsi="Calibri" w:cs="Calibri"/>
      <w:lang w:bidi="en-US"/>
    </w:rPr>
  </w:style>
  <w:style w:type="character" w:styleId="Mention">
    <w:name w:val="Mention"/>
    <w:basedOn w:val="DefaultParagraphFont"/>
    <w:uiPriority w:val="99"/>
    <w:unhideWhenUsed/>
    <w:rsid w:val="004935F7"/>
    <w:rPr>
      <w:color w:val="2B579A"/>
      <w:shd w:val="clear" w:color="auto" w:fill="E6E6E6"/>
    </w:rPr>
  </w:style>
  <w:style w:type="character" w:customStyle="1" w:styleId="normaltextrun">
    <w:name w:val="normaltextrun"/>
    <w:basedOn w:val="DefaultParagraphFont"/>
    <w:rsid w:val="00BB13DE"/>
  </w:style>
  <w:style w:type="paragraph" w:customStyle="1" w:styleId="paragraph">
    <w:name w:val="paragraph"/>
    <w:basedOn w:val="Normal"/>
    <w:rsid w:val="00BB13D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rmalWeb">
    <w:name w:val="Normal (Web)"/>
    <w:basedOn w:val="Normal"/>
    <w:uiPriority w:val="99"/>
    <w:semiHidden/>
    <w:unhideWhenUsed/>
    <w:rsid w:val="009436DA"/>
    <w:rPr>
      <w:rFonts w:ascii="Times New Roman" w:hAnsi="Times New Roman" w:cs="Times New Roman"/>
      <w:sz w:val="24"/>
      <w:szCs w:val="24"/>
    </w:rPr>
  </w:style>
  <w:style w:type="paragraph" w:styleId="FootnoteText">
    <w:name w:val="footnote text"/>
    <w:basedOn w:val="Normal"/>
    <w:link w:val="FootnoteTextChar"/>
    <w:unhideWhenUsed/>
    <w:rsid w:val="00FD56F1"/>
    <w:rPr>
      <w:sz w:val="20"/>
      <w:szCs w:val="20"/>
    </w:rPr>
  </w:style>
  <w:style w:type="character" w:customStyle="1" w:styleId="FootnoteTextChar">
    <w:name w:val="Footnote Text Char"/>
    <w:basedOn w:val="DefaultParagraphFont"/>
    <w:link w:val="FootnoteText"/>
    <w:rsid w:val="00FD56F1"/>
    <w:rPr>
      <w:rFonts w:ascii="Calibri" w:eastAsia="Calibri" w:hAnsi="Calibri" w:cs="Calibri"/>
      <w:sz w:val="20"/>
      <w:szCs w:val="20"/>
      <w:lang w:bidi="en-US"/>
    </w:rPr>
  </w:style>
  <w:style w:type="character" w:styleId="FootnoteReference">
    <w:name w:val="footnote reference"/>
    <w:basedOn w:val="DefaultParagraphFont"/>
    <w:semiHidden/>
    <w:unhideWhenUsed/>
    <w:rsid w:val="00FD56F1"/>
    <w:rPr>
      <w:vertAlign w:val="superscript"/>
    </w:rPr>
  </w:style>
  <w:style w:type="table" w:styleId="TableGrid">
    <w:name w:val="Table Grid"/>
    <w:basedOn w:val="TableNormal"/>
    <w:uiPriority w:val="39"/>
    <w:rsid w:val="00FE74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3BED"/>
    <w:pPr>
      <w:tabs>
        <w:tab w:val="center" w:pos="4680"/>
        <w:tab w:val="right" w:pos="9360"/>
      </w:tabs>
    </w:pPr>
  </w:style>
  <w:style w:type="character" w:customStyle="1" w:styleId="HeaderChar">
    <w:name w:val="Header Char"/>
    <w:basedOn w:val="DefaultParagraphFont"/>
    <w:link w:val="Header"/>
    <w:uiPriority w:val="99"/>
    <w:rsid w:val="00093BED"/>
    <w:rPr>
      <w:rFonts w:ascii="Calibri" w:eastAsia="Calibri" w:hAnsi="Calibri" w:cs="Calibri"/>
      <w:lang w:bidi="en-US"/>
    </w:rPr>
  </w:style>
  <w:style w:type="paragraph" w:styleId="Footer">
    <w:name w:val="footer"/>
    <w:basedOn w:val="Normal"/>
    <w:link w:val="FooterChar"/>
    <w:uiPriority w:val="99"/>
    <w:unhideWhenUsed/>
    <w:rsid w:val="00093BED"/>
    <w:pPr>
      <w:tabs>
        <w:tab w:val="center" w:pos="4680"/>
        <w:tab w:val="right" w:pos="9360"/>
      </w:tabs>
    </w:pPr>
  </w:style>
  <w:style w:type="character" w:customStyle="1" w:styleId="FooterChar">
    <w:name w:val="Footer Char"/>
    <w:basedOn w:val="DefaultParagraphFont"/>
    <w:link w:val="Footer"/>
    <w:uiPriority w:val="99"/>
    <w:rsid w:val="00093BED"/>
    <w:rPr>
      <w:rFonts w:ascii="Calibri" w:eastAsia="Calibri" w:hAnsi="Calibri" w:cs="Calibri"/>
      <w:lang w:bidi="en-US"/>
    </w:rPr>
  </w:style>
  <w:style w:type="character" w:customStyle="1" w:styleId="BodyTextChar">
    <w:name w:val="Body Text Char"/>
    <w:basedOn w:val="DefaultParagraphFont"/>
    <w:link w:val="BodyText"/>
    <w:uiPriority w:val="1"/>
    <w:rsid w:val="00890431"/>
    <w:rPr>
      <w:rFonts w:ascii="Calibri" w:eastAsia="Calibri" w:hAnsi="Calibri" w:cs="Calibri"/>
      <w:lang w:bidi="en-US"/>
    </w:rPr>
  </w:style>
  <w:style w:type="paragraph" w:styleId="Title">
    <w:name w:val="Title"/>
    <w:basedOn w:val="Normal"/>
    <w:link w:val="TitleChar"/>
    <w:uiPriority w:val="10"/>
    <w:qFormat/>
    <w:rsid w:val="00652747"/>
    <w:pPr>
      <w:spacing w:before="98"/>
      <w:ind w:left="640"/>
    </w:pPr>
    <w:rPr>
      <w:rFonts w:ascii="Trebuchet MS" w:eastAsia="Trebuchet MS" w:hAnsi="Trebuchet MS" w:cs="Trebuchet MS"/>
      <w:sz w:val="28"/>
      <w:szCs w:val="28"/>
      <w:lang w:bidi="ar-SA"/>
    </w:rPr>
  </w:style>
  <w:style w:type="character" w:customStyle="1" w:styleId="TitleChar">
    <w:name w:val="Title Char"/>
    <w:basedOn w:val="DefaultParagraphFont"/>
    <w:link w:val="Title"/>
    <w:uiPriority w:val="10"/>
    <w:rsid w:val="00652747"/>
    <w:rPr>
      <w:rFonts w:ascii="Trebuchet MS" w:eastAsia="Trebuchet MS" w:hAnsi="Trebuchet MS" w:cs="Trebuchet MS"/>
      <w:sz w:val="28"/>
      <w:szCs w:val="28"/>
    </w:rPr>
  </w:style>
  <w:style w:type="paragraph" w:styleId="TOCHeading">
    <w:name w:val="TOC Heading"/>
    <w:basedOn w:val="Heading1"/>
    <w:next w:val="Normal"/>
    <w:uiPriority w:val="39"/>
    <w:unhideWhenUsed/>
    <w:qFormat/>
    <w:rsid w:val="00001828"/>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1">
    <w:name w:val="toc 1"/>
    <w:basedOn w:val="Normal"/>
    <w:next w:val="Normal"/>
    <w:autoRedefine/>
    <w:uiPriority w:val="39"/>
    <w:unhideWhenUsed/>
    <w:rsid w:val="00526323"/>
    <w:pPr>
      <w:tabs>
        <w:tab w:val="left" w:pos="440"/>
        <w:tab w:val="right" w:leader="dot" w:pos="9710"/>
      </w:tabs>
      <w:spacing w:after="100"/>
    </w:pPr>
    <w:rPr>
      <w:b/>
      <w:bCs/>
      <w:noProof/>
    </w:rPr>
  </w:style>
  <w:style w:type="paragraph" w:styleId="TOC3">
    <w:name w:val="toc 3"/>
    <w:basedOn w:val="Normal"/>
    <w:next w:val="Normal"/>
    <w:autoRedefine/>
    <w:uiPriority w:val="39"/>
    <w:unhideWhenUsed/>
    <w:rsid w:val="00001828"/>
    <w:pPr>
      <w:spacing w:after="100"/>
      <w:ind w:left="440"/>
    </w:pPr>
  </w:style>
  <w:style w:type="paragraph" w:styleId="TOC2">
    <w:name w:val="toc 2"/>
    <w:basedOn w:val="Normal"/>
    <w:next w:val="Normal"/>
    <w:autoRedefine/>
    <w:uiPriority w:val="39"/>
    <w:unhideWhenUsed/>
    <w:rsid w:val="00673B34"/>
    <w:pPr>
      <w:tabs>
        <w:tab w:val="left" w:pos="880"/>
        <w:tab w:val="right" w:leader="dot" w:pos="9350"/>
      </w:tabs>
      <w:spacing w:after="100"/>
      <w:ind w:left="220"/>
    </w:pPr>
    <w:rPr>
      <w:rFonts w:ascii="Roboto" w:eastAsiaTheme="majorEastAsia" w:hAnsi="Roboto" w:cstheme="majorBidi"/>
      <w:b/>
      <w:bCs/>
      <w:noProof/>
    </w:rPr>
  </w:style>
  <w:style w:type="paragraph" w:styleId="NoSpacing">
    <w:name w:val="No Spacing"/>
    <w:uiPriority w:val="1"/>
    <w:qFormat/>
    <w:rsid w:val="004A4BCA"/>
    <w:rPr>
      <w:rFonts w:ascii="Calibri" w:eastAsia="Calibri" w:hAnsi="Calibri" w:cs="Calibri"/>
      <w:lang w:bidi="en-US"/>
    </w:rPr>
  </w:style>
  <w:style w:type="character" w:customStyle="1" w:styleId="Heading1Char">
    <w:name w:val="Heading 1 Char"/>
    <w:basedOn w:val="DefaultParagraphFont"/>
    <w:link w:val="Heading1"/>
    <w:uiPriority w:val="9"/>
    <w:rsid w:val="00D35C5A"/>
    <w:rPr>
      <w:rFonts w:ascii="Calibri Light" w:eastAsia="Calibri Light" w:hAnsi="Calibri Light" w:cs="Calibri Light"/>
      <w:sz w:val="26"/>
      <w:szCs w:val="26"/>
      <w:lang w:bidi="en-US"/>
    </w:rPr>
  </w:style>
  <w:style w:type="character" w:customStyle="1" w:styleId="Heading2Char">
    <w:name w:val="Heading 2 Char"/>
    <w:basedOn w:val="DefaultParagraphFont"/>
    <w:link w:val="Heading2"/>
    <w:uiPriority w:val="9"/>
    <w:rsid w:val="007612B1"/>
    <w:rPr>
      <w:rFonts w:ascii="Calibri Light" w:eastAsia="Calibri Light" w:hAnsi="Calibri Light" w:cs="Calibri Light"/>
      <w:sz w:val="24"/>
      <w:szCs w:val="24"/>
      <w:lang w:bidi="en-US"/>
    </w:rPr>
  </w:style>
  <w:style w:type="character" w:customStyle="1" w:styleId="Heading3Char">
    <w:name w:val="Heading 3 Char"/>
    <w:basedOn w:val="DefaultParagraphFont"/>
    <w:link w:val="Heading3"/>
    <w:uiPriority w:val="9"/>
    <w:rsid w:val="00123404"/>
    <w:rPr>
      <w:rFonts w:ascii="Calibri" w:eastAsia="Calibri" w:hAnsi="Calibri" w:cs="Calibri"/>
      <w:b/>
      <w:bCs/>
      <w:lang w:bidi="en-US"/>
    </w:rPr>
  </w:style>
  <w:style w:type="character" w:styleId="FollowedHyperlink">
    <w:name w:val="FollowedHyperlink"/>
    <w:basedOn w:val="DefaultParagraphFont"/>
    <w:uiPriority w:val="99"/>
    <w:semiHidden/>
    <w:unhideWhenUsed/>
    <w:rsid w:val="00EE1514"/>
    <w:rPr>
      <w:color w:val="800080" w:themeColor="followedHyperlink"/>
      <w:u w:val="single"/>
    </w:rPr>
  </w:style>
  <w:style w:type="paragraph" w:customStyle="1" w:styleId="ProposalBody">
    <w:name w:val="Proposal Body"/>
    <w:basedOn w:val="Normal"/>
    <w:next w:val="Normal"/>
    <w:qFormat/>
    <w:rsid w:val="00B81A6E"/>
    <w:pPr>
      <w:autoSpaceDE/>
      <w:autoSpaceDN/>
      <w:spacing w:before="120" w:after="120" w:line="276" w:lineRule="auto"/>
    </w:pPr>
    <w:rPr>
      <w:rFonts w:ascii="Tahoma" w:eastAsia="Times New Roman" w:hAnsi="Tahoma" w:cstheme="minorHAnsi"/>
      <w:snapToGrid w:val="0"/>
      <w:szCs w:val="20"/>
      <w:lang w:bidi="ar-SA"/>
    </w:rPr>
  </w:style>
  <w:style w:type="character" w:customStyle="1" w:styleId="cf01">
    <w:name w:val="cf01"/>
    <w:basedOn w:val="DefaultParagraphFont"/>
    <w:rsid w:val="00B81A6E"/>
    <w:rPr>
      <w:rFonts w:ascii="Segoe UI" w:hAnsi="Segoe UI" w:cs="Segoe UI" w:hint="default"/>
      <w:sz w:val="18"/>
      <w:szCs w:val="18"/>
    </w:rPr>
  </w:style>
  <w:style w:type="paragraph" w:customStyle="1" w:styleId="ProposalSubhead">
    <w:name w:val="Proposal Subhead"/>
    <w:basedOn w:val="Normal"/>
    <w:link w:val="ProposalSubheadChar"/>
    <w:qFormat/>
    <w:rsid w:val="00A74F5C"/>
    <w:pPr>
      <w:widowControl/>
      <w:pBdr>
        <w:top w:val="single" w:sz="6" w:space="1" w:color="43396B"/>
      </w:pBdr>
      <w:autoSpaceDE/>
      <w:autoSpaceDN/>
      <w:spacing w:before="600" w:after="120" w:line="264" w:lineRule="auto"/>
    </w:pPr>
    <w:rPr>
      <w:rFonts w:ascii="Roboto" w:eastAsiaTheme="minorEastAsia" w:hAnsi="Roboto" w:cs="Tahoma"/>
      <w:b/>
      <w:bCs/>
      <w:caps/>
      <w:color w:val="4BACC6" w:themeColor="accent5"/>
      <w:sz w:val="28"/>
      <w:szCs w:val="26"/>
      <w:lang w:bidi="ar-SA"/>
    </w:rPr>
  </w:style>
  <w:style w:type="character" w:customStyle="1" w:styleId="ProposalSubheadChar">
    <w:name w:val="Proposal Subhead Char"/>
    <w:basedOn w:val="DefaultParagraphFont"/>
    <w:link w:val="ProposalSubhead"/>
    <w:rsid w:val="00A74F5C"/>
    <w:rPr>
      <w:rFonts w:ascii="Roboto" w:eastAsiaTheme="minorEastAsia" w:hAnsi="Roboto" w:cs="Tahoma"/>
      <w:b/>
      <w:bCs/>
      <w:caps/>
      <w:color w:val="4BACC6" w:themeColor="accent5"/>
      <w:sz w:val="28"/>
      <w:szCs w:val="26"/>
    </w:rPr>
  </w:style>
  <w:style w:type="paragraph" w:customStyle="1" w:styleId="ProposalBodyText">
    <w:name w:val="Proposal Body Text"/>
    <w:basedOn w:val="Normal"/>
    <w:link w:val="ProposalBodyTextChar"/>
    <w:qFormat/>
    <w:rsid w:val="007C7E67"/>
    <w:pPr>
      <w:widowControl/>
      <w:autoSpaceDE/>
      <w:autoSpaceDN/>
      <w:spacing w:before="240" w:after="120" w:line="320" w:lineRule="exact"/>
    </w:pPr>
    <w:rPr>
      <w:rFonts w:ascii="Roboto" w:eastAsiaTheme="minorEastAsia" w:hAnsi="Roboto" w:cstheme="minorBidi"/>
      <w:color w:val="262626" w:themeColor="text1" w:themeTint="D9"/>
      <w:sz w:val="24"/>
      <w:szCs w:val="21"/>
      <w:lang w:bidi="ar-SA"/>
    </w:rPr>
  </w:style>
  <w:style w:type="character" w:customStyle="1" w:styleId="ProposalBodyTextChar">
    <w:name w:val="Proposal Body Text Char"/>
    <w:basedOn w:val="DefaultParagraphFont"/>
    <w:link w:val="ProposalBodyText"/>
    <w:rsid w:val="007C7E67"/>
    <w:rPr>
      <w:rFonts w:ascii="Roboto" w:eastAsiaTheme="minorEastAsia" w:hAnsi="Roboto"/>
      <w:color w:val="262626" w:themeColor="text1" w:themeTint="D9"/>
      <w:sz w:val="24"/>
      <w:szCs w:val="21"/>
    </w:rPr>
  </w:style>
  <w:style w:type="paragraph" w:customStyle="1" w:styleId="ProposalSubtitle">
    <w:name w:val="Proposal Subtitle"/>
    <w:basedOn w:val="Normal"/>
    <w:link w:val="ProposalSubtitleChar"/>
    <w:qFormat/>
    <w:rsid w:val="00903428"/>
    <w:pPr>
      <w:widowControl/>
      <w:autoSpaceDE/>
      <w:autoSpaceDN/>
      <w:spacing w:before="180" w:after="120" w:line="264" w:lineRule="auto"/>
      <w:ind w:left="720"/>
    </w:pPr>
    <w:rPr>
      <w:rFonts w:ascii="Roboto" w:eastAsiaTheme="minorEastAsia" w:hAnsi="Roboto" w:cstheme="minorBidi"/>
      <w:color w:val="262626" w:themeColor="text1" w:themeTint="D9"/>
      <w:sz w:val="32"/>
      <w:szCs w:val="32"/>
      <w:lang w:bidi="ar-SA"/>
    </w:rPr>
  </w:style>
  <w:style w:type="paragraph" w:customStyle="1" w:styleId="ProposalPreparedfor">
    <w:name w:val="Proposal Prepared for"/>
    <w:basedOn w:val="Heading1"/>
    <w:link w:val="ProposalPreparedforChar"/>
    <w:qFormat/>
    <w:rsid w:val="00903428"/>
    <w:pPr>
      <w:keepNext/>
      <w:keepLines/>
      <w:widowControl/>
      <w:autoSpaceDE/>
      <w:autoSpaceDN/>
      <w:spacing w:before="320"/>
      <w:ind w:left="720"/>
    </w:pPr>
    <w:rPr>
      <w:rFonts w:ascii="Roboto Medium" w:eastAsiaTheme="majorEastAsia" w:hAnsi="Roboto Medium" w:cstheme="majorBidi"/>
      <w:i/>
      <w:iCs/>
      <w:color w:val="43396B"/>
      <w:sz w:val="30"/>
      <w:szCs w:val="30"/>
    </w:rPr>
  </w:style>
  <w:style w:type="character" w:customStyle="1" w:styleId="ProposalSubtitleChar">
    <w:name w:val="Proposal Subtitle Char"/>
    <w:basedOn w:val="DefaultParagraphFont"/>
    <w:link w:val="ProposalSubtitle"/>
    <w:rsid w:val="00903428"/>
    <w:rPr>
      <w:rFonts w:ascii="Roboto" w:eastAsiaTheme="minorEastAsia" w:hAnsi="Roboto"/>
      <w:color w:val="262626" w:themeColor="text1" w:themeTint="D9"/>
      <w:sz w:val="32"/>
      <w:szCs w:val="32"/>
    </w:rPr>
  </w:style>
  <w:style w:type="character" w:customStyle="1" w:styleId="ProposalPreparedforChar">
    <w:name w:val="Proposal Prepared for Char"/>
    <w:basedOn w:val="Heading1Char"/>
    <w:link w:val="ProposalPreparedfor"/>
    <w:rsid w:val="00903428"/>
    <w:rPr>
      <w:rFonts w:ascii="Roboto Medium" w:eastAsiaTheme="majorEastAsia" w:hAnsi="Roboto Medium" w:cstheme="majorBidi"/>
      <w:i/>
      <w:iCs/>
      <w:color w:val="43396B"/>
      <w:sz w:val="30"/>
      <w:szCs w:val="30"/>
      <w:lang w:bidi="en-US"/>
    </w:rPr>
  </w:style>
  <w:style w:type="paragraph" w:customStyle="1" w:styleId="ProposalFooter">
    <w:name w:val="Proposal Footer"/>
    <w:basedOn w:val="Normal"/>
    <w:qFormat/>
    <w:rsid w:val="003C754D"/>
    <w:pPr>
      <w:widowControl/>
      <w:tabs>
        <w:tab w:val="center" w:pos="4320"/>
        <w:tab w:val="right" w:pos="9360"/>
      </w:tabs>
      <w:autoSpaceDE/>
      <w:autoSpaceDN/>
      <w:spacing w:after="120" w:line="264" w:lineRule="auto"/>
      <w:ind w:right="-720"/>
    </w:pPr>
    <w:rPr>
      <w:rFonts w:ascii="Roboto Slab Light" w:eastAsiaTheme="minorEastAsia" w:hAnsi="Roboto Slab Light" w:cs="Tahoma"/>
      <w:color w:val="43396B"/>
      <w:lang w:bidi="ar-SA"/>
    </w:rPr>
  </w:style>
  <w:style w:type="paragraph" w:customStyle="1" w:styleId="ProposalContacts">
    <w:name w:val="Proposal Contacts"/>
    <w:basedOn w:val="Normal"/>
    <w:link w:val="ProposalContactsChar"/>
    <w:qFormat/>
    <w:rsid w:val="00401B5F"/>
    <w:pPr>
      <w:widowControl/>
      <w:autoSpaceDE/>
      <w:autoSpaceDN/>
      <w:spacing w:before="600" w:after="120" w:line="264" w:lineRule="auto"/>
    </w:pPr>
    <w:rPr>
      <w:rFonts w:ascii="Roboto" w:eastAsiaTheme="minorEastAsia" w:hAnsi="Roboto" w:cstheme="minorBidi"/>
      <w:b/>
      <w:bCs/>
      <w:caps/>
      <w:color w:val="C0504D" w:themeColor="accent2"/>
      <w:sz w:val="24"/>
      <w:szCs w:val="20"/>
      <w:lang w:bidi="ar-SA"/>
    </w:rPr>
  </w:style>
  <w:style w:type="character" w:customStyle="1" w:styleId="ProposalContactsChar">
    <w:name w:val="Proposal Contacts Char"/>
    <w:basedOn w:val="DefaultParagraphFont"/>
    <w:link w:val="ProposalContacts"/>
    <w:rsid w:val="00401B5F"/>
    <w:rPr>
      <w:rFonts w:ascii="Roboto" w:eastAsiaTheme="minorEastAsia" w:hAnsi="Roboto"/>
      <w:b/>
      <w:bCs/>
      <w:caps/>
      <w:color w:val="C0504D" w:themeColor="accent2"/>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704919">
      <w:bodyDiv w:val="1"/>
      <w:marLeft w:val="0"/>
      <w:marRight w:val="0"/>
      <w:marTop w:val="0"/>
      <w:marBottom w:val="0"/>
      <w:divBdr>
        <w:top w:val="none" w:sz="0" w:space="0" w:color="auto"/>
        <w:left w:val="none" w:sz="0" w:space="0" w:color="auto"/>
        <w:bottom w:val="none" w:sz="0" w:space="0" w:color="auto"/>
        <w:right w:val="none" w:sz="0" w:space="0" w:color="auto"/>
      </w:divBdr>
    </w:div>
    <w:div w:id="482622232">
      <w:bodyDiv w:val="1"/>
      <w:marLeft w:val="0"/>
      <w:marRight w:val="0"/>
      <w:marTop w:val="0"/>
      <w:marBottom w:val="0"/>
      <w:divBdr>
        <w:top w:val="none" w:sz="0" w:space="0" w:color="auto"/>
        <w:left w:val="none" w:sz="0" w:space="0" w:color="auto"/>
        <w:bottom w:val="none" w:sz="0" w:space="0" w:color="auto"/>
        <w:right w:val="none" w:sz="0" w:space="0" w:color="auto"/>
      </w:divBdr>
    </w:div>
    <w:div w:id="486477743">
      <w:bodyDiv w:val="1"/>
      <w:marLeft w:val="0"/>
      <w:marRight w:val="0"/>
      <w:marTop w:val="0"/>
      <w:marBottom w:val="0"/>
      <w:divBdr>
        <w:top w:val="none" w:sz="0" w:space="0" w:color="auto"/>
        <w:left w:val="none" w:sz="0" w:space="0" w:color="auto"/>
        <w:bottom w:val="none" w:sz="0" w:space="0" w:color="auto"/>
        <w:right w:val="none" w:sz="0" w:space="0" w:color="auto"/>
      </w:divBdr>
    </w:div>
    <w:div w:id="805125424">
      <w:bodyDiv w:val="1"/>
      <w:marLeft w:val="0"/>
      <w:marRight w:val="0"/>
      <w:marTop w:val="0"/>
      <w:marBottom w:val="0"/>
      <w:divBdr>
        <w:top w:val="none" w:sz="0" w:space="0" w:color="auto"/>
        <w:left w:val="none" w:sz="0" w:space="0" w:color="auto"/>
        <w:bottom w:val="none" w:sz="0" w:space="0" w:color="auto"/>
        <w:right w:val="none" w:sz="0" w:space="0" w:color="auto"/>
      </w:divBdr>
    </w:div>
    <w:div w:id="977225665">
      <w:bodyDiv w:val="1"/>
      <w:marLeft w:val="0"/>
      <w:marRight w:val="0"/>
      <w:marTop w:val="0"/>
      <w:marBottom w:val="0"/>
      <w:divBdr>
        <w:top w:val="none" w:sz="0" w:space="0" w:color="auto"/>
        <w:left w:val="none" w:sz="0" w:space="0" w:color="auto"/>
        <w:bottom w:val="none" w:sz="0" w:space="0" w:color="auto"/>
        <w:right w:val="none" w:sz="0" w:space="0" w:color="auto"/>
      </w:divBdr>
    </w:div>
    <w:div w:id="1347174673">
      <w:bodyDiv w:val="1"/>
      <w:marLeft w:val="0"/>
      <w:marRight w:val="0"/>
      <w:marTop w:val="0"/>
      <w:marBottom w:val="0"/>
      <w:divBdr>
        <w:top w:val="none" w:sz="0" w:space="0" w:color="auto"/>
        <w:left w:val="none" w:sz="0" w:space="0" w:color="auto"/>
        <w:bottom w:val="none" w:sz="0" w:space="0" w:color="auto"/>
        <w:right w:val="none" w:sz="0" w:space="0" w:color="auto"/>
      </w:divBdr>
    </w:div>
    <w:div w:id="1365717701">
      <w:bodyDiv w:val="1"/>
      <w:marLeft w:val="0"/>
      <w:marRight w:val="0"/>
      <w:marTop w:val="0"/>
      <w:marBottom w:val="0"/>
      <w:divBdr>
        <w:top w:val="none" w:sz="0" w:space="0" w:color="auto"/>
        <w:left w:val="none" w:sz="0" w:space="0" w:color="auto"/>
        <w:bottom w:val="none" w:sz="0" w:space="0" w:color="auto"/>
        <w:right w:val="none" w:sz="0" w:space="0" w:color="auto"/>
      </w:divBdr>
    </w:div>
    <w:div w:id="1490907533">
      <w:bodyDiv w:val="1"/>
      <w:marLeft w:val="0"/>
      <w:marRight w:val="0"/>
      <w:marTop w:val="0"/>
      <w:marBottom w:val="0"/>
      <w:divBdr>
        <w:top w:val="none" w:sz="0" w:space="0" w:color="auto"/>
        <w:left w:val="none" w:sz="0" w:space="0" w:color="auto"/>
        <w:bottom w:val="none" w:sz="0" w:space="0" w:color="auto"/>
        <w:right w:val="none" w:sz="0" w:space="0" w:color="auto"/>
      </w:divBdr>
      <w:divsChild>
        <w:div w:id="1708065364">
          <w:marLeft w:val="0"/>
          <w:marRight w:val="0"/>
          <w:marTop w:val="0"/>
          <w:marBottom w:val="0"/>
          <w:divBdr>
            <w:top w:val="none" w:sz="0" w:space="0" w:color="auto"/>
            <w:left w:val="none" w:sz="0" w:space="0" w:color="auto"/>
            <w:bottom w:val="none" w:sz="0" w:space="0" w:color="auto"/>
            <w:right w:val="none" w:sz="0" w:space="0" w:color="auto"/>
          </w:divBdr>
        </w:div>
      </w:divsChild>
    </w:div>
    <w:div w:id="1761833717">
      <w:bodyDiv w:val="1"/>
      <w:marLeft w:val="0"/>
      <w:marRight w:val="0"/>
      <w:marTop w:val="0"/>
      <w:marBottom w:val="0"/>
      <w:divBdr>
        <w:top w:val="none" w:sz="0" w:space="0" w:color="auto"/>
        <w:left w:val="none" w:sz="0" w:space="0" w:color="auto"/>
        <w:bottom w:val="none" w:sz="0" w:space="0" w:color="auto"/>
        <w:right w:val="none" w:sz="0" w:space="0" w:color="auto"/>
      </w:divBdr>
    </w:div>
    <w:div w:id="1844392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5B477AE4-AE98-4C0A-987C-AB70B88B15A8}">
    <t:Anchor>
      <t:Comment id="655589948"/>
    </t:Anchor>
    <t:History>
      <t:Event id="{61082E4D-CFC5-4A0A-B8DC-DAE2E5325CD6}" time="2022-11-09T16:59:11.163Z">
        <t:Attribution userId="S::aazor@cdcfoundation.org::c3ea074e-a77f-41fd-b77f-a86964a6c5e8" userProvider="AD" userName="Azor, Ashley"/>
        <t:Anchor>
          <t:Comment id="1930632811"/>
        </t:Anchor>
        <t:Create/>
      </t:Event>
      <t:Event id="{CF6472C4-7472-4CF4-A7E5-BBFC2D90A8D3}" time="2022-11-09T16:59:11.163Z">
        <t:Attribution userId="S::aazor@cdcfoundation.org::c3ea074e-a77f-41fd-b77f-a86964a6c5e8" userProvider="AD" userName="Azor, Ashley"/>
        <t:Anchor>
          <t:Comment id="1930632811"/>
        </t:Anchor>
        <t:Assign userId="S::sgraves@cdcfoundation.org::92f04927-e68c-43fd-be42-39b3b0cfc12d" userProvider="AD" userName="Graves, Stephanie"/>
      </t:Event>
      <t:Event id="{AD26DB7B-40C9-421E-8A61-2E919C8E5F74}" time="2022-11-09T16:59:11.163Z">
        <t:Attribution userId="S::aazor@cdcfoundation.org::c3ea074e-a77f-41fd-b77f-a86964a6c5e8" userProvider="AD" userName="Azor, Ashley"/>
        <t:Anchor>
          <t:Comment id="1930632811"/>
        </t:Anchor>
        <t:SetTitle title="@Graves, Stephanie I don't recall what the latest budget template looks like but I can search for it in an email and forward to Brittany with a copy to you."/>
      </t:Event>
    </t:History>
  </t:Task>
  <t:Task id="{ABD96177-5999-412C-9F3C-A4AB7A842F7A}">
    <t:Anchor>
      <t:Comment id="588787842"/>
    </t:Anchor>
    <t:History>
      <t:Event id="{D3C4F908-3231-4FF9-AF25-343515410039}" time="2023-01-09T03:47:46.663Z">
        <t:Attribution userId="S::aazor@cdcfoundation.org::c3ea074e-a77f-41fd-b77f-a86964a6c5e8" userProvider="AD" userName="Azor, Ashley"/>
        <t:Anchor>
          <t:Comment id="588787842"/>
        </t:Anchor>
        <t:Create/>
      </t:Event>
      <t:Event id="{D819C9E7-C1D7-4F50-AACB-2AC53D3EFC6D}" time="2023-01-09T03:47:46.663Z">
        <t:Attribution userId="S::aazor@cdcfoundation.org::c3ea074e-a77f-41fd-b77f-a86964a6c5e8" userProvider="AD" userName="Azor, Ashley"/>
        <t:Anchor>
          <t:Comment id="588787842"/>
        </t:Anchor>
        <t:Assign userId="S::rrasmussen@cdcfoundation.org::9eba54a4-68e7-479d-8ebb-75174c770e05" userProvider="AD" userName="Rasmussen, Ryan"/>
      </t:Event>
      <t:Event id="{DB52983C-15EA-4452-999D-3C5A14A1C733}" time="2023-01-09T03:47:46.663Z">
        <t:Attribution userId="S::aazor@cdcfoundation.org::c3ea074e-a77f-41fd-b77f-a86964a6c5e8" userProvider="AD" userName="Azor, Ashley"/>
        <t:Anchor>
          <t:Comment id="588787842"/>
        </t:Anchor>
        <t:SetTitle title="@Rasmussen, Ryan should I remove this section?"/>
      </t:Event>
    </t:History>
  </t:Task>
  <t:Task id="{67138D6C-8E25-47FA-B223-4068998C44B9}">
    <t:Anchor>
      <t:Comment id="1524374588"/>
    </t:Anchor>
    <t:History>
      <t:Event id="{A4C2B352-C348-4EDD-9E0A-540361E5D690}" time="2023-01-27T21:26:47.045Z">
        <t:Attribution userId="S::aazor@cdcfoundation.org::c3ea074e-a77f-41fd-b77f-a86964a6c5e8" userProvider="AD" userName="Azor, Ashley"/>
        <t:Anchor>
          <t:Comment id="1524374588"/>
        </t:Anchor>
        <t:Create/>
      </t:Event>
      <t:Event id="{1550C56F-FB38-4CB6-88E8-18E4091B3270}" time="2023-01-27T21:26:47.045Z">
        <t:Attribution userId="S::aazor@cdcfoundation.org::c3ea074e-a77f-41fd-b77f-a86964a6c5e8" userProvider="AD" userName="Azor, Ashley"/>
        <t:Anchor>
          <t:Comment id="1524374588"/>
        </t:Anchor>
        <t:Assign userId="S::rrasmussen@cdcfoundation.org::9eba54a4-68e7-479d-8ebb-75174c770e05" userProvider="AD" userName="Rasmussen, Ryan"/>
      </t:Event>
      <t:Event id="{0C2950C2-1AED-40ED-9A39-12C7708EC122}" time="2023-01-27T21:26:47.045Z">
        <t:Attribution userId="S::aazor@cdcfoundation.org::c3ea074e-a77f-41fd-b77f-a86964a6c5e8" userProvider="AD" userName="Azor, Ashley"/>
        <t:Anchor>
          <t:Comment id="1524374588"/>
        </t:Anchor>
        <t:SetTitle title="@Rasmussen, Ryan what is supposed to be here or can I delete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63F91CDBD9624C89BEC25AB3708B06" ma:contentTypeVersion="20" ma:contentTypeDescription="Create a new document." ma:contentTypeScope="" ma:versionID="bed596d12c923a807c19dc27aea6d2cb">
  <xsd:schema xmlns:xsd="http://www.w3.org/2001/XMLSchema" xmlns:xs="http://www.w3.org/2001/XMLSchema" xmlns:p="http://schemas.microsoft.com/office/2006/metadata/properties" xmlns:ns1="http://schemas.microsoft.com/sharepoint/v3" xmlns:ns2="20b50f77-0ab6-4fc9-9215-0109594f584e" xmlns:ns3="f1be2f73-faf2-459d-94d4-8efca3cc9cc8" xmlns:ns4="f540e172-fc0d-47b9-b3ee-e1af943be9df" targetNamespace="http://schemas.microsoft.com/office/2006/metadata/properties" ma:root="true" ma:fieldsID="fc9d2e96bfd71d036e953fd1f16ed34c" ns1:_="" ns2:_="" ns3:_="" ns4:_="">
    <xsd:import namespace="http://schemas.microsoft.com/sharepoint/v3"/>
    <xsd:import namespace="20b50f77-0ab6-4fc9-9215-0109594f584e"/>
    <xsd:import namespace="f1be2f73-faf2-459d-94d4-8efca3cc9cc8"/>
    <xsd:import namespace="f540e172-fc0d-47b9-b3ee-e1af943be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4: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b50f77-0ab6-4fc9-9215-0109594f5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d281fd-031f-437b-92f4-39711c7a05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be2f73-faf2-459d-94d4-8efca3cc9c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3" nillable="true" ma:displayName="Taxonomy Catch All Column" ma:hidden="true" ma:list="{3b4b087d-3d25-4179-b6ca-3d2bb1b569e3}" ma:internalName="TaxCatchAll" ma:showField="CatchAllData" ma:web="f1be2f73-faf2-459d-94d4-8efca3cc9c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40e172-fc0d-47b9-b3ee-e1af943be9df"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20b50f77-0ab6-4fc9-9215-0109594f584e" xsi:nil="true"/>
    <SharedWithUsers xmlns="f1be2f73-faf2-459d-94d4-8efca3cc9cc8">
      <UserInfo>
        <DisplayName>Limited Access System Group For Web 80dcbb64-fc6b-4898-80f7-fb03575ad956</DisplayName>
        <AccountId>13</AccountId>
        <AccountType/>
      </UserInfo>
      <UserInfo>
        <DisplayName>SharingLinks.ce0041df-ac4b-41f3-a2cc-8dd856f69d91.OrganizationEdit.cedb51b1-0814-4f9d-8445-3b02fcf72396</DisplayName>
        <AccountId>30</AccountId>
        <AccountType/>
      </UserInfo>
      <UserInfo>
        <DisplayName>c:0u.c|tenant|82aed845e4bec47e3534c80bd3d474fd2e34b33ff5efa7fa36116295ba2d7219</DisplayName>
        <AccountId>132</AccountId>
        <AccountType/>
      </UserInfo>
      <UserInfo>
        <DisplayName>Sorrells, Nikka</DisplayName>
        <AccountId>15</AccountId>
        <AccountType/>
      </UserInfo>
      <UserInfo>
        <DisplayName>Raheem, Lateefah</DisplayName>
        <AccountId>14</AccountId>
        <AccountType/>
      </UserInfo>
    </SharedWithUsers>
    <_ip_UnifiedCompliancePolicyUIAction xmlns="http://schemas.microsoft.com/sharepoint/v3" xsi:nil="true"/>
    <TaxCatchAll xmlns="f1be2f73-faf2-459d-94d4-8efca3cc9cc8" xsi:nil="true"/>
    <_ip_UnifiedCompliancePolicyProperties xmlns="http://schemas.microsoft.com/sharepoint/v3" xsi:nil="true"/>
    <lcf76f155ced4ddcb4097134ff3c332f xmlns="20b50f77-0ab6-4fc9-9215-0109594f584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1A955-F998-4A72-BCA1-6341FADB2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b50f77-0ab6-4fc9-9215-0109594f584e"/>
    <ds:schemaRef ds:uri="f1be2f73-faf2-459d-94d4-8efca3cc9cc8"/>
    <ds:schemaRef ds:uri="f540e172-fc0d-47b9-b3ee-e1af943be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D1DC4A-EECE-4AB3-91DE-0ACAE2FD13BC}">
  <ds:schemaRefs>
    <ds:schemaRef ds:uri="http://schemas.microsoft.com/sharepoint/v3/contenttype/forms"/>
  </ds:schemaRefs>
</ds:datastoreItem>
</file>

<file path=customXml/itemProps3.xml><?xml version="1.0" encoding="utf-8"?>
<ds:datastoreItem xmlns:ds="http://schemas.openxmlformats.org/officeDocument/2006/customXml" ds:itemID="{47A24408-2020-48E3-9178-55D11F9EFE1E}">
  <ds:schemaRefs>
    <ds:schemaRef ds:uri="http://schemas.microsoft.com/office/2006/metadata/properties"/>
    <ds:schemaRef ds:uri="http://schemas.microsoft.com/office/infopath/2007/PartnerControls"/>
    <ds:schemaRef ds:uri="20b50f77-0ab6-4fc9-9215-0109594f584e"/>
    <ds:schemaRef ds:uri="f1be2f73-faf2-459d-94d4-8efca3cc9cc8"/>
    <ds:schemaRef ds:uri="http://schemas.microsoft.com/sharepoint/v3"/>
  </ds:schemaRefs>
</ds:datastoreItem>
</file>

<file path=customXml/itemProps4.xml><?xml version="1.0" encoding="utf-8"?>
<ds:datastoreItem xmlns:ds="http://schemas.openxmlformats.org/officeDocument/2006/customXml" ds:itemID="{4A48116A-D4F5-4D85-95F9-A192353F3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96</Words>
  <Characters>3401</Characters>
  <Application>Microsoft Office Word</Application>
  <DocSecurity>0</DocSecurity>
  <Lines>28</Lines>
  <Paragraphs>7</Paragraphs>
  <ScaleCrop>false</ScaleCrop>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Ward</dc:creator>
  <cp:keywords/>
  <cp:lastModifiedBy>DeLong, Pearlanna</cp:lastModifiedBy>
  <cp:revision>115</cp:revision>
  <cp:lastPrinted>2025-05-22T02:26:00Z</cp:lastPrinted>
  <dcterms:created xsi:type="dcterms:W3CDTF">2025-05-23T05:27:00Z</dcterms:created>
  <dcterms:modified xsi:type="dcterms:W3CDTF">2025-11-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6T00:00:00Z</vt:filetime>
  </property>
  <property fmtid="{D5CDD505-2E9C-101B-9397-08002B2CF9AE}" pid="3" name="Creator">
    <vt:lpwstr>Microsoft Word</vt:lpwstr>
  </property>
  <property fmtid="{D5CDD505-2E9C-101B-9397-08002B2CF9AE}" pid="4" name="LastSaved">
    <vt:filetime>2022-11-03T00:00:00Z</vt:filetime>
  </property>
  <property fmtid="{D5CDD505-2E9C-101B-9397-08002B2CF9AE}" pid="5" name="MediaServiceImageTags">
    <vt:lpwstr/>
  </property>
  <property fmtid="{D5CDD505-2E9C-101B-9397-08002B2CF9AE}" pid="6" name="Order">
    <vt:r8>169600</vt:r8>
  </property>
  <property fmtid="{D5CDD505-2E9C-101B-9397-08002B2CF9AE}" pid="7" name="xd_Signature">
    <vt:bool>false</vt:bool>
  </property>
  <property fmtid="{D5CDD505-2E9C-101B-9397-08002B2CF9AE}" pid="8" name="SharedWithUsers">
    <vt:lpwstr>13;#Limited Access System Group For Web 80dcbb64-fc6b-4898-80f7-fb03575ad956;#30;#SharingLinks.ce0041df-ac4b-41f3-a2cc-8dd856f69d91.OrganizationEdit.cedb51b1-0814-4f9d-8445-3b02fcf72396;#132;#c:0u.c|tenant|82aed845e4bec47e3534c80bd3d474fd2e34b33ff5efa7fa36116295ba2d7219;#15;#Sorrells, Nikka;#14;#Raheem, Lateefah</vt:lpwstr>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ContentTypeId">
    <vt:lpwstr>0x0101005563F91CDBD9624C89BEC25AB3708B06</vt:lpwstr>
  </property>
</Properties>
</file>